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A79581" w14:textId="279015BC" w:rsidR="00283C2A" w:rsidRPr="00283C2A" w:rsidRDefault="00283C2A" w:rsidP="00283C2A">
      <w:pPr>
        <w:pStyle w:val="NormalWeb"/>
        <w:jc w:val="center"/>
        <w:rPr>
          <w:sz w:val="26"/>
          <w:szCs w:val="26"/>
          <w:lang w:val="en-ID" w:eastAsia="en-ID"/>
        </w:rPr>
      </w:pPr>
      <w:r w:rsidRPr="00283C2A">
        <w:rPr>
          <w:b/>
          <w:sz w:val="26"/>
          <w:szCs w:val="26"/>
          <w:lang w:val="en-GB"/>
        </w:rPr>
        <w:t xml:space="preserve">Analisis </w:t>
      </w:r>
      <w:r w:rsidRPr="00283C2A">
        <w:rPr>
          <w:b/>
          <w:bCs/>
          <w:sz w:val="26"/>
          <w:szCs w:val="26"/>
          <w:lang w:val="en-ID" w:eastAsia="en-ID"/>
        </w:rPr>
        <w:t>Pemanfaatan Deep Learning untuk Klasifikasi Gambar: Studi Komparatif antara CNN, ResNet, dan EfficientNet pada Dataset CIFAR-10 dan ImageNet</w:t>
      </w:r>
    </w:p>
    <w:p w14:paraId="571F4BBB" w14:textId="77777777" w:rsidR="00283C2A" w:rsidRPr="00283C2A" w:rsidRDefault="00283C2A" w:rsidP="00283C2A">
      <w:pPr>
        <w:spacing w:after="0" w:line="240" w:lineRule="auto"/>
        <w:jc w:val="center"/>
        <w:rPr>
          <w:rFonts w:ascii="Times New Roman" w:hAnsi="Times New Roman" w:cs="Times New Roman"/>
          <w:b/>
          <w:sz w:val="24"/>
          <w:szCs w:val="24"/>
          <w:lang w:val="en-GB"/>
        </w:rPr>
      </w:pPr>
      <w:r w:rsidRPr="00283C2A">
        <w:rPr>
          <w:rFonts w:ascii="Times New Roman" w:hAnsi="Times New Roman" w:cs="Times New Roman"/>
          <w:b/>
          <w:sz w:val="24"/>
          <w:szCs w:val="24"/>
          <w:lang w:val="en-GB"/>
        </w:rPr>
        <w:t>(Publisher : Universitas Sebelas April Sumedang)</w:t>
      </w:r>
    </w:p>
    <w:p w14:paraId="66A924EA" w14:textId="77777777" w:rsidR="00283C2A" w:rsidRPr="00283C2A" w:rsidRDefault="00283C2A" w:rsidP="00283C2A">
      <w:pPr>
        <w:spacing w:after="0" w:line="240" w:lineRule="auto"/>
        <w:jc w:val="center"/>
        <w:rPr>
          <w:rFonts w:ascii="Times New Roman" w:hAnsi="Times New Roman" w:cs="Times New Roman"/>
          <w:b/>
          <w:sz w:val="24"/>
          <w:szCs w:val="24"/>
          <w:lang w:val="en-GB"/>
        </w:rPr>
      </w:pPr>
    </w:p>
    <w:p w14:paraId="01FA1900" w14:textId="24E3E3C4" w:rsidR="00283C2A" w:rsidRPr="00283C2A" w:rsidRDefault="00283C2A" w:rsidP="00283C2A">
      <w:pPr>
        <w:spacing w:after="0" w:line="24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Reyhan Dwi</w:t>
      </w:r>
      <w:r w:rsidR="00765712">
        <w:rPr>
          <w:rFonts w:ascii="Times New Roman" w:hAnsi="Times New Roman" w:cs="Times New Roman"/>
          <w:b/>
          <w:sz w:val="24"/>
          <w:szCs w:val="24"/>
          <w:lang w:val="en-GB"/>
        </w:rPr>
        <w:t>ka Putra</w:t>
      </w:r>
    </w:p>
    <w:p w14:paraId="729DCF5E" w14:textId="77777777" w:rsidR="00283C2A" w:rsidRPr="00283C2A" w:rsidRDefault="00283C2A" w:rsidP="00283C2A">
      <w:pPr>
        <w:spacing w:after="0" w:line="240" w:lineRule="auto"/>
        <w:jc w:val="center"/>
        <w:rPr>
          <w:rFonts w:ascii="Times New Roman" w:hAnsi="Times New Roman" w:cs="Times New Roman"/>
          <w:b/>
          <w:sz w:val="24"/>
          <w:szCs w:val="24"/>
          <w:lang w:val="en-GB"/>
        </w:rPr>
      </w:pPr>
      <w:r w:rsidRPr="00283C2A">
        <w:rPr>
          <w:rFonts w:ascii="Times New Roman" w:hAnsi="Times New Roman" w:cs="Times New Roman"/>
          <w:b/>
          <w:sz w:val="24"/>
          <w:szCs w:val="24"/>
          <w:lang w:val="en-GB"/>
        </w:rPr>
        <w:t>Fakultas Teknologi Informasi Universitas Sebelas April Sumedang</w:t>
      </w:r>
    </w:p>
    <w:p w14:paraId="2B293619" w14:textId="77777777" w:rsidR="00283C2A" w:rsidRPr="00283C2A" w:rsidRDefault="00283C2A" w:rsidP="00283C2A">
      <w:pPr>
        <w:spacing w:after="0" w:line="240" w:lineRule="auto"/>
        <w:jc w:val="center"/>
        <w:rPr>
          <w:rFonts w:ascii="Times New Roman" w:hAnsi="Times New Roman" w:cs="Times New Roman"/>
          <w:b/>
          <w:sz w:val="24"/>
          <w:szCs w:val="24"/>
          <w:lang w:val="en-GB"/>
        </w:rPr>
      </w:pPr>
      <w:r w:rsidRPr="00283C2A">
        <w:rPr>
          <w:rFonts w:ascii="Times New Roman" w:hAnsi="Times New Roman" w:cs="Times New Roman"/>
          <w:b/>
          <w:sz w:val="24"/>
          <w:szCs w:val="24"/>
          <w:lang w:val="en-GB"/>
        </w:rPr>
        <w:t>Jl.Angrek Situ No.19, Situ, Kec.Sumedang Utara, Kab.Sumedang, Jawa Barat 45323</w:t>
      </w:r>
    </w:p>
    <w:p w14:paraId="3F0356E1" w14:textId="4E00E2F5" w:rsidR="003424FB" w:rsidRPr="003A0919" w:rsidRDefault="00283C2A" w:rsidP="00283C2A">
      <w:pPr>
        <w:spacing w:after="0" w:line="240" w:lineRule="auto"/>
        <w:jc w:val="center"/>
        <w:rPr>
          <w:rFonts w:ascii="Times New Roman" w:hAnsi="Times New Roman" w:cs="Times New Roman"/>
          <w:sz w:val="24"/>
          <w:szCs w:val="24"/>
        </w:rPr>
      </w:pPr>
      <w:r w:rsidRPr="00283C2A">
        <w:rPr>
          <w:rFonts w:ascii="Times New Roman" w:hAnsi="Times New Roman" w:cs="Times New Roman"/>
          <w:b/>
          <w:sz w:val="24"/>
          <w:szCs w:val="24"/>
          <w:lang w:val="en-GB"/>
        </w:rPr>
        <w:t>22066012103</w:t>
      </w:r>
      <w:r w:rsidR="00765712">
        <w:rPr>
          <w:rFonts w:ascii="Times New Roman" w:hAnsi="Times New Roman" w:cs="Times New Roman"/>
          <w:b/>
          <w:sz w:val="24"/>
          <w:szCs w:val="24"/>
          <w:lang w:val="en-GB"/>
        </w:rPr>
        <w:t>9</w:t>
      </w:r>
      <w:r w:rsidRPr="00283C2A">
        <w:rPr>
          <w:rFonts w:ascii="Times New Roman" w:hAnsi="Times New Roman" w:cs="Times New Roman"/>
          <w:b/>
          <w:sz w:val="24"/>
          <w:szCs w:val="24"/>
          <w:lang w:val="en-GB"/>
        </w:rPr>
        <w:t>@student.unsap.ac.id</w:t>
      </w:r>
    </w:p>
    <w:p w14:paraId="7E28CEC0" w14:textId="77777777" w:rsidR="003424FB" w:rsidRPr="003A0919" w:rsidRDefault="003424FB" w:rsidP="003424FB">
      <w:pPr>
        <w:spacing w:after="0" w:line="240" w:lineRule="auto"/>
        <w:jc w:val="center"/>
        <w:rPr>
          <w:rFonts w:ascii="Times New Roman" w:hAnsi="Times New Roman" w:cs="Times New Roman"/>
          <w:sz w:val="24"/>
          <w:szCs w:val="24"/>
        </w:rPr>
      </w:pPr>
    </w:p>
    <w:tbl>
      <w:tblPr>
        <w:tblStyle w:val="TableGrid"/>
        <w:tblW w:w="7937" w:type="dxa"/>
        <w:tblInd w:w="675" w:type="dxa"/>
        <w:tblBorders>
          <w:left w:val="none" w:sz="0" w:space="0" w:color="auto"/>
          <w:right w:val="none" w:sz="0" w:space="0" w:color="auto"/>
        </w:tblBorders>
        <w:tblLook w:val="04A0" w:firstRow="1" w:lastRow="0" w:firstColumn="1" w:lastColumn="0" w:noHBand="0" w:noVBand="1"/>
      </w:tblPr>
      <w:tblGrid>
        <w:gridCol w:w="7937"/>
      </w:tblGrid>
      <w:tr w:rsidR="007C71DD" w:rsidRPr="003A0919" w14:paraId="215AAB25" w14:textId="77777777" w:rsidTr="00B164D5">
        <w:tc>
          <w:tcPr>
            <w:tcW w:w="7937" w:type="dxa"/>
          </w:tcPr>
          <w:p w14:paraId="7E9093DB" w14:textId="77777777" w:rsidR="003424FB" w:rsidRPr="003A0919" w:rsidRDefault="003424FB" w:rsidP="007C71DD">
            <w:pPr>
              <w:rPr>
                <w:rFonts w:ascii="Times New Roman" w:hAnsi="Times New Roman" w:cs="Times New Roman"/>
                <w:b/>
                <w:sz w:val="24"/>
                <w:szCs w:val="24"/>
              </w:rPr>
            </w:pPr>
          </w:p>
          <w:p w14:paraId="0B853F5C" w14:textId="77777777" w:rsidR="007C71DD" w:rsidRPr="003A0919" w:rsidRDefault="003424FB" w:rsidP="007C71DD">
            <w:pPr>
              <w:rPr>
                <w:rFonts w:ascii="Times New Roman" w:hAnsi="Times New Roman" w:cs="Times New Roman"/>
                <w:b/>
                <w:sz w:val="24"/>
                <w:szCs w:val="24"/>
                <w:lang w:val="en-US"/>
              </w:rPr>
            </w:pPr>
            <w:r w:rsidRPr="003A0919">
              <w:rPr>
                <w:rFonts w:ascii="Times New Roman" w:hAnsi="Times New Roman" w:cs="Times New Roman"/>
                <w:b/>
                <w:sz w:val="24"/>
                <w:szCs w:val="24"/>
              </w:rPr>
              <w:t>ABSTRA</w:t>
            </w:r>
            <w:r w:rsidRPr="003A0919">
              <w:rPr>
                <w:rFonts w:ascii="Times New Roman" w:hAnsi="Times New Roman" w:cs="Times New Roman"/>
                <w:b/>
                <w:sz w:val="24"/>
                <w:szCs w:val="24"/>
                <w:lang w:val="en-US"/>
              </w:rPr>
              <w:t>CT</w:t>
            </w:r>
          </w:p>
          <w:p w14:paraId="4D0A5B3A" w14:textId="6C6F7C88" w:rsidR="0097764E" w:rsidRPr="003A0919" w:rsidRDefault="00765712" w:rsidP="007C71DD">
            <w:pPr>
              <w:jc w:val="both"/>
              <w:rPr>
                <w:rFonts w:ascii="Times New Roman" w:hAnsi="Times New Roman" w:cs="Times New Roman"/>
                <w:sz w:val="24"/>
                <w:szCs w:val="24"/>
                <w:lang w:val="en-GB"/>
              </w:rPr>
            </w:pPr>
            <w:r w:rsidRPr="00765712">
              <w:rPr>
                <w:rFonts w:ascii="Times New Roman" w:hAnsi="Times New Roman" w:cs="Times New Roman"/>
                <w:sz w:val="24"/>
                <w:szCs w:val="24"/>
              </w:rPr>
              <w:t>This research explores the use of various deep learning architectures, including Convolutional Neural Networks (CNN), Residual Networks (ResNet), and EfficientNet, in image classification tasks. Using the CIFAR-10 and ImageNet datasets as benchmarks, this research compares the performance of these models based on several evaluation metrics, such as accuracy, loss, and error rate. Results show that EfficientNet, especially the B7 variant, provides the best performance among all tested models, outperforming baseline CNN and ResNet. However, this increase in performance also comes with higher computing requirements. This research concludes that selecting an appropriate model architecture is critical to achieving a balance between performance and computational efficiency in practical image classification applications.</w:t>
            </w:r>
          </w:p>
        </w:tc>
      </w:tr>
      <w:tr w:rsidR="007C71DD" w:rsidRPr="003A0919" w14:paraId="4D5A33CA" w14:textId="77777777" w:rsidTr="00B164D5">
        <w:tc>
          <w:tcPr>
            <w:tcW w:w="7937" w:type="dxa"/>
          </w:tcPr>
          <w:p w14:paraId="2E647393" w14:textId="77777777" w:rsidR="00B164D5" w:rsidRPr="003A0919" w:rsidRDefault="00B164D5" w:rsidP="007C71DD">
            <w:pPr>
              <w:rPr>
                <w:rFonts w:ascii="Times New Roman" w:hAnsi="Times New Roman" w:cs="Times New Roman"/>
                <w:sz w:val="24"/>
                <w:szCs w:val="24"/>
              </w:rPr>
            </w:pPr>
          </w:p>
          <w:p w14:paraId="00422724" w14:textId="56B77D3E" w:rsidR="0097764E" w:rsidRPr="003A0919" w:rsidRDefault="0097764E" w:rsidP="0097764E">
            <w:pPr>
              <w:pStyle w:val="ListParagraph"/>
              <w:ind w:left="0"/>
              <w:jc w:val="both"/>
              <w:rPr>
                <w:rFonts w:ascii="Times New Roman" w:hAnsi="Times New Roman" w:cs="Times New Roman"/>
                <w:b/>
                <w:sz w:val="24"/>
                <w:szCs w:val="24"/>
              </w:rPr>
            </w:pPr>
            <w:r w:rsidRPr="003A0919">
              <w:rPr>
                <w:rFonts w:ascii="Times New Roman" w:hAnsi="Times New Roman" w:cs="Times New Roman"/>
                <w:b/>
                <w:i/>
                <w:sz w:val="24"/>
                <w:szCs w:val="24"/>
              </w:rPr>
              <w:t>Keywords</w:t>
            </w:r>
            <w:r w:rsidRPr="003A0919">
              <w:rPr>
                <w:rFonts w:ascii="Times New Roman" w:hAnsi="Times New Roman" w:cs="Times New Roman"/>
                <w:b/>
                <w:i/>
                <w:sz w:val="24"/>
                <w:szCs w:val="24"/>
                <w:lang w:val="en-US"/>
              </w:rPr>
              <w:t xml:space="preserve"> </w:t>
            </w:r>
            <w:r w:rsidRPr="003A0919">
              <w:rPr>
                <w:rFonts w:ascii="Times New Roman" w:hAnsi="Times New Roman" w:cs="Times New Roman"/>
                <w:b/>
                <w:sz w:val="24"/>
                <w:szCs w:val="24"/>
              </w:rPr>
              <w:t>-</w:t>
            </w:r>
            <w:r w:rsidR="00765712" w:rsidRPr="00765712">
              <w:rPr>
                <w:rFonts w:ascii="Times New Roman" w:hAnsi="Times New Roman" w:cs="Times New Roman"/>
                <w:sz w:val="24"/>
                <w:szCs w:val="24"/>
              </w:rPr>
              <w:t xml:space="preserve"> Deep learning, image classification, Convolutional Neural Networks, Residual Networks, EfficientNet.</w:t>
            </w:r>
          </w:p>
          <w:p w14:paraId="02CB53CB" w14:textId="77777777" w:rsidR="00B164D5" w:rsidRPr="003A0919" w:rsidRDefault="00B164D5" w:rsidP="007C71DD">
            <w:pPr>
              <w:rPr>
                <w:rFonts w:ascii="Times New Roman" w:hAnsi="Times New Roman" w:cs="Times New Roman"/>
                <w:sz w:val="24"/>
                <w:szCs w:val="24"/>
              </w:rPr>
            </w:pPr>
          </w:p>
        </w:tc>
      </w:tr>
    </w:tbl>
    <w:p w14:paraId="1881AA33" w14:textId="7837AA20" w:rsidR="00B164D5" w:rsidRPr="003A0919" w:rsidRDefault="00B164D5" w:rsidP="00B164D5">
      <w:pPr>
        <w:spacing w:after="0"/>
        <w:rPr>
          <w:rFonts w:ascii="Times New Roman" w:hAnsi="Times New Roman" w:cs="Times New Roman"/>
          <w:b/>
          <w:sz w:val="24"/>
          <w:szCs w:val="24"/>
        </w:rPr>
      </w:pPr>
    </w:p>
    <w:tbl>
      <w:tblPr>
        <w:tblStyle w:val="TableGrid"/>
        <w:tblW w:w="7937" w:type="dxa"/>
        <w:tblInd w:w="675" w:type="dxa"/>
        <w:tblBorders>
          <w:left w:val="none" w:sz="0" w:space="0" w:color="auto"/>
          <w:right w:val="none" w:sz="0" w:space="0" w:color="auto"/>
        </w:tblBorders>
        <w:tblLook w:val="04A0" w:firstRow="1" w:lastRow="0" w:firstColumn="1" w:lastColumn="0" w:noHBand="0" w:noVBand="1"/>
      </w:tblPr>
      <w:tblGrid>
        <w:gridCol w:w="7937"/>
      </w:tblGrid>
      <w:tr w:rsidR="0097764E" w:rsidRPr="003A0919" w14:paraId="341D188A" w14:textId="77777777" w:rsidTr="0097764E">
        <w:tc>
          <w:tcPr>
            <w:tcW w:w="7937" w:type="dxa"/>
          </w:tcPr>
          <w:p w14:paraId="64F0A74C" w14:textId="77777777" w:rsidR="0097764E" w:rsidRPr="003A0919" w:rsidRDefault="0097764E" w:rsidP="0097764E">
            <w:pPr>
              <w:rPr>
                <w:rFonts w:ascii="Times New Roman" w:hAnsi="Times New Roman" w:cs="Times New Roman"/>
                <w:b/>
                <w:sz w:val="24"/>
                <w:szCs w:val="24"/>
              </w:rPr>
            </w:pPr>
          </w:p>
          <w:p w14:paraId="7F4F0418" w14:textId="05495003" w:rsidR="0097764E" w:rsidRPr="003A0919" w:rsidRDefault="0097764E" w:rsidP="0097764E">
            <w:pPr>
              <w:rPr>
                <w:rFonts w:ascii="Times New Roman" w:hAnsi="Times New Roman" w:cs="Times New Roman"/>
                <w:b/>
                <w:sz w:val="24"/>
                <w:szCs w:val="24"/>
                <w:lang w:val="en-US"/>
              </w:rPr>
            </w:pPr>
            <w:r w:rsidRPr="003A0919">
              <w:rPr>
                <w:rFonts w:ascii="Times New Roman" w:hAnsi="Times New Roman" w:cs="Times New Roman"/>
                <w:b/>
                <w:sz w:val="24"/>
                <w:szCs w:val="24"/>
              </w:rPr>
              <w:t>ABSTRA</w:t>
            </w:r>
            <w:r w:rsidRPr="003A0919">
              <w:rPr>
                <w:rFonts w:ascii="Times New Roman" w:hAnsi="Times New Roman" w:cs="Times New Roman"/>
                <w:b/>
                <w:sz w:val="24"/>
                <w:szCs w:val="24"/>
                <w:lang w:val="en-US"/>
              </w:rPr>
              <w:t>K</w:t>
            </w:r>
          </w:p>
          <w:p w14:paraId="37AF49E5" w14:textId="77777777" w:rsidR="00765712" w:rsidRPr="00765712" w:rsidRDefault="00765712" w:rsidP="00765712">
            <w:pPr>
              <w:rPr>
                <w:rFonts w:ascii="Times New Roman" w:hAnsi="Times New Roman" w:cs="Times New Roman"/>
                <w:sz w:val="24"/>
                <w:szCs w:val="24"/>
              </w:rPr>
            </w:pPr>
            <w:r w:rsidRPr="00765712">
              <w:rPr>
                <w:rFonts w:ascii="Times New Roman" w:hAnsi="Times New Roman" w:cs="Times New Roman"/>
                <w:sz w:val="24"/>
                <w:szCs w:val="24"/>
              </w:rPr>
              <w:t>Penelitian ini mengeksplorasi penggunaan berbagai arsitektur deep learning, termasuk Convolutional Neural Networks (CNN), Residual Networks (ResNet), dan EfficientNet, dalam tugas klasifikasi gambar. Menggunakan dataset CIFAR-10 dan ImageNet sebagai benchmark, penelitian ini membandingkan kinerja model-model tersebut berdasarkan beberapa metrik evaluasi, seperti akurasi, loss, dan error rate. Hasil menunjukkan bahwa EfficientNet, terutama varian B7, memberikan performa terbaik di antara semua model yang diuji, mengungguli CNN dasar dan ResNet. Namun, peningkatan kinerja ini juga disertai dengan kebutuhan komputasi yang lebih tinggi. Penelitian ini menyimpulkan bahwa pemilihan arsitektur model yang tepat sangat penting untuk mencapai keseimbangan antara kinerja dan efisiensi komputasi dalam aplikasi klasifikasi gambar yang praktis.</w:t>
            </w:r>
          </w:p>
          <w:p w14:paraId="2CB197E6" w14:textId="44CAEB3D" w:rsidR="0097764E" w:rsidRPr="003A0919" w:rsidRDefault="0097764E" w:rsidP="0097764E">
            <w:pPr>
              <w:jc w:val="both"/>
              <w:rPr>
                <w:rFonts w:ascii="Times New Roman" w:hAnsi="Times New Roman" w:cs="Times New Roman"/>
                <w:sz w:val="24"/>
                <w:szCs w:val="24"/>
                <w:lang w:val="en-GB"/>
              </w:rPr>
            </w:pPr>
          </w:p>
        </w:tc>
      </w:tr>
      <w:tr w:rsidR="0097764E" w:rsidRPr="003A0919" w14:paraId="43A33F5F" w14:textId="77777777" w:rsidTr="0097764E">
        <w:tc>
          <w:tcPr>
            <w:tcW w:w="7937" w:type="dxa"/>
          </w:tcPr>
          <w:p w14:paraId="5B4332A2" w14:textId="77777777" w:rsidR="0097764E" w:rsidRPr="003A0919" w:rsidRDefault="0097764E" w:rsidP="0097764E">
            <w:pPr>
              <w:rPr>
                <w:rFonts w:ascii="Times New Roman" w:hAnsi="Times New Roman" w:cs="Times New Roman"/>
                <w:sz w:val="24"/>
                <w:szCs w:val="24"/>
              </w:rPr>
            </w:pPr>
          </w:p>
          <w:p w14:paraId="0EADFBD8" w14:textId="18F2AF24" w:rsidR="0097764E" w:rsidRPr="003A0919" w:rsidRDefault="0097764E" w:rsidP="0097764E">
            <w:pPr>
              <w:rPr>
                <w:rFonts w:ascii="Times New Roman" w:hAnsi="Times New Roman" w:cs="Times New Roman"/>
                <w:sz w:val="24"/>
                <w:szCs w:val="24"/>
              </w:rPr>
            </w:pPr>
            <w:r w:rsidRPr="003A0919">
              <w:rPr>
                <w:rFonts w:ascii="Times New Roman" w:hAnsi="Times New Roman" w:cs="Times New Roman"/>
                <w:b/>
                <w:i/>
                <w:sz w:val="24"/>
                <w:szCs w:val="24"/>
              </w:rPr>
              <w:t>K</w:t>
            </w:r>
            <w:r w:rsidRPr="003A0919">
              <w:rPr>
                <w:rFonts w:ascii="Times New Roman" w:hAnsi="Times New Roman" w:cs="Times New Roman"/>
                <w:b/>
                <w:i/>
                <w:sz w:val="24"/>
                <w:szCs w:val="24"/>
                <w:lang w:val="en-US"/>
              </w:rPr>
              <w:t xml:space="preserve">ata Kunci </w:t>
            </w:r>
            <w:r w:rsidRPr="003A0919">
              <w:rPr>
                <w:rFonts w:ascii="Times New Roman" w:hAnsi="Times New Roman" w:cs="Times New Roman"/>
                <w:b/>
                <w:sz w:val="24"/>
                <w:szCs w:val="24"/>
              </w:rPr>
              <w:t>-</w:t>
            </w:r>
            <w:r w:rsidRPr="003A0919">
              <w:rPr>
                <w:rFonts w:ascii="Times New Roman" w:hAnsi="Times New Roman" w:cs="Times New Roman"/>
                <w:sz w:val="24"/>
                <w:szCs w:val="24"/>
              </w:rPr>
              <w:t xml:space="preserve"> </w:t>
            </w:r>
            <w:r w:rsidR="00765712" w:rsidRPr="00765712">
              <w:rPr>
                <w:rFonts w:ascii="Times New Roman" w:hAnsi="Times New Roman" w:cs="Times New Roman"/>
                <w:sz w:val="24"/>
                <w:szCs w:val="24"/>
                <w:lang w:val="en-US"/>
              </w:rPr>
              <w:t>Deep learning, klasifikasi gambar, Convolutional Neural Networks, Residual Networks, EfficientNet.</w:t>
            </w:r>
          </w:p>
        </w:tc>
      </w:tr>
    </w:tbl>
    <w:p w14:paraId="0A868032" w14:textId="77777777" w:rsidR="0097764E" w:rsidRDefault="0097764E" w:rsidP="0097764E">
      <w:pPr>
        <w:spacing w:after="0"/>
        <w:jc w:val="center"/>
        <w:rPr>
          <w:rFonts w:ascii="Times New Roman" w:hAnsi="Times New Roman" w:cs="Times New Roman"/>
          <w:b/>
          <w:sz w:val="24"/>
          <w:szCs w:val="24"/>
        </w:rPr>
      </w:pPr>
    </w:p>
    <w:p w14:paraId="73313630" w14:textId="77777777" w:rsidR="00765712" w:rsidRPr="003A0919" w:rsidRDefault="00765712" w:rsidP="0097764E">
      <w:pPr>
        <w:spacing w:after="0"/>
        <w:jc w:val="center"/>
        <w:rPr>
          <w:rFonts w:ascii="Times New Roman" w:hAnsi="Times New Roman" w:cs="Times New Roman"/>
          <w:b/>
          <w:sz w:val="24"/>
          <w:szCs w:val="24"/>
        </w:rPr>
      </w:pPr>
    </w:p>
    <w:p w14:paraId="416B1A87" w14:textId="77777777" w:rsidR="00B164D5" w:rsidRPr="003A0919" w:rsidRDefault="008B264E" w:rsidP="00176F05">
      <w:pPr>
        <w:numPr>
          <w:ilvl w:val="0"/>
          <w:numId w:val="1"/>
        </w:numPr>
        <w:spacing w:after="0"/>
        <w:ind w:left="284" w:hanging="284"/>
        <w:rPr>
          <w:rFonts w:ascii="Times New Roman" w:hAnsi="Times New Roman" w:cs="Times New Roman"/>
          <w:b/>
          <w:sz w:val="30"/>
          <w:szCs w:val="30"/>
        </w:rPr>
      </w:pPr>
      <w:r w:rsidRPr="003A0919">
        <w:rPr>
          <w:rFonts w:ascii="Times New Roman" w:hAnsi="Times New Roman" w:cs="Times New Roman"/>
          <w:b/>
          <w:sz w:val="30"/>
          <w:szCs w:val="30"/>
        </w:rPr>
        <w:lastRenderedPageBreak/>
        <w:t>Introduction</w:t>
      </w:r>
    </w:p>
    <w:p w14:paraId="7EE3B577" w14:textId="704197A4" w:rsidR="00515D93" w:rsidRPr="003A0919" w:rsidRDefault="00515D93" w:rsidP="00515D93">
      <w:pPr>
        <w:spacing w:before="100" w:beforeAutospacing="1" w:after="100" w:afterAutospacing="1" w:line="240" w:lineRule="auto"/>
        <w:rPr>
          <w:rFonts w:ascii="Times New Roman" w:eastAsia="Times New Roman" w:hAnsi="Times New Roman" w:cs="Times New Roman"/>
          <w:sz w:val="24"/>
          <w:szCs w:val="24"/>
          <w:lang w:val="en-ID" w:eastAsia="en-ID"/>
        </w:rPr>
      </w:pPr>
      <w:r w:rsidRPr="003A0919">
        <w:rPr>
          <w:rFonts w:ascii="Times New Roman" w:eastAsia="Times New Roman" w:hAnsi="Times New Roman" w:cs="Times New Roman"/>
          <w:sz w:val="24"/>
          <w:szCs w:val="24"/>
          <w:lang w:val="en-ID" w:eastAsia="en-ID"/>
        </w:rPr>
        <w:t>Klasifikasi gambar adalah proses penting dalam bidang visi komputer yang bertujuan untuk mengidentifikasi dan mengkategorikan objek dalam gambar digital. Dalam beberapa dekade terakhir, pendekatan tradisional untuk klasifikasi gambar, yang sering kali bergantung pada ekstraksi fitur manual dan algoritma pembelajaran mesin sederhana, telah digantikan oleh metode deep learning yang jauh lebih canggih dan efektif.Deep learning, khususnya melalui penggunaan Convolutional Neural Networks (CNN), telah menunjukkan peningkatan signifikan dalam akurasi klasifikasi gambar. CNN diperkenalkan oleh LeCun et al. pada tahun 1998 dan sejak saat itu telah mengalami berbagai evolusi dan peningkatan. CNN bekerja dengan mengekstraksi fitur secara otomatis dari gambar melalui serangkaian lapisan konvolusi, yang kemudian dikombinasikan dengan lapisan pooling dan fully connected untuk melakukan klasifikasi.Salah satu terobosan awal dalam deep learning untuk klasifikasi gambar adalah arsitektur AlexNet yang dikembangkan oleh Krizhevsky et al. (2012). AlexNet berhasil memenangkan kompetisi ImageNet 2012 dengan margin yang signifikan, mengurangi error rate dari 26.2% menjadi 15.3%. Keberhasilan ini menandai awal era baru dalam visi komputer, di mana jaringan saraf dalam (deep neural networks) mulai mendominasi.</w:t>
      </w:r>
    </w:p>
    <w:p w14:paraId="00B59FBA" w14:textId="77777777" w:rsidR="00515D93" w:rsidRPr="003A0919" w:rsidRDefault="00515D93" w:rsidP="00515D93">
      <w:pPr>
        <w:spacing w:before="100" w:beforeAutospacing="1" w:after="100" w:afterAutospacing="1" w:line="240" w:lineRule="auto"/>
        <w:rPr>
          <w:rFonts w:ascii="Times New Roman" w:eastAsia="Times New Roman" w:hAnsi="Times New Roman" w:cs="Times New Roman"/>
          <w:sz w:val="24"/>
          <w:szCs w:val="24"/>
          <w:lang w:val="en-ID" w:eastAsia="en-ID"/>
        </w:rPr>
      </w:pPr>
      <w:r w:rsidRPr="003A0919">
        <w:rPr>
          <w:rFonts w:ascii="Times New Roman" w:eastAsia="Times New Roman" w:hAnsi="Times New Roman" w:cs="Times New Roman"/>
          <w:sz w:val="24"/>
          <w:szCs w:val="24"/>
          <w:lang w:val="en-ID" w:eastAsia="en-ID"/>
        </w:rPr>
        <w:t>Setelah kesuksesan AlexNet, berbagai arsitektur deep learning lainnya mulai dikembangkan untuk meningkatkan kinerja klasifikasi gambar. Residual Networks (ResNet), yang diperkenalkan oleh He et al. pada tahun 2016, memperkenalkan konsep shortcut connections untuk mengatasi masalah degradasi kinerja yang terjadi pada jaringan yang sangat dalam. ResNet-152, misalnya, memenangkan kompetisi ImageNet 2015 dengan top-5 error rate sebesar 3.57%, menunjukkan keunggulan arsitektur ini dalam menangani jaringan yang dalam.</w:t>
      </w:r>
    </w:p>
    <w:p w14:paraId="52BD6209" w14:textId="77777777" w:rsidR="00515D93" w:rsidRPr="003A0919" w:rsidRDefault="00515D93" w:rsidP="00515D93">
      <w:pPr>
        <w:spacing w:before="100" w:beforeAutospacing="1" w:after="100" w:afterAutospacing="1" w:line="240" w:lineRule="auto"/>
        <w:rPr>
          <w:rFonts w:ascii="Times New Roman" w:eastAsia="Times New Roman" w:hAnsi="Times New Roman" w:cs="Times New Roman"/>
          <w:sz w:val="24"/>
          <w:szCs w:val="24"/>
          <w:lang w:val="en-ID" w:eastAsia="en-ID"/>
        </w:rPr>
      </w:pPr>
      <w:r w:rsidRPr="003A0919">
        <w:rPr>
          <w:rFonts w:ascii="Times New Roman" w:eastAsia="Times New Roman" w:hAnsi="Times New Roman" w:cs="Times New Roman"/>
          <w:sz w:val="24"/>
          <w:szCs w:val="24"/>
          <w:lang w:val="en-ID" w:eastAsia="en-ID"/>
        </w:rPr>
        <w:t>Lebih baru lagi, Tan dan Le (2019) mengembangkan EfficientNet, yang memperkenalkan metode scaling yang efisien untuk CNN. Dengan menggunakan teknik compound scaling, EfficientNet dapat menyeimbangkan kedalaman, lebar, dan resolusi jaringan secara sistematis, menghasilkan peningkatan kinerja yang signifikan dengan jumlah parameter yang lebih sedikit dibandingkan model sebelumnya.</w:t>
      </w:r>
    </w:p>
    <w:p w14:paraId="4666C757" w14:textId="77777777" w:rsidR="00515D93" w:rsidRPr="003A0919" w:rsidRDefault="00515D93" w:rsidP="00515D93">
      <w:pPr>
        <w:spacing w:before="100" w:beforeAutospacing="1" w:after="100" w:afterAutospacing="1" w:line="240" w:lineRule="auto"/>
        <w:rPr>
          <w:rFonts w:ascii="Times New Roman" w:eastAsia="Times New Roman" w:hAnsi="Times New Roman" w:cs="Times New Roman"/>
          <w:sz w:val="24"/>
          <w:szCs w:val="24"/>
          <w:lang w:val="en-ID" w:eastAsia="en-ID"/>
        </w:rPr>
      </w:pPr>
      <w:r w:rsidRPr="003A0919">
        <w:rPr>
          <w:rFonts w:ascii="Times New Roman" w:eastAsia="Times New Roman" w:hAnsi="Times New Roman" w:cs="Times New Roman"/>
          <w:sz w:val="24"/>
          <w:szCs w:val="24"/>
          <w:lang w:val="en-ID" w:eastAsia="en-ID"/>
        </w:rPr>
        <w:t>Selain AlexNet, ResNet, dan EfficientNet, berbagai arsitektur lainnya seperti VGGNet dan GoogLeNet juga memberikan kontribusi besar dalam pengembangan deep learning untuk klasifikasi gambar. VGGNet, yang diperkenalkan oleh Simonyan dan Zisserman pada tahun 2015, menunjukkan bahwa memperdalam jaringan dengan lapisan konvolusi yang lebih kecil dapat menghasilkan kinerja yang lebih baik. GoogLeNet, atau Inception, yang dikembangkan oleh Szegedy et al. pada tahun yang sama, menggabungkan berbagai ukuran kernel konvolusi dalam satu lapisan untuk menangkap informasi dari berbagai skala.</w:t>
      </w:r>
    </w:p>
    <w:p w14:paraId="6FFA3243" w14:textId="77777777" w:rsidR="00515D93" w:rsidRPr="003A0919" w:rsidRDefault="00515D93" w:rsidP="00515D93">
      <w:pPr>
        <w:spacing w:before="100" w:beforeAutospacing="1" w:after="100" w:afterAutospacing="1" w:line="240" w:lineRule="auto"/>
        <w:rPr>
          <w:rFonts w:ascii="Times New Roman" w:eastAsia="Times New Roman" w:hAnsi="Times New Roman" w:cs="Times New Roman"/>
          <w:sz w:val="24"/>
          <w:szCs w:val="24"/>
          <w:lang w:val="en-ID" w:eastAsia="en-ID"/>
        </w:rPr>
      </w:pPr>
      <w:r w:rsidRPr="003A0919">
        <w:rPr>
          <w:rFonts w:ascii="Times New Roman" w:eastAsia="Times New Roman" w:hAnsi="Times New Roman" w:cs="Times New Roman"/>
          <w:sz w:val="24"/>
          <w:szCs w:val="24"/>
          <w:lang w:val="en-ID" w:eastAsia="en-ID"/>
        </w:rPr>
        <w:t>Pemanfaatan deep learning untuk klasifikasi gambar tidak hanya terbatas pada kompetisi akademik tetapi juga telah diterapkan secara luas dalam berbagai aplikasi dunia nyata, termasuk pengenalan wajah, pengawasan video, diagnostik medis, dan sistem kendaraan otonom. Kemampuan deep learning untuk mengotomatisasi ekstraksi fitur dan belajar dari data dalam jumlah besar membuatnya sangat cocok untuk aplikasi-aplikasi ini.</w:t>
      </w:r>
    </w:p>
    <w:p w14:paraId="1C828261" w14:textId="067DA572" w:rsidR="009B0894" w:rsidRDefault="009B0894" w:rsidP="00182087">
      <w:pPr>
        <w:spacing w:after="0"/>
        <w:jc w:val="both"/>
        <w:rPr>
          <w:rFonts w:ascii="Times New Roman" w:hAnsi="Times New Roman" w:cs="Times New Roman"/>
          <w:sz w:val="24"/>
          <w:szCs w:val="24"/>
        </w:rPr>
      </w:pPr>
    </w:p>
    <w:p w14:paraId="7D0F88B0" w14:textId="77777777" w:rsidR="00765712" w:rsidRPr="003A0919" w:rsidRDefault="00765712" w:rsidP="00182087">
      <w:pPr>
        <w:spacing w:after="0"/>
        <w:jc w:val="both"/>
        <w:rPr>
          <w:rFonts w:ascii="Times New Roman" w:hAnsi="Times New Roman" w:cs="Times New Roman"/>
          <w:sz w:val="24"/>
          <w:szCs w:val="24"/>
        </w:rPr>
      </w:pPr>
    </w:p>
    <w:p w14:paraId="7D159846" w14:textId="734255FB" w:rsidR="00B164D5" w:rsidRPr="003A0919" w:rsidRDefault="008B264E" w:rsidP="00176F05">
      <w:pPr>
        <w:numPr>
          <w:ilvl w:val="0"/>
          <w:numId w:val="1"/>
        </w:numPr>
        <w:spacing w:after="0"/>
        <w:ind w:left="284" w:hanging="284"/>
        <w:rPr>
          <w:rFonts w:ascii="Times New Roman" w:hAnsi="Times New Roman" w:cs="Times New Roman"/>
          <w:b/>
          <w:sz w:val="30"/>
          <w:szCs w:val="30"/>
        </w:rPr>
      </w:pPr>
      <w:r w:rsidRPr="003A0919">
        <w:rPr>
          <w:rFonts w:ascii="Times New Roman" w:hAnsi="Times New Roman" w:cs="Times New Roman"/>
          <w:b/>
          <w:sz w:val="30"/>
          <w:szCs w:val="30"/>
        </w:rPr>
        <w:lastRenderedPageBreak/>
        <w:t>Research Method</w:t>
      </w:r>
    </w:p>
    <w:p w14:paraId="6A160FC5" w14:textId="59812475" w:rsidR="005E3FC7" w:rsidRPr="003A0919" w:rsidRDefault="005E3FC7" w:rsidP="005E3FC7">
      <w:pPr>
        <w:pStyle w:val="NormalWeb"/>
      </w:pPr>
      <w:r w:rsidRPr="003A0919">
        <w:t>Penelitian ini bertujuan untuk mengeksplorasi pemanfaatan deep learning dalam klasifikasi gambar dengan menggunakan beberapa arsitektur jaringan saraf dalam yang populer. Kami akan menjelaskan desain arsitektur model, dataset yang digunakan, prosedur pelatihan, evaluasi kinerja, dan eksperimen yang dilakukan untuk mengukur efektivitas model deep learning.</w:t>
      </w:r>
    </w:p>
    <w:p w14:paraId="757473ED" w14:textId="7883061B" w:rsidR="005E3FC7" w:rsidRPr="003A0919" w:rsidRDefault="003A0919" w:rsidP="003A0919">
      <w:pPr>
        <w:pStyle w:val="NormalWeb"/>
        <w:rPr>
          <w:b/>
          <w:bCs/>
          <w:lang w:val="en-ID"/>
        </w:rPr>
      </w:pPr>
      <w:r w:rsidRPr="003A0919">
        <w:rPr>
          <w:b/>
          <w:bCs/>
        </w:rPr>
        <w:t xml:space="preserve">2.1 </w:t>
      </w:r>
      <w:r w:rsidR="005E3FC7" w:rsidRPr="003A0919">
        <w:rPr>
          <w:b/>
          <w:bCs/>
        </w:rPr>
        <w:t>Arsitektur Model</w:t>
      </w:r>
    </w:p>
    <w:p w14:paraId="6B67E177" w14:textId="77777777" w:rsidR="005E3FC7" w:rsidRPr="003A0919" w:rsidRDefault="005E3FC7" w:rsidP="005E3FC7">
      <w:pPr>
        <w:pStyle w:val="NormalWeb"/>
      </w:pPr>
      <w:r w:rsidRPr="003A0919">
        <w:t>Dalam penelitian ini, kami menggunakan tiga arsitektur utama yang terkenal dalam klasifikasi gambar:</w:t>
      </w:r>
    </w:p>
    <w:p w14:paraId="0B417776" w14:textId="77777777" w:rsidR="005E3FC7" w:rsidRPr="003A0919" w:rsidRDefault="005E3FC7" w:rsidP="005E3FC7">
      <w:pPr>
        <w:pStyle w:val="NormalWeb"/>
        <w:numPr>
          <w:ilvl w:val="0"/>
          <w:numId w:val="18"/>
        </w:numPr>
        <w:spacing w:after="100" w:afterAutospacing="1" w:line="240" w:lineRule="auto"/>
        <w:jc w:val="left"/>
      </w:pPr>
      <w:r w:rsidRPr="003A0919">
        <w:rPr>
          <w:rStyle w:val="Strong"/>
          <w:b w:val="0"/>
          <w:bCs w:val="0"/>
        </w:rPr>
        <w:t>Convolutional</w:t>
      </w:r>
      <w:r w:rsidRPr="003A0919">
        <w:rPr>
          <w:rStyle w:val="Strong"/>
        </w:rPr>
        <w:t xml:space="preserve"> </w:t>
      </w:r>
      <w:r w:rsidRPr="003A0919">
        <w:rPr>
          <w:rStyle w:val="Strong"/>
          <w:b w:val="0"/>
          <w:bCs w:val="0"/>
        </w:rPr>
        <w:t>Neural Networks (CNN)</w:t>
      </w:r>
      <w:r w:rsidRPr="003A0919">
        <w:t xml:space="preserve"> CNN adalah jenis jaringan saraf tiruan yang paling umum digunakan untuk klasifikasi gambar. CNN terdiri dari beberapa lapisan konvolusi dan pooling diikuti oleh lapisan fully connected. Arsitektur dasar CNN yang digunakan adalah:</w:t>
      </w:r>
    </w:p>
    <w:p w14:paraId="6990ACA0" w14:textId="77777777" w:rsidR="005E3FC7" w:rsidRPr="003A0919" w:rsidRDefault="005E3FC7" w:rsidP="005E3FC7">
      <w:pPr>
        <w:numPr>
          <w:ilvl w:val="1"/>
          <w:numId w:val="18"/>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Lapisan Konvolusi (Convolutional Layers)</w:t>
      </w:r>
      <w:r w:rsidRPr="003A0919">
        <w:rPr>
          <w:rFonts w:ascii="Times New Roman" w:hAnsi="Times New Roman" w:cs="Times New Roman"/>
          <w:b/>
          <w:bCs/>
          <w:sz w:val="24"/>
          <w:szCs w:val="24"/>
        </w:rPr>
        <w:t>:</w:t>
      </w:r>
      <w:r w:rsidRPr="003A0919">
        <w:rPr>
          <w:rFonts w:ascii="Times New Roman" w:hAnsi="Times New Roman" w:cs="Times New Roman"/>
          <w:sz w:val="24"/>
          <w:szCs w:val="24"/>
        </w:rPr>
        <w:t xml:space="preserve"> Mengekstraksi fitur dari gambar dengan menerapkan filter atau kernel yang bergerak di seluruh gambar.</w:t>
      </w:r>
    </w:p>
    <w:p w14:paraId="6E3B7041" w14:textId="77777777" w:rsidR="005E3FC7" w:rsidRPr="003A0919" w:rsidRDefault="005E3FC7" w:rsidP="005E3FC7">
      <w:pPr>
        <w:numPr>
          <w:ilvl w:val="1"/>
          <w:numId w:val="18"/>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Lapisan Pooling (Pooling Layers)</w:t>
      </w:r>
      <w:r w:rsidRPr="003A0919">
        <w:rPr>
          <w:rFonts w:ascii="Times New Roman" w:hAnsi="Times New Roman" w:cs="Times New Roman"/>
          <w:b/>
          <w:bCs/>
          <w:sz w:val="24"/>
          <w:szCs w:val="24"/>
        </w:rPr>
        <w:t>:</w:t>
      </w:r>
      <w:r w:rsidRPr="003A0919">
        <w:rPr>
          <w:rFonts w:ascii="Times New Roman" w:hAnsi="Times New Roman" w:cs="Times New Roman"/>
          <w:sz w:val="24"/>
          <w:szCs w:val="24"/>
        </w:rPr>
        <w:t xml:space="preserve"> Mengurangi dimensi fitur yang diekstraksi sambil mempertahankan informasi penting, biasanya menggunakan max-pooling.</w:t>
      </w:r>
    </w:p>
    <w:p w14:paraId="794E70A9" w14:textId="77777777" w:rsidR="005E3FC7" w:rsidRPr="003A0919" w:rsidRDefault="005E3FC7" w:rsidP="005E3FC7">
      <w:pPr>
        <w:numPr>
          <w:ilvl w:val="1"/>
          <w:numId w:val="18"/>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Lapisan Fully Connected (Fully Connected Layers)</w:t>
      </w:r>
      <w:r w:rsidRPr="003A0919">
        <w:rPr>
          <w:rFonts w:ascii="Times New Roman" w:hAnsi="Times New Roman" w:cs="Times New Roman"/>
          <w:b/>
          <w:bCs/>
          <w:sz w:val="24"/>
          <w:szCs w:val="24"/>
        </w:rPr>
        <w:t xml:space="preserve">: </w:t>
      </w:r>
      <w:r w:rsidRPr="003A0919">
        <w:rPr>
          <w:rFonts w:ascii="Times New Roman" w:hAnsi="Times New Roman" w:cs="Times New Roman"/>
          <w:sz w:val="24"/>
          <w:szCs w:val="24"/>
        </w:rPr>
        <w:t>Menghubungkan semua neuron dari lapisan sebelumnya untuk melakukan klasifikasi akhir.</w:t>
      </w:r>
    </w:p>
    <w:p w14:paraId="5144F7C2" w14:textId="77777777" w:rsidR="005E3FC7" w:rsidRPr="003A0919" w:rsidRDefault="005E3FC7" w:rsidP="005E3FC7">
      <w:pPr>
        <w:pStyle w:val="NormalWeb"/>
        <w:numPr>
          <w:ilvl w:val="0"/>
          <w:numId w:val="18"/>
        </w:numPr>
        <w:spacing w:after="100" w:afterAutospacing="1" w:line="240" w:lineRule="auto"/>
        <w:jc w:val="left"/>
      </w:pPr>
      <w:r w:rsidRPr="003A0919">
        <w:rPr>
          <w:rStyle w:val="Strong"/>
          <w:b w:val="0"/>
          <w:bCs w:val="0"/>
        </w:rPr>
        <w:t>Residual Networks (ResNet)</w:t>
      </w:r>
      <w:r w:rsidRPr="003A0919">
        <w:t xml:space="preserve"> ResNet, diperkenalkan oleh He et al., menggunakan shortcut connections untuk mengatasi masalah vanishing gradient yang sering terjadi pada jaringan yang sangat dalam. Arsitektur ResNet yang digunakan dalam penelitian ini adalah ResNet-50 dan ResNet-101, yang masing-masing memiliki 50 dan 101 lapisan.</w:t>
      </w:r>
    </w:p>
    <w:p w14:paraId="3560DA26" w14:textId="66833AA5" w:rsidR="005E3FC7" w:rsidRPr="003A0919" w:rsidRDefault="005E3FC7" w:rsidP="005E3FC7">
      <w:pPr>
        <w:pStyle w:val="NormalWeb"/>
        <w:numPr>
          <w:ilvl w:val="0"/>
          <w:numId w:val="18"/>
        </w:numPr>
        <w:spacing w:after="100" w:afterAutospacing="1" w:line="240" w:lineRule="auto"/>
        <w:jc w:val="left"/>
      </w:pPr>
      <w:r w:rsidRPr="003A0919">
        <w:t>EfficientNet, yang dikembangkan oleh Tan dan Le, menggunakan pendekatan compound scaling untuk mengoptimalkan kedalaman, lebar, dan resolusi jaringan secara bersamaan. Varian EfficientNet dari B0 hingga B7 digunakan untuk menguji performa model dengan berbagai skala parameter.</w:t>
      </w:r>
    </w:p>
    <w:p w14:paraId="1ACBF3D5" w14:textId="68E4E615" w:rsidR="005E3FC7" w:rsidRPr="003A0919" w:rsidRDefault="005E3FC7" w:rsidP="003A0919">
      <w:pPr>
        <w:pStyle w:val="NormalWeb"/>
        <w:numPr>
          <w:ilvl w:val="1"/>
          <w:numId w:val="32"/>
        </w:numPr>
        <w:spacing w:after="100" w:afterAutospacing="1" w:line="240" w:lineRule="auto"/>
        <w:jc w:val="left"/>
        <w:rPr>
          <w:b/>
          <w:bCs/>
        </w:rPr>
      </w:pPr>
      <w:r w:rsidRPr="003A0919">
        <w:rPr>
          <w:b/>
          <w:bCs/>
        </w:rPr>
        <w:t>DATASET</w:t>
      </w:r>
    </w:p>
    <w:p w14:paraId="5F9DBF71" w14:textId="77777777" w:rsidR="005E3FC7" w:rsidRPr="003A0919" w:rsidRDefault="005E3FC7" w:rsidP="005E3FC7">
      <w:pPr>
        <w:pStyle w:val="NormalWeb"/>
      </w:pPr>
      <w:r w:rsidRPr="003A0919">
        <w:t>Untuk mengevaluasi kinerja model, kami menggunakan dua dataset standar dalam klasifikasi gambar:</w:t>
      </w:r>
    </w:p>
    <w:p w14:paraId="41C63182" w14:textId="77777777" w:rsidR="005E3FC7" w:rsidRPr="003A0919" w:rsidRDefault="005E3FC7" w:rsidP="005E3FC7">
      <w:pPr>
        <w:pStyle w:val="NormalWeb"/>
        <w:numPr>
          <w:ilvl w:val="0"/>
          <w:numId w:val="19"/>
        </w:numPr>
        <w:spacing w:after="100" w:afterAutospacing="1" w:line="240" w:lineRule="auto"/>
        <w:jc w:val="left"/>
      </w:pPr>
      <w:r w:rsidRPr="003A0919">
        <w:rPr>
          <w:rStyle w:val="Strong"/>
          <w:b w:val="0"/>
          <w:bCs w:val="0"/>
        </w:rPr>
        <w:t>CIFAR-10</w:t>
      </w:r>
      <w:r w:rsidRPr="003A0919">
        <w:t xml:space="preserve"> CIFAR-10 terdiri dari 60,000 gambar berwarna dalam 10 kelas, dengan masing-masing kelas berisi 6,000 gambar. Dataset ini dibagi menjadi set pelatihan (50,000 gambar) dan set pengujian (10,000 gambar).</w:t>
      </w:r>
    </w:p>
    <w:p w14:paraId="4A915CB0" w14:textId="6C53611B" w:rsidR="005E3FC7" w:rsidRPr="003A0919" w:rsidRDefault="005E3FC7" w:rsidP="005E3FC7">
      <w:pPr>
        <w:pStyle w:val="NormalWeb"/>
        <w:numPr>
          <w:ilvl w:val="0"/>
          <w:numId w:val="19"/>
        </w:numPr>
        <w:spacing w:after="100" w:afterAutospacing="1" w:line="240" w:lineRule="auto"/>
        <w:jc w:val="left"/>
      </w:pPr>
      <w:r w:rsidRPr="003A0919">
        <w:rPr>
          <w:rStyle w:val="Strong"/>
          <w:b w:val="0"/>
          <w:bCs w:val="0"/>
        </w:rPr>
        <w:t>ImageNet</w:t>
      </w:r>
      <w:r w:rsidRPr="003A0919">
        <w:t xml:space="preserve"> ImageNet adalah dataset besar yang mengandung lebih dari 1.2 juta gambar dalam 1,000 kelas. Dataset ini sering digunakan dalam kompetisi ImageNet Large Scale Visual Recognition Challenge (ILSVRC).</w:t>
      </w:r>
    </w:p>
    <w:p w14:paraId="72996FBA" w14:textId="3848D4B2" w:rsidR="004F288D" w:rsidRPr="003A0919" w:rsidRDefault="004F288D" w:rsidP="003A0919">
      <w:pPr>
        <w:pStyle w:val="NormalWeb"/>
        <w:numPr>
          <w:ilvl w:val="1"/>
          <w:numId w:val="32"/>
        </w:numPr>
        <w:spacing w:after="100" w:afterAutospacing="1" w:line="240" w:lineRule="auto"/>
        <w:jc w:val="left"/>
        <w:rPr>
          <w:b/>
          <w:bCs/>
        </w:rPr>
      </w:pPr>
      <w:r w:rsidRPr="003A0919">
        <w:rPr>
          <w:b/>
          <w:bCs/>
        </w:rPr>
        <w:t>PROSEDUR LATIHAN</w:t>
      </w:r>
    </w:p>
    <w:p w14:paraId="459DB643" w14:textId="77777777" w:rsidR="005E3FC7" w:rsidRPr="003A0919" w:rsidRDefault="005E3FC7" w:rsidP="005E3FC7">
      <w:pPr>
        <w:pStyle w:val="NormalWeb"/>
      </w:pPr>
      <w:r w:rsidRPr="003A0919">
        <w:t>Model dilatih menggunakan platform TensorFlow dan Keras dengan konfigurasi sebagai berikut:</w:t>
      </w:r>
    </w:p>
    <w:p w14:paraId="4E65F883" w14:textId="77777777" w:rsidR="005E3FC7" w:rsidRPr="003A0919" w:rsidRDefault="005E3FC7" w:rsidP="005E3FC7">
      <w:pPr>
        <w:numPr>
          <w:ilvl w:val="0"/>
          <w:numId w:val="20"/>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lastRenderedPageBreak/>
        <w:t>Preprocessing</w:t>
      </w:r>
      <w:r w:rsidRPr="003A0919">
        <w:rPr>
          <w:rFonts w:ascii="Times New Roman" w:hAnsi="Times New Roman" w:cs="Times New Roman"/>
          <w:sz w:val="24"/>
          <w:szCs w:val="24"/>
        </w:rPr>
        <w:t>: Gambar diubah ukurannya menjadi 32x32 piksel untuk CIFAR-10 dan 224x224 piksel untuk ImageNet. Gambar juga dinormalisasi dengan mengubah nilai piksel ke rentang 0-1.</w:t>
      </w:r>
    </w:p>
    <w:p w14:paraId="38FBA111" w14:textId="77777777" w:rsidR="005E3FC7" w:rsidRPr="003A0919" w:rsidRDefault="005E3FC7" w:rsidP="005E3FC7">
      <w:pPr>
        <w:numPr>
          <w:ilvl w:val="0"/>
          <w:numId w:val="20"/>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Augmentasi</w:t>
      </w:r>
      <w:r w:rsidRPr="003A0919">
        <w:rPr>
          <w:rStyle w:val="Strong"/>
          <w:rFonts w:ascii="Times New Roman" w:hAnsi="Times New Roman" w:cs="Times New Roman"/>
          <w:sz w:val="24"/>
          <w:szCs w:val="24"/>
        </w:rPr>
        <w:t xml:space="preserve"> </w:t>
      </w:r>
      <w:r w:rsidRPr="003A0919">
        <w:rPr>
          <w:rStyle w:val="Strong"/>
          <w:rFonts w:ascii="Times New Roman" w:hAnsi="Times New Roman" w:cs="Times New Roman"/>
          <w:b w:val="0"/>
          <w:bCs w:val="0"/>
          <w:sz w:val="24"/>
          <w:szCs w:val="24"/>
        </w:rPr>
        <w:t>Data</w:t>
      </w:r>
      <w:r w:rsidRPr="003A0919">
        <w:rPr>
          <w:rFonts w:ascii="Times New Roman" w:hAnsi="Times New Roman" w:cs="Times New Roman"/>
          <w:sz w:val="24"/>
          <w:szCs w:val="24"/>
        </w:rPr>
        <w:t>: Teknik augmentasi seperti rotasi, flipping, dan cropping digunakan untuk meningkatkan keragaman data pelatihan dan mencegah overfitting.</w:t>
      </w:r>
    </w:p>
    <w:p w14:paraId="285EDD19" w14:textId="77777777" w:rsidR="005E3FC7" w:rsidRPr="003A0919" w:rsidRDefault="005E3FC7" w:rsidP="005E3FC7">
      <w:pPr>
        <w:numPr>
          <w:ilvl w:val="0"/>
          <w:numId w:val="20"/>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Hyperparameter Tuning</w:t>
      </w:r>
      <w:r w:rsidRPr="003A0919">
        <w:rPr>
          <w:rFonts w:ascii="Times New Roman" w:hAnsi="Times New Roman" w:cs="Times New Roman"/>
          <w:sz w:val="24"/>
          <w:szCs w:val="24"/>
        </w:rPr>
        <w:t>: Hyperparameter seperti learning rate, batch size, dan jumlah epoch dioptimalkan menggunakan grid search.</w:t>
      </w:r>
    </w:p>
    <w:p w14:paraId="5A54CC57" w14:textId="77777777" w:rsidR="005E3FC7" w:rsidRPr="003A0919" w:rsidRDefault="005E3FC7" w:rsidP="005E3FC7">
      <w:pPr>
        <w:numPr>
          <w:ilvl w:val="0"/>
          <w:numId w:val="20"/>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Optimizer</w:t>
      </w:r>
      <w:r w:rsidRPr="003A0919">
        <w:rPr>
          <w:rFonts w:ascii="Times New Roman" w:hAnsi="Times New Roman" w:cs="Times New Roman"/>
          <w:sz w:val="24"/>
          <w:szCs w:val="24"/>
        </w:rPr>
        <w:t>: Optimizer Adam digunakan untuk mempercepat konvergensi dengan learning rate awal 0.001.</w:t>
      </w:r>
    </w:p>
    <w:p w14:paraId="023011A8" w14:textId="77777777" w:rsidR="005E3FC7" w:rsidRPr="003A0919" w:rsidRDefault="005E3FC7" w:rsidP="005E3FC7">
      <w:pPr>
        <w:numPr>
          <w:ilvl w:val="0"/>
          <w:numId w:val="20"/>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Loss</w:t>
      </w:r>
      <w:r w:rsidRPr="003A0919">
        <w:rPr>
          <w:rStyle w:val="Strong"/>
          <w:rFonts w:ascii="Times New Roman" w:hAnsi="Times New Roman" w:cs="Times New Roman"/>
          <w:sz w:val="24"/>
          <w:szCs w:val="24"/>
        </w:rPr>
        <w:t xml:space="preserve"> </w:t>
      </w:r>
      <w:r w:rsidRPr="003A0919">
        <w:rPr>
          <w:rStyle w:val="Strong"/>
          <w:rFonts w:ascii="Times New Roman" w:hAnsi="Times New Roman" w:cs="Times New Roman"/>
          <w:b w:val="0"/>
          <w:bCs w:val="0"/>
          <w:sz w:val="24"/>
          <w:szCs w:val="24"/>
        </w:rPr>
        <w:t>Function</w:t>
      </w:r>
      <w:r w:rsidRPr="003A0919">
        <w:rPr>
          <w:rFonts w:ascii="Times New Roman" w:hAnsi="Times New Roman" w:cs="Times New Roman"/>
          <w:sz w:val="24"/>
          <w:szCs w:val="24"/>
        </w:rPr>
        <w:t>: Sparse Categorical Crossentropy digunakan sebagai fungsi loss untuk klasifikasi multi-kelas.</w:t>
      </w:r>
    </w:p>
    <w:p w14:paraId="19825E76" w14:textId="65C563B6" w:rsidR="004F288D" w:rsidRPr="003A0919" w:rsidRDefault="004F288D" w:rsidP="003A0919">
      <w:pPr>
        <w:pStyle w:val="NormalWeb"/>
        <w:numPr>
          <w:ilvl w:val="1"/>
          <w:numId w:val="32"/>
        </w:numPr>
        <w:rPr>
          <w:b/>
          <w:bCs/>
        </w:rPr>
      </w:pPr>
      <w:r w:rsidRPr="003A0919">
        <w:rPr>
          <w:b/>
          <w:bCs/>
        </w:rPr>
        <w:t>EVALUASI KERJA</w:t>
      </w:r>
    </w:p>
    <w:p w14:paraId="79FFCAD0" w14:textId="3BADE6F7" w:rsidR="005E3FC7" w:rsidRPr="003A0919" w:rsidRDefault="005E3FC7" w:rsidP="005E3FC7">
      <w:pPr>
        <w:pStyle w:val="NormalWeb"/>
      </w:pPr>
      <w:r w:rsidRPr="003A0919">
        <w:t>Kinerja model dievaluasi menggunakan metrik berikut:</w:t>
      </w:r>
    </w:p>
    <w:p w14:paraId="65148117" w14:textId="77777777" w:rsidR="005E3FC7" w:rsidRPr="003A0919" w:rsidRDefault="005E3FC7" w:rsidP="005E3FC7">
      <w:pPr>
        <w:numPr>
          <w:ilvl w:val="0"/>
          <w:numId w:val="21"/>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Akurasi</w:t>
      </w:r>
      <w:r w:rsidRPr="003A0919">
        <w:rPr>
          <w:rFonts w:ascii="Times New Roman" w:hAnsi="Times New Roman" w:cs="Times New Roman"/>
          <w:sz w:val="24"/>
          <w:szCs w:val="24"/>
        </w:rPr>
        <w:t>: Persentase gambar yang diklasifikasikan dengan benar dalam set pengujian.</w:t>
      </w:r>
    </w:p>
    <w:p w14:paraId="5EA943DE" w14:textId="77777777" w:rsidR="005E3FC7" w:rsidRPr="003A0919" w:rsidRDefault="005E3FC7" w:rsidP="005E3FC7">
      <w:pPr>
        <w:numPr>
          <w:ilvl w:val="0"/>
          <w:numId w:val="21"/>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Loss</w:t>
      </w:r>
      <w:r w:rsidRPr="003A0919">
        <w:rPr>
          <w:rFonts w:ascii="Times New Roman" w:hAnsi="Times New Roman" w:cs="Times New Roman"/>
          <w:sz w:val="24"/>
          <w:szCs w:val="24"/>
        </w:rPr>
        <w:t>: Nilai fungsi loss pada set pengujian untuk mengukur seberapa baik model dapat memprediksi hasil yang diinginkan.</w:t>
      </w:r>
    </w:p>
    <w:p w14:paraId="1E9D86CC" w14:textId="77777777" w:rsidR="005E3FC7" w:rsidRPr="003A0919" w:rsidRDefault="005E3FC7" w:rsidP="005E3FC7">
      <w:pPr>
        <w:numPr>
          <w:ilvl w:val="0"/>
          <w:numId w:val="21"/>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Confusion</w:t>
      </w:r>
      <w:r w:rsidRPr="003A0919">
        <w:rPr>
          <w:rStyle w:val="Strong"/>
          <w:rFonts w:ascii="Times New Roman" w:hAnsi="Times New Roman" w:cs="Times New Roman"/>
          <w:sz w:val="24"/>
          <w:szCs w:val="24"/>
        </w:rPr>
        <w:t xml:space="preserve"> </w:t>
      </w:r>
      <w:r w:rsidRPr="003A0919">
        <w:rPr>
          <w:rStyle w:val="Strong"/>
          <w:rFonts w:ascii="Times New Roman" w:hAnsi="Times New Roman" w:cs="Times New Roman"/>
          <w:b w:val="0"/>
          <w:bCs w:val="0"/>
          <w:sz w:val="24"/>
          <w:szCs w:val="24"/>
        </w:rPr>
        <w:t>Matrix</w:t>
      </w:r>
      <w:r w:rsidRPr="003A0919">
        <w:rPr>
          <w:rFonts w:ascii="Times New Roman" w:hAnsi="Times New Roman" w:cs="Times New Roman"/>
          <w:sz w:val="24"/>
          <w:szCs w:val="24"/>
        </w:rPr>
        <w:t>: Matriks yang menunjukkan jumlah prediksi benar dan salah untuk setiap kelas.</w:t>
      </w:r>
    </w:p>
    <w:p w14:paraId="39FFA1C3" w14:textId="3FFED9FB" w:rsidR="005E3FC7" w:rsidRPr="003A0919" w:rsidRDefault="005E3FC7" w:rsidP="005E3FC7">
      <w:pPr>
        <w:numPr>
          <w:ilvl w:val="0"/>
          <w:numId w:val="21"/>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Top-1 dan Top-5 Error Rate</w:t>
      </w:r>
      <w:r w:rsidRPr="003A0919">
        <w:rPr>
          <w:rFonts w:ascii="Times New Roman" w:hAnsi="Times New Roman" w:cs="Times New Roman"/>
          <w:sz w:val="24"/>
          <w:szCs w:val="24"/>
        </w:rPr>
        <w:t>: Persentase di mana kelas sebenarnya tidak termasuk dalam prediksi kelas teratas (Top-1) atau lima kelas teratas (Top-5).</w:t>
      </w:r>
    </w:p>
    <w:p w14:paraId="48B038F4" w14:textId="1A1664B2" w:rsidR="004F288D" w:rsidRPr="003A0919" w:rsidRDefault="004F288D" w:rsidP="003A0919">
      <w:pPr>
        <w:pStyle w:val="ListParagraph"/>
        <w:numPr>
          <w:ilvl w:val="1"/>
          <w:numId w:val="32"/>
        </w:numPr>
        <w:spacing w:before="100" w:beforeAutospacing="1" w:after="100" w:afterAutospacing="1" w:line="240" w:lineRule="auto"/>
        <w:rPr>
          <w:rFonts w:ascii="Times New Roman" w:hAnsi="Times New Roman" w:cs="Times New Roman"/>
          <w:b/>
          <w:bCs/>
          <w:sz w:val="24"/>
          <w:szCs w:val="24"/>
        </w:rPr>
      </w:pPr>
      <w:r w:rsidRPr="003A0919">
        <w:rPr>
          <w:rFonts w:ascii="Times New Roman" w:hAnsi="Times New Roman" w:cs="Times New Roman"/>
          <w:b/>
          <w:bCs/>
          <w:sz w:val="24"/>
          <w:szCs w:val="24"/>
        </w:rPr>
        <w:t>EKSPERIMEN</w:t>
      </w:r>
    </w:p>
    <w:p w14:paraId="1EED8DE2" w14:textId="77777777" w:rsidR="005E3FC7" w:rsidRPr="003A0919" w:rsidRDefault="005E3FC7" w:rsidP="005E3FC7">
      <w:pPr>
        <w:pStyle w:val="NormalWeb"/>
      </w:pPr>
      <w:r w:rsidRPr="003A0919">
        <w:t>Beberapa eksperimen dilakukan untuk membandingkan kinerja berbagai arsitektur deep learning:</w:t>
      </w:r>
    </w:p>
    <w:p w14:paraId="1A68DAFD" w14:textId="77777777" w:rsidR="005E3FC7" w:rsidRPr="003A0919" w:rsidRDefault="005E3FC7" w:rsidP="005E3FC7">
      <w:pPr>
        <w:pStyle w:val="NormalWeb"/>
        <w:numPr>
          <w:ilvl w:val="0"/>
          <w:numId w:val="22"/>
        </w:numPr>
        <w:spacing w:after="100" w:afterAutospacing="1" w:line="240" w:lineRule="auto"/>
        <w:jc w:val="left"/>
      </w:pPr>
      <w:r w:rsidRPr="003A0919">
        <w:rPr>
          <w:rStyle w:val="Strong"/>
          <w:b w:val="0"/>
          <w:bCs w:val="0"/>
        </w:rPr>
        <w:t>Eksperimen 1: CNN Dasar</w:t>
      </w:r>
      <w:r w:rsidRPr="003A0919">
        <w:t xml:space="preserve"> Model CNN dasar dilatih pada dataset CIFAR-10 dan ImageNet untuk mengevaluasi kinerja baseline.</w:t>
      </w:r>
    </w:p>
    <w:p w14:paraId="43A5E51D" w14:textId="77777777" w:rsidR="005E3FC7" w:rsidRPr="003A0919" w:rsidRDefault="005E3FC7" w:rsidP="005E3FC7">
      <w:pPr>
        <w:pStyle w:val="NormalWeb"/>
        <w:numPr>
          <w:ilvl w:val="0"/>
          <w:numId w:val="22"/>
        </w:numPr>
        <w:spacing w:after="100" w:afterAutospacing="1" w:line="240" w:lineRule="auto"/>
        <w:jc w:val="left"/>
      </w:pPr>
      <w:r w:rsidRPr="003A0919">
        <w:rPr>
          <w:rStyle w:val="Strong"/>
          <w:b w:val="0"/>
          <w:bCs w:val="0"/>
        </w:rPr>
        <w:t>Eksperimen 2: ResNet</w:t>
      </w:r>
      <w:r w:rsidRPr="003A0919">
        <w:t xml:space="preserve"> Model ResNet-50 dan ResNet-101 dilatih pada dataset yang sama untuk mengevaluasi peningkatan kinerja yang diberikan oleh shortcut connections.</w:t>
      </w:r>
    </w:p>
    <w:p w14:paraId="4E537522" w14:textId="77777777" w:rsidR="005E3FC7" w:rsidRPr="003A0919" w:rsidRDefault="005E3FC7" w:rsidP="005E3FC7">
      <w:pPr>
        <w:pStyle w:val="NormalWeb"/>
        <w:numPr>
          <w:ilvl w:val="0"/>
          <w:numId w:val="22"/>
        </w:numPr>
        <w:spacing w:after="100" w:afterAutospacing="1" w:line="240" w:lineRule="auto"/>
        <w:jc w:val="left"/>
      </w:pPr>
      <w:r w:rsidRPr="003A0919">
        <w:rPr>
          <w:rStyle w:val="Strong"/>
          <w:b w:val="0"/>
          <w:bCs w:val="0"/>
        </w:rPr>
        <w:t>Eksperimen 3: EfficientNet</w:t>
      </w:r>
      <w:r w:rsidRPr="003A0919">
        <w:t xml:space="preserve"> Varian EfficientNet dari B0 hingga B7 dilatih dan dievaluasi untuk menentukan efektivitas pendekatan compound scaling dalam meningkatkan kinerja klasifikasi.</w:t>
      </w:r>
    </w:p>
    <w:p w14:paraId="72C16CE5" w14:textId="77777777" w:rsidR="005E3FC7" w:rsidRPr="003A0919" w:rsidRDefault="005E3FC7" w:rsidP="005E3FC7">
      <w:pPr>
        <w:pStyle w:val="NormalWeb"/>
        <w:numPr>
          <w:ilvl w:val="0"/>
          <w:numId w:val="22"/>
        </w:numPr>
        <w:spacing w:after="100" w:afterAutospacing="1" w:line="240" w:lineRule="auto"/>
        <w:jc w:val="left"/>
      </w:pPr>
      <w:r w:rsidRPr="003A0919">
        <w:rPr>
          <w:rStyle w:val="Strong"/>
          <w:b w:val="0"/>
          <w:bCs w:val="0"/>
        </w:rPr>
        <w:t>Eksperimen 4: Data Augmentasi</w:t>
      </w:r>
      <w:r w:rsidRPr="003A0919">
        <w:t xml:space="preserve"> Pengaruh augmentasi data terhadap kinerja model dievaluasi dengan membandingkan model yang dilatih dengan dan tanpa augmentasi data.</w:t>
      </w:r>
    </w:p>
    <w:p w14:paraId="0F9FB2CB" w14:textId="5FE4B634" w:rsidR="004F288D" w:rsidRPr="003A0919" w:rsidRDefault="005E3FC7" w:rsidP="004F288D">
      <w:pPr>
        <w:pStyle w:val="NormalWeb"/>
        <w:numPr>
          <w:ilvl w:val="0"/>
          <w:numId w:val="22"/>
        </w:numPr>
        <w:spacing w:after="100" w:afterAutospacing="1" w:line="240" w:lineRule="auto"/>
        <w:jc w:val="left"/>
      </w:pPr>
      <w:r w:rsidRPr="003A0919">
        <w:rPr>
          <w:rStyle w:val="Strong"/>
          <w:b w:val="0"/>
          <w:bCs w:val="0"/>
        </w:rPr>
        <w:t>Eksperimen 5: Hyperparameter Tuning</w:t>
      </w:r>
      <w:r w:rsidRPr="003A0919">
        <w:t xml:space="preserve"> Berbagai konfigurasi hyperparameter dieksplorasi untuk menentukan setelan optimal yang memberikan kinerja terbaik.</w:t>
      </w:r>
    </w:p>
    <w:p w14:paraId="7294FEB9" w14:textId="05E65261" w:rsidR="004F288D" w:rsidRPr="003A0919" w:rsidRDefault="004F288D" w:rsidP="003A0919">
      <w:pPr>
        <w:pStyle w:val="NormalWeb"/>
        <w:numPr>
          <w:ilvl w:val="1"/>
          <w:numId w:val="32"/>
        </w:numPr>
        <w:spacing w:after="100" w:afterAutospacing="1" w:line="240" w:lineRule="auto"/>
        <w:jc w:val="left"/>
        <w:rPr>
          <w:b/>
          <w:bCs/>
        </w:rPr>
      </w:pPr>
      <w:r w:rsidRPr="003A0919">
        <w:rPr>
          <w:b/>
          <w:bCs/>
        </w:rPr>
        <w:t>ANALISIS HASIL</w:t>
      </w:r>
    </w:p>
    <w:p w14:paraId="1AC93D7C" w14:textId="0114D30B" w:rsidR="00461504" w:rsidRPr="003A0919" w:rsidRDefault="004F288D" w:rsidP="003A0919">
      <w:pPr>
        <w:pStyle w:val="NormalWeb"/>
      </w:pPr>
      <w:r w:rsidRPr="003A0919">
        <w:t>Hasil dari setiap eksperimen dianalisis untuk menentukan arsitektur dan konfigurasi terbaik dalam klasifikasi gambar. Kami membandingkan akurasi, loss, dan metrik lainnya untuk memberikan wawasan mendalam tentang kinerja masing-masing model.</w:t>
      </w:r>
    </w:p>
    <w:p w14:paraId="1DE242E9" w14:textId="77777777" w:rsidR="00461504" w:rsidRPr="003A0919" w:rsidRDefault="00461504" w:rsidP="00461504">
      <w:pPr>
        <w:pStyle w:val="ListParagraph"/>
        <w:spacing w:after="0"/>
        <w:ind w:left="709"/>
        <w:rPr>
          <w:rFonts w:ascii="Times New Roman" w:hAnsi="Times New Roman" w:cs="Times New Roman"/>
          <w:b/>
          <w:sz w:val="24"/>
          <w:szCs w:val="24"/>
        </w:rPr>
      </w:pPr>
    </w:p>
    <w:p w14:paraId="1C94EE25" w14:textId="7C09B1D9" w:rsidR="004F288D" w:rsidRPr="003A0919" w:rsidRDefault="004F288D" w:rsidP="004F288D">
      <w:pPr>
        <w:numPr>
          <w:ilvl w:val="0"/>
          <w:numId w:val="1"/>
        </w:numPr>
        <w:spacing w:after="0"/>
        <w:jc w:val="both"/>
        <w:rPr>
          <w:rFonts w:ascii="Times New Roman" w:hAnsi="Times New Roman" w:cs="Times New Roman"/>
          <w:b/>
          <w:sz w:val="30"/>
          <w:szCs w:val="30"/>
        </w:rPr>
      </w:pPr>
      <w:r w:rsidRPr="003A0919">
        <w:rPr>
          <w:rFonts w:ascii="Times New Roman" w:hAnsi="Times New Roman" w:cs="Times New Roman"/>
          <w:b/>
          <w:sz w:val="30"/>
          <w:szCs w:val="30"/>
          <w:lang w:val="en-GB"/>
        </w:rPr>
        <w:lastRenderedPageBreak/>
        <w:t>Metode Algoritma</w:t>
      </w:r>
    </w:p>
    <w:p w14:paraId="31674026" w14:textId="7686142F" w:rsidR="004F288D" w:rsidRPr="003A0919" w:rsidRDefault="004F288D" w:rsidP="00720EC7">
      <w:pPr>
        <w:pStyle w:val="NormalWeb"/>
      </w:pPr>
      <w:r w:rsidRPr="003A0919">
        <w:t>Pada bagian ini, kami merinci metode algoritma yang digunakan dalam penelitian untuk klasifikasi gambar menggunakan deep learning. Kami menjelaskan konsep dasar dari algoritma yang digunakan, arsitektur jaringan yang diterapkan, serta teknik optimisasi dan regularisasi yang digunakan untuk meningkatkan kinerja model.</w:t>
      </w:r>
    </w:p>
    <w:p w14:paraId="60FA4056" w14:textId="62C5E66D" w:rsidR="00720EC7" w:rsidRPr="003A0919" w:rsidRDefault="00720EC7" w:rsidP="00720EC7">
      <w:pPr>
        <w:pStyle w:val="NormalWeb"/>
        <w:rPr>
          <w:b/>
          <w:bCs/>
          <w:lang w:val="en-ID"/>
        </w:rPr>
      </w:pPr>
      <w:r w:rsidRPr="003A0919">
        <w:rPr>
          <w:b/>
          <w:bCs/>
        </w:rPr>
        <w:t>3.1</w:t>
      </w:r>
      <w:r w:rsidRPr="003A0919">
        <w:rPr>
          <w:rStyle w:val="Strong"/>
          <w:b w:val="0"/>
          <w:bCs w:val="0"/>
        </w:rPr>
        <w:t xml:space="preserve"> </w:t>
      </w:r>
      <w:r w:rsidRPr="003A0919">
        <w:rPr>
          <w:rStyle w:val="Strong"/>
        </w:rPr>
        <w:t>Convolutional Neural Networks (CNN)</w:t>
      </w:r>
    </w:p>
    <w:p w14:paraId="6114CA5E" w14:textId="77777777" w:rsidR="004F288D" w:rsidRPr="003A0919" w:rsidRDefault="004F288D" w:rsidP="004F288D">
      <w:pPr>
        <w:pStyle w:val="NormalWeb"/>
      </w:pPr>
      <w:r w:rsidRPr="003A0919">
        <w:rPr>
          <w:rStyle w:val="Strong"/>
          <w:b w:val="0"/>
          <w:bCs w:val="0"/>
        </w:rPr>
        <w:t>Convolutional Neural Networks (CNN)</w:t>
      </w:r>
      <w:r w:rsidRPr="003A0919">
        <w:t xml:space="preserve"> adalah jenis jaringan saraf tiruan yang dirancang khusus untuk analisis data visual. CNN terdiri dari beberapa jenis lapisan yang bekerja bersama untuk mengekstrak fitur dari gambar dan melakukan klasifikasi. Berikut adalah komponen utama dari arsitektur CNN yang digunakan:</w:t>
      </w:r>
    </w:p>
    <w:p w14:paraId="75A46CCF" w14:textId="77777777" w:rsidR="004F288D" w:rsidRPr="003A0919" w:rsidRDefault="004F288D" w:rsidP="004F288D">
      <w:pPr>
        <w:pStyle w:val="NormalWeb"/>
        <w:numPr>
          <w:ilvl w:val="0"/>
          <w:numId w:val="24"/>
        </w:numPr>
        <w:spacing w:after="100" w:afterAutospacing="1" w:line="240" w:lineRule="auto"/>
        <w:jc w:val="left"/>
      </w:pPr>
      <w:r w:rsidRPr="003A0919">
        <w:rPr>
          <w:rStyle w:val="Strong"/>
          <w:b w:val="0"/>
          <w:bCs w:val="0"/>
        </w:rPr>
        <w:t>Lapisan Konvolusi (Convolutional Layers)</w:t>
      </w:r>
    </w:p>
    <w:p w14:paraId="3FEF3A49" w14:textId="77777777" w:rsidR="004F288D" w:rsidRPr="003A0919" w:rsidRDefault="004F288D" w:rsidP="004F288D">
      <w:pPr>
        <w:numPr>
          <w:ilvl w:val="1"/>
          <w:numId w:val="24"/>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Fungsi</w:t>
      </w:r>
      <w:r w:rsidRPr="003A0919">
        <w:rPr>
          <w:rFonts w:ascii="Times New Roman" w:hAnsi="Times New Roman" w:cs="Times New Roman"/>
          <w:sz w:val="24"/>
          <w:szCs w:val="24"/>
        </w:rPr>
        <w:t>: Mengekstraksi fitur dari gambar dengan menerapkan filter atau kernel yang bergerak di seluruh gambar.</w:t>
      </w:r>
    </w:p>
    <w:p w14:paraId="579BCA60" w14:textId="77777777" w:rsidR="004F288D" w:rsidRPr="003A0919" w:rsidRDefault="004F288D" w:rsidP="004F288D">
      <w:pPr>
        <w:numPr>
          <w:ilvl w:val="1"/>
          <w:numId w:val="24"/>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Operasi</w:t>
      </w:r>
      <w:r w:rsidRPr="003A0919">
        <w:rPr>
          <w:rFonts w:ascii="Times New Roman" w:hAnsi="Times New Roman" w:cs="Times New Roman"/>
          <w:sz w:val="24"/>
          <w:szCs w:val="24"/>
        </w:rPr>
        <w:t>: Setiap filter menghasilkan peta fitur (feature map) yang menangkap informasi spasial dari gambar.</w:t>
      </w:r>
    </w:p>
    <w:p w14:paraId="0EAFA623" w14:textId="77777777" w:rsidR="004F288D" w:rsidRPr="003A0919" w:rsidRDefault="004F288D" w:rsidP="004F288D">
      <w:pPr>
        <w:pStyle w:val="NormalWeb"/>
        <w:numPr>
          <w:ilvl w:val="0"/>
          <w:numId w:val="24"/>
        </w:numPr>
        <w:spacing w:after="100" w:afterAutospacing="1" w:line="240" w:lineRule="auto"/>
        <w:jc w:val="left"/>
      </w:pPr>
      <w:r w:rsidRPr="003A0919">
        <w:rPr>
          <w:rStyle w:val="Strong"/>
          <w:b w:val="0"/>
          <w:bCs w:val="0"/>
        </w:rPr>
        <w:t>Lapisan Pooling (Pooling Layers)</w:t>
      </w:r>
    </w:p>
    <w:p w14:paraId="0385375A" w14:textId="77777777" w:rsidR="004F288D" w:rsidRPr="003A0919" w:rsidRDefault="004F288D" w:rsidP="004F288D">
      <w:pPr>
        <w:numPr>
          <w:ilvl w:val="1"/>
          <w:numId w:val="24"/>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Fungsi</w:t>
      </w:r>
      <w:r w:rsidRPr="003A0919">
        <w:rPr>
          <w:rFonts w:ascii="Times New Roman" w:hAnsi="Times New Roman" w:cs="Times New Roman"/>
          <w:sz w:val="24"/>
          <w:szCs w:val="24"/>
        </w:rPr>
        <w:t>: Mengurangi dimensi peta fitur sambil mempertahankan informasi penting.</w:t>
      </w:r>
    </w:p>
    <w:p w14:paraId="28A938BC" w14:textId="77777777" w:rsidR="004F288D" w:rsidRPr="003A0919" w:rsidRDefault="004F288D" w:rsidP="004F288D">
      <w:pPr>
        <w:numPr>
          <w:ilvl w:val="1"/>
          <w:numId w:val="24"/>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Operasi</w:t>
      </w:r>
      <w:r w:rsidRPr="003A0919">
        <w:rPr>
          <w:rFonts w:ascii="Times New Roman" w:hAnsi="Times New Roman" w:cs="Times New Roman"/>
          <w:sz w:val="24"/>
          <w:szCs w:val="24"/>
        </w:rPr>
        <w:t>: Max-pooling atau average-pooling digunakan untuk memilih nilai maksimum atau rata-rata dari region tertentu pada peta fitur.</w:t>
      </w:r>
    </w:p>
    <w:p w14:paraId="7EF2513F" w14:textId="77777777" w:rsidR="004F288D" w:rsidRPr="003A0919" w:rsidRDefault="004F288D" w:rsidP="004F288D">
      <w:pPr>
        <w:pStyle w:val="NormalWeb"/>
        <w:numPr>
          <w:ilvl w:val="0"/>
          <w:numId w:val="24"/>
        </w:numPr>
        <w:spacing w:after="100" w:afterAutospacing="1" w:line="240" w:lineRule="auto"/>
        <w:jc w:val="left"/>
      </w:pPr>
      <w:r w:rsidRPr="003A0919">
        <w:rPr>
          <w:rStyle w:val="Strong"/>
          <w:b w:val="0"/>
          <w:bCs w:val="0"/>
        </w:rPr>
        <w:t>Lapisan Aktivasi (Activation Layers)</w:t>
      </w:r>
    </w:p>
    <w:p w14:paraId="3123CCA2" w14:textId="77777777" w:rsidR="004F288D" w:rsidRPr="003A0919" w:rsidRDefault="004F288D" w:rsidP="004F288D">
      <w:pPr>
        <w:numPr>
          <w:ilvl w:val="1"/>
          <w:numId w:val="24"/>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Fungsi</w:t>
      </w:r>
      <w:r w:rsidRPr="003A0919">
        <w:rPr>
          <w:rFonts w:ascii="Times New Roman" w:hAnsi="Times New Roman" w:cs="Times New Roman"/>
          <w:sz w:val="24"/>
          <w:szCs w:val="24"/>
        </w:rPr>
        <w:t>: Memperkenalkan non-linearitas ke dalam jaringan.</w:t>
      </w:r>
    </w:p>
    <w:p w14:paraId="456E284F" w14:textId="77777777" w:rsidR="004F288D" w:rsidRPr="003A0919" w:rsidRDefault="004F288D" w:rsidP="004F288D">
      <w:pPr>
        <w:numPr>
          <w:ilvl w:val="1"/>
          <w:numId w:val="24"/>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Operasi</w:t>
      </w:r>
      <w:r w:rsidRPr="003A0919">
        <w:rPr>
          <w:rFonts w:ascii="Times New Roman" w:hAnsi="Times New Roman" w:cs="Times New Roman"/>
          <w:sz w:val="24"/>
          <w:szCs w:val="24"/>
        </w:rPr>
        <w:t>: Fungsi aktivasi yang umum digunakan adalah Rectified Linear Unit (ReLU).</w:t>
      </w:r>
    </w:p>
    <w:p w14:paraId="2E0D4727" w14:textId="77777777" w:rsidR="004F288D" w:rsidRPr="003A0919" w:rsidRDefault="004F288D" w:rsidP="004F288D">
      <w:pPr>
        <w:pStyle w:val="NormalWeb"/>
        <w:numPr>
          <w:ilvl w:val="0"/>
          <w:numId w:val="24"/>
        </w:numPr>
        <w:spacing w:after="100" w:afterAutospacing="1" w:line="240" w:lineRule="auto"/>
        <w:jc w:val="left"/>
      </w:pPr>
      <w:r w:rsidRPr="003A0919">
        <w:rPr>
          <w:rStyle w:val="Strong"/>
          <w:b w:val="0"/>
          <w:bCs w:val="0"/>
        </w:rPr>
        <w:t>Lapisan Fully Connected (Fully Connected Layers)</w:t>
      </w:r>
    </w:p>
    <w:p w14:paraId="4E6F5E96" w14:textId="77777777" w:rsidR="004F288D" w:rsidRPr="003A0919" w:rsidRDefault="004F288D" w:rsidP="004F288D">
      <w:pPr>
        <w:numPr>
          <w:ilvl w:val="1"/>
          <w:numId w:val="24"/>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Fungsi</w:t>
      </w:r>
      <w:r w:rsidRPr="003A0919">
        <w:rPr>
          <w:rFonts w:ascii="Times New Roman" w:hAnsi="Times New Roman" w:cs="Times New Roman"/>
          <w:sz w:val="24"/>
          <w:szCs w:val="24"/>
        </w:rPr>
        <w:t>: Menghubungkan semua neuron dari lapisan sebelumnya untuk melakukan klasifikasi akhir.</w:t>
      </w:r>
    </w:p>
    <w:p w14:paraId="257A3DD6" w14:textId="2BD22536" w:rsidR="004F288D" w:rsidRPr="003A0919" w:rsidRDefault="004F288D" w:rsidP="004F288D">
      <w:pPr>
        <w:numPr>
          <w:ilvl w:val="1"/>
          <w:numId w:val="24"/>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Operasi</w:t>
      </w:r>
      <w:r w:rsidRPr="003A0919">
        <w:rPr>
          <w:rFonts w:ascii="Times New Roman" w:hAnsi="Times New Roman" w:cs="Times New Roman"/>
          <w:sz w:val="24"/>
          <w:szCs w:val="24"/>
        </w:rPr>
        <w:t>: Setiap neuron di lapisan ini terhubung ke setiap neuron di lapisan sebelumnya, membentuk keputusan akhir berdasarkan fitur yang diekstraksi.</w:t>
      </w:r>
    </w:p>
    <w:p w14:paraId="34E43EC8" w14:textId="7370CC95" w:rsidR="00720EC7" w:rsidRPr="003A0919" w:rsidRDefault="00720EC7" w:rsidP="00720EC7">
      <w:pPr>
        <w:spacing w:before="100" w:beforeAutospacing="1" w:after="100" w:afterAutospacing="1" w:line="240" w:lineRule="auto"/>
        <w:rPr>
          <w:rFonts w:ascii="Times New Roman" w:hAnsi="Times New Roman" w:cs="Times New Roman"/>
          <w:b/>
          <w:bCs/>
          <w:sz w:val="24"/>
          <w:szCs w:val="24"/>
        </w:rPr>
      </w:pPr>
      <w:r w:rsidRPr="003A0919">
        <w:rPr>
          <w:rFonts w:ascii="Times New Roman" w:hAnsi="Times New Roman" w:cs="Times New Roman"/>
          <w:b/>
          <w:bCs/>
          <w:sz w:val="24"/>
          <w:szCs w:val="24"/>
        </w:rPr>
        <w:t>3.2</w:t>
      </w:r>
      <w:r w:rsidRPr="003A0919">
        <w:rPr>
          <w:rStyle w:val="Strong"/>
          <w:rFonts w:ascii="Times New Roman" w:hAnsi="Times New Roman" w:cs="Times New Roman"/>
          <w:b w:val="0"/>
          <w:bCs w:val="0"/>
          <w:sz w:val="24"/>
          <w:szCs w:val="24"/>
        </w:rPr>
        <w:t xml:space="preserve"> </w:t>
      </w:r>
      <w:r w:rsidRPr="003A0919">
        <w:rPr>
          <w:rStyle w:val="Strong"/>
          <w:rFonts w:ascii="Times New Roman" w:hAnsi="Times New Roman" w:cs="Times New Roman"/>
          <w:sz w:val="24"/>
          <w:szCs w:val="24"/>
        </w:rPr>
        <w:t>Residual Networks (ResNet)</w:t>
      </w:r>
    </w:p>
    <w:p w14:paraId="5DA30A51" w14:textId="77777777" w:rsidR="004F288D" w:rsidRPr="003A0919" w:rsidRDefault="004F288D" w:rsidP="004F288D">
      <w:pPr>
        <w:pStyle w:val="NormalWeb"/>
      </w:pPr>
      <w:r w:rsidRPr="003A0919">
        <w:rPr>
          <w:rStyle w:val="Strong"/>
          <w:b w:val="0"/>
          <w:bCs w:val="0"/>
        </w:rPr>
        <w:t>Residual Networks (ResNet)</w:t>
      </w:r>
      <w:r w:rsidRPr="003A0919">
        <w:t xml:space="preserve"> adalah arsitektur jaringan dalam yang memperkenalkan shortcut connections atau skip connections untuk mengatasi masalah vanishing gradient yang sering terjadi pada jaringan yang sangat dalam. Berikut adalah komponen utama dari ResNet:</w:t>
      </w:r>
    </w:p>
    <w:p w14:paraId="52CF9B84" w14:textId="77777777" w:rsidR="004F288D" w:rsidRPr="003A0919" w:rsidRDefault="004F288D" w:rsidP="004F288D">
      <w:pPr>
        <w:numPr>
          <w:ilvl w:val="0"/>
          <w:numId w:val="25"/>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Residual Block</w:t>
      </w:r>
    </w:p>
    <w:p w14:paraId="018E0BD8" w14:textId="77777777" w:rsidR="004F288D" w:rsidRPr="003A0919" w:rsidRDefault="004F288D" w:rsidP="004F288D">
      <w:pPr>
        <w:numPr>
          <w:ilvl w:val="1"/>
          <w:numId w:val="25"/>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Fungsi</w:t>
      </w:r>
      <w:r w:rsidRPr="003A0919">
        <w:rPr>
          <w:rFonts w:ascii="Times New Roman" w:hAnsi="Times New Roman" w:cs="Times New Roman"/>
          <w:sz w:val="24"/>
          <w:szCs w:val="24"/>
        </w:rPr>
        <w:t>: Menyediakan jalur pintas bagi gradien untuk melewati beberapa lapisan, sehingga mengurangi degradasi kinerja pada jaringan yang sangat dalam.</w:t>
      </w:r>
    </w:p>
    <w:p w14:paraId="78CCCDCA" w14:textId="2B3CF4C7" w:rsidR="004F288D" w:rsidRDefault="004F288D" w:rsidP="004F288D">
      <w:pPr>
        <w:numPr>
          <w:ilvl w:val="1"/>
          <w:numId w:val="25"/>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Struktur</w:t>
      </w:r>
      <w:r w:rsidRPr="003A0919">
        <w:rPr>
          <w:rFonts w:ascii="Times New Roman" w:hAnsi="Times New Roman" w:cs="Times New Roman"/>
          <w:sz w:val="24"/>
          <w:szCs w:val="24"/>
        </w:rPr>
        <w:t>: Terdiri dari dua atau tiga lapisan konvolusi diikuti oleh operasi penjumlahan yang menambahkan input asli dari blok tersebut ke output lapisan konvolusi.</w:t>
      </w:r>
    </w:p>
    <w:p w14:paraId="7336A7DB" w14:textId="77777777" w:rsidR="00765712" w:rsidRPr="003A0919" w:rsidRDefault="00765712" w:rsidP="00765712">
      <w:pPr>
        <w:spacing w:before="100" w:beforeAutospacing="1" w:after="100" w:afterAutospacing="1" w:line="240" w:lineRule="auto"/>
        <w:rPr>
          <w:rFonts w:ascii="Times New Roman" w:hAnsi="Times New Roman" w:cs="Times New Roman"/>
          <w:sz w:val="24"/>
          <w:szCs w:val="24"/>
        </w:rPr>
      </w:pPr>
    </w:p>
    <w:p w14:paraId="4E3C7879" w14:textId="23312671" w:rsidR="00720EC7" w:rsidRPr="003A0919" w:rsidRDefault="00720EC7" w:rsidP="00720EC7">
      <w:p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b/>
          <w:bCs/>
          <w:sz w:val="24"/>
          <w:szCs w:val="24"/>
        </w:rPr>
        <w:lastRenderedPageBreak/>
        <w:t>3.3</w:t>
      </w:r>
      <w:r w:rsidRPr="003A0919">
        <w:rPr>
          <w:rStyle w:val="Strong"/>
          <w:rFonts w:ascii="Times New Roman" w:hAnsi="Times New Roman" w:cs="Times New Roman"/>
          <w:sz w:val="24"/>
          <w:szCs w:val="24"/>
        </w:rPr>
        <w:t xml:space="preserve"> </w:t>
      </w:r>
      <w:r w:rsidRPr="003A0919">
        <w:rPr>
          <w:rStyle w:val="Strong"/>
          <w:rFonts w:ascii="Times New Roman" w:hAnsi="Times New Roman" w:cs="Times New Roman"/>
          <w:sz w:val="24"/>
          <w:szCs w:val="24"/>
        </w:rPr>
        <w:t>EfficientNet</w:t>
      </w:r>
    </w:p>
    <w:p w14:paraId="63FFAC3A" w14:textId="77777777" w:rsidR="004F288D" w:rsidRPr="003A0919" w:rsidRDefault="004F288D" w:rsidP="004F288D">
      <w:pPr>
        <w:pStyle w:val="NormalWeb"/>
      </w:pPr>
      <w:r w:rsidRPr="003A0919">
        <w:rPr>
          <w:rStyle w:val="Strong"/>
          <w:b w:val="0"/>
          <w:bCs w:val="0"/>
        </w:rPr>
        <w:t>EfficientNet</w:t>
      </w:r>
      <w:r w:rsidRPr="003A0919">
        <w:t xml:space="preserve"> adalah arsitektur jaringan yang dioptimalkan menggunakan pendekatan compound scaling, yang menyeimbangkan kedalaman, lebar, dan resolusi jaringan secara proporsional. Berikut adalah konsep utama dari EfficientNet:</w:t>
      </w:r>
    </w:p>
    <w:p w14:paraId="627F11FF" w14:textId="77777777" w:rsidR="004F288D" w:rsidRPr="003A0919" w:rsidRDefault="004F288D" w:rsidP="00765712">
      <w:pPr>
        <w:spacing w:before="100" w:beforeAutospacing="1" w:after="100" w:afterAutospacing="1" w:line="240" w:lineRule="auto"/>
        <w:ind w:left="720"/>
        <w:rPr>
          <w:rFonts w:ascii="Times New Roman" w:hAnsi="Times New Roman" w:cs="Times New Roman"/>
          <w:sz w:val="24"/>
          <w:szCs w:val="24"/>
        </w:rPr>
      </w:pPr>
      <w:r w:rsidRPr="003A0919">
        <w:rPr>
          <w:rStyle w:val="Strong"/>
          <w:rFonts w:ascii="Times New Roman" w:hAnsi="Times New Roman" w:cs="Times New Roman"/>
          <w:b w:val="0"/>
          <w:bCs w:val="0"/>
          <w:sz w:val="24"/>
          <w:szCs w:val="24"/>
        </w:rPr>
        <w:t>Compound Scaling</w:t>
      </w:r>
    </w:p>
    <w:p w14:paraId="3FE2572D" w14:textId="77777777" w:rsidR="004F288D" w:rsidRPr="003A0919" w:rsidRDefault="004F288D" w:rsidP="004F288D">
      <w:pPr>
        <w:numPr>
          <w:ilvl w:val="1"/>
          <w:numId w:val="26"/>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Fungsi</w:t>
      </w:r>
      <w:r w:rsidRPr="003A0919">
        <w:rPr>
          <w:rFonts w:ascii="Times New Roman" w:hAnsi="Times New Roman" w:cs="Times New Roman"/>
          <w:sz w:val="24"/>
          <w:szCs w:val="24"/>
        </w:rPr>
        <w:t>: Mengatur skala dari kedalaman (depth), lebar (width), dan resolusi (resolution) jaringan secara bersamaan untuk mencapai efisiensi dan performa yang optimal.</w:t>
      </w:r>
    </w:p>
    <w:p w14:paraId="693736A2" w14:textId="77777777" w:rsidR="004F288D" w:rsidRPr="003A0919" w:rsidRDefault="004F288D" w:rsidP="004F288D">
      <w:pPr>
        <w:numPr>
          <w:ilvl w:val="1"/>
          <w:numId w:val="26"/>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Metode</w:t>
      </w:r>
      <w:r w:rsidRPr="003A0919">
        <w:rPr>
          <w:rFonts w:ascii="Times New Roman" w:hAnsi="Times New Roman" w:cs="Times New Roman"/>
          <w:sz w:val="24"/>
          <w:szCs w:val="24"/>
        </w:rPr>
        <w:t>: Menggunakan formula scaling yang mengatur parameter model dengan cara yang seimbang berdasarkan sumber daya komputasi yang tersedia.</w:t>
      </w:r>
    </w:p>
    <w:p w14:paraId="1639772F" w14:textId="34819E6A" w:rsidR="00720EC7" w:rsidRPr="003A0919" w:rsidRDefault="00720EC7" w:rsidP="004F288D">
      <w:pPr>
        <w:pStyle w:val="NormalWeb"/>
        <w:rPr>
          <w:b/>
          <w:bCs/>
        </w:rPr>
      </w:pPr>
      <w:r w:rsidRPr="003A0919">
        <w:rPr>
          <w:b/>
          <w:bCs/>
        </w:rPr>
        <w:t>3.4 TEKNIK OPTIMISASI DAN REGULARISASI</w:t>
      </w:r>
    </w:p>
    <w:p w14:paraId="246D3489" w14:textId="1C08BCA3" w:rsidR="004F288D" w:rsidRPr="003A0919" w:rsidRDefault="004F288D" w:rsidP="004F288D">
      <w:pPr>
        <w:pStyle w:val="NormalWeb"/>
      </w:pPr>
      <w:r w:rsidRPr="003A0919">
        <w:t>Untuk meningkatkan kinerja dan generalisasi model deep learning, kami menggunakan berbagai teknik optimisasi dan regularisasi sebagai berikut:</w:t>
      </w:r>
    </w:p>
    <w:p w14:paraId="0C8524DE" w14:textId="77777777" w:rsidR="004F288D" w:rsidRPr="003A0919" w:rsidRDefault="004F288D" w:rsidP="004F288D">
      <w:pPr>
        <w:pStyle w:val="NormalWeb"/>
        <w:numPr>
          <w:ilvl w:val="0"/>
          <w:numId w:val="27"/>
        </w:numPr>
        <w:spacing w:after="100" w:afterAutospacing="1" w:line="240" w:lineRule="auto"/>
        <w:jc w:val="left"/>
      </w:pPr>
      <w:r w:rsidRPr="003A0919">
        <w:rPr>
          <w:rStyle w:val="Strong"/>
          <w:b w:val="0"/>
          <w:bCs w:val="0"/>
        </w:rPr>
        <w:t>Optimisasi</w:t>
      </w:r>
    </w:p>
    <w:p w14:paraId="6AE41BDB" w14:textId="77777777" w:rsidR="004F288D" w:rsidRPr="003A0919" w:rsidRDefault="004F288D" w:rsidP="004F288D">
      <w:pPr>
        <w:numPr>
          <w:ilvl w:val="1"/>
          <w:numId w:val="27"/>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Adam Optimizer</w:t>
      </w:r>
      <w:r w:rsidRPr="003A0919">
        <w:rPr>
          <w:rFonts w:ascii="Times New Roman" w:hAnsi="Times New Roman" w:cs="Times New Roman"/>
          <w:sz w:val="24"/>
          <w:szCs w:val="24"/>
        </w:rPr>
        <w:t>: Algoritma optimisasi adaptif yang menggabungkan keunggulan dari algoritma RMSProp dan SGD dengan momentum. Adam menggunakan learning rate yang adaptif untuk setiap parameter, yang mempercepat konvergensi model.</w:t>
      </w:r>
    </w:p>
    <w:p w14:paraId="4C0D9E23" w14:textId="77777777" w:rsidR="004F288D" w:rsidRPr="003A0919" w:rsidRDefault="004F288D" w:rsidP="004F288D">
      <w:pPr>
        <w:numPr>
          <w:ilvl w:val="1"/>
          <w:numId w:val="27"/>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Learning Rate Scheduling</w:t>
      </w:r>
      <w:r w:rsidRPr="003A0919">
        <w:rPr>
          <w:rFonts w:ascii="Times New Roman" w:hAnsi="Times New Roman" w:cs="Times New Roman"/>
          <w:sz w:val="24"/>
          <w:szCs w:val="24"/>
        </w:rPr>
        <w:t>: Teknik yang mengurangi learning rate secara bertahap selama pelatihan untuk mencapai konvergensi yang lebih baik.</w:t>
      </w:r>
    </w:p>
    <w:p w14:paraId="41788F0A" w14:textId="77777777" w:rsidR="004F288D" w:rsidRPr="003A0919" w:rsidRDefault="004F288D" w:rsidP="004F288D">
      <w:pPr>
        <w:pStyle w:val="NormalWeb"/>
        <w:numPr>
          <w:ilvl w:val="0"/>
          <w:numId w:val="27"/>
        </w:numPr>
        <w:spacing w:after="100" w:afterAutospacing="1" w:line="240" w:lineRule="auto"/>
        <w:jc w:val="left"/>
      </w:pPr>
      <w:r w:rsidRPr="003A0919">
        <w:rPr>
          <w:rStyle w:val="Strong"/>
          <w:b w:val="0"/>
          <w:bCs w:val="0"/>
        </w:rPr>
        <w:t>Regularisasi</w:t>
      </w:r>
    </w:p>
    <w:p w14:paraId="491442CE" w14:textId="77777777" w:rsidR="004F288D" w:rsidRPr="003A0919" w:rsidRDefault="004F288D" w:rsidP="004F288D">
      <w:pPr>
        <w:numPr>
          <w:ilvl w:val="1"/>
          <w:numId w:val="27"/>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Dropout</w:t>
      </w:r>
      <w:r w:rsidRPr="003A0919">
        <w:rPr>
          <w:rFonts w:ascii="Times New Roman" w:hAnsi="Times New Roman" w:cs="Times New Roman"/>
          <w:sz w:val="24"/>
          <w:szCs w:val="24"/>
        </w:rPr>
        <w:t>: Teknik yang secara acak mengabaikan (drop) neuron selama pelatihan untuk mencegah overfitting dan meningkatkan generalisasi model.</w:t>
      </w:r>
    </w:p>
    <w:p w14:paraId="0D0590FC" w14:textId="126F4B2E" w:rsidR="004F288D" w:rsidRPr="003A0919" w:rsidRDefault="004F288D" w:rsidP="004F288D">
      <w:pPr>
        <w:numPr>
          <w:ilvl w:val="1"/>
          <w:numId w:val="27"/>
        </w:numPr>
        <w:spacing w:before="100" w:beforeAutospacing="1" w:after="100" w:afterAutospacing="1" w:line="240" w:lineRule="auto"/>
        <w:rPr>
          <w:rFonts w:ascii="Times New Roman" w:hAnsi="Times New Roman" w:cs="Times New Roman"/>
          <w:sz w:val="24"/>
          <w:szCs w:val="24"/>
        </w:rPr>
      </w:pPr>
      <w:r w:rsidRPr="003A0919">
        <w:rPr>
          <w:rStyle w:val="Strong"/>
          <w:rFonts w:ascii="Times New Roman" w:hAnsi="Times New Roman" w:cs="Times New Roman"/>
          <w:b w:val="0"/>
          <w:bCs w:val="0"/>
          <w:sz w:val="24"/>
          <w:szCs w:val="24"/>
        </w:rPr>
        <w:t>Data Augmentation</w:t>
      </w:r>
      <w:r w:rsidRPr="003A0919">
        <w:rPr>
          <w:rFonts w:ascii="Times New Roman" w:hAnsi="Times New Roman" w:cs="Times New Roman"/>
          <w:sz w:val="24"/>
          <w:szCs w:val="24"/>
        </w:rPr>
        <w:t>: Metode augmentasi data seperti rotasi, flipping, dan cropping untuk meningkatkan keragaman data pelatihan dan mencegah overfitting.</w:t>
      </w:r>
    </w:p>
    <w:p w14:paraId="70F94FD3" w14:textId="2FFA8F5D" w:rsidR="00720EC7" w:rsidRPr="003A0919" w:rsidRDefault="00720EC7" w:rsidP="00720EC7">
      <w:pPr>
        <w:spacing w:before="100" w:beforeAutospacing="1" w:after="100" w:afterAutospacing="1" w:line="240" w:lineRule="auto"/>
        <w:rPr>
          <w:rFonts w:ascii="Times New Roman" w:hAnsi="Times New Roman" w:cs="Times New Roman"/>
          <w:b/>
          <w:bCs/>
          <w:sz w:val="24"/>
          <w:szCs w:val="24"/>
        </w:rPr>
      </w:pPr>
      <w:r w:rsidRPr="003A0919">
        <w:rPr>
          <w:rFonts w:ascii="Times New Roman" w:hAnsi="Times New Roman" w:cs="Times New Roman"/>
          <w:b/>
          <w:bCs/>
          <w:sz w:val="24"/>
          <w:szCs w:val="24"/>
        </w:rPr>
        <w:t>3.5  IMPLEMENTASI ALGORITMA</w:t>
      </w:r>
    </w:p>
    <w:p w14:paraId="2997D7CF" w14:textId="77777777" w:rsidR="004F288D" w:rsidRPr="003A0919" w:rsidRDefault="004F288D" w:rsidP="004F288D">
      <w:pPr>
        <w:pStyle w:val="NormalWeb"/>
      </w:pPr>
      <w:r w:rsidRPr="003A0919">
        <w:t>Implementasi algoritma dilakukan menggunakan platform deep learning seperti TensorFlow dan Keras. Berikut adalah langkah-langkah implementasi utama:</w:t>
      </w:r>
    </w:p>
    <w:p w14:paraId="413EE5E2" w14:textId="77777777" w:rsidR="004F288D" w:rsidRPr="003A0919" w:rsidRDefault="004F288D" w:rsidP="004F288D">
      <w:pPr>
        <w:pStyle w:val="NormalWeb"/>
        <w:numPr>
          <w:ilvl w:val="0"/>
          <w:numId w:val="28"/>
        </w:numPr>
        <w:spacing w:after="100" w:afterAutospacing="1" w:line="240" w:lineRule="auto"/>
        <w:jc w:val="left"/>
      </w:pPr>
      <w:r w:rsidRPr="003A0919">
        <w:rPr>
          <w:rStyle w:val="Strong"/>
          <w:b w:val="0"/>
          <w:bCs w:val="0"/>
        </w:rPr>
        <w:t>Persiapan Dataset</w:t>
      </w:r>
    </w:p>
    <w:p w14:paraId="2505E618" w14:textId="77777777" w:rsidR="004F288D" w:rsidRPr="003A0919" w:rsidRDefault="004F288D" w:rsidP="004F288D">
      <w:pPr>
        <w:numPr>
          <w:ilvl w:val="1"/>
          <w:numId w:val="28"/>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engunduh dan memproses dataset CIFAR-10 dan ImageNet.</w:t>
      </w:r>
    </w:p>
    <w:p w14:paraId="6E58FC22" w14:textId="77777777" w:rsidR="004F288D" w:rsidRPr="003A0919" w:rsidRDefault="004F288D" w:rsidP="004F288D">
      <w:pPr>
        <w:numPr>
          <w:ilvl w:val="1"/>
          <w:numId w:val="28"/>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elakukan augmentasi data dan normalisasi gambar.</w:t>
      </w:r>
    </w:p>
    <w:p w14:paraId="66CDA740" w14:textId="77777777" w:rsidR="004F288D" w:rsidRPr="003A0919" w:rsidRDefault="004F288D" w:rsidP="004F288D">
      <w:pPr>
        <w:pStyle w:val="NormalWeb"/>
        <w:numPr>
          <w:ilvl w:val="0"/>
          <w:numId w:val="28"/>
        </w:numPr>
        <w:spacing w:after="100" w:afterAutospacing="1" w:line="240" w:lineRule="auto"/>
        <w:jc w:val="left"/>
      </w:pPr>
      <w:r w:rsidRPr="003A0919">
        <w:rPr>
          <w:rStyle w:val="Strong"/>
          <w:b w:val="0"/>
          <w:bCs w:val="0"/>
        </w:rPr>
        <w:t>Desain Arsitektur Model</w:t>
      </w:r>
    </w:p>
    <w:p w14:paraId="7A9628AC" w14:textId="77777777" w:rsidR="004F288D" w:rsidRPr="003A0919" w:rsidRDefault="004F288D" w:rsidP="004F288D">
      <w:pPr>
        <w:numPr>
          <w:ilvl w:val="1"/>
          <w:numId w:val="28"/>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embangun arsitektur CNN, ResNet, dan EfficientNet sesuai dengan spesifikasi yang dijelaskan.</w:t>
      </w:r>
    </w:p>
    <w:p w14:paraId="6DA35A4C" w14:textId="77777777" w:rsidR="004F288D" w:rsidRPr="003A0919" w:rsidRDefault="004F288D" w:rsidP="004F288D">
      <w:pPr>
        <w:numPr>
          <w:ilvl w:val="1"/>
          <w:numId w:val="28"/>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enyusun model menggunakan lapisan-lapisan yang relevan dan mengkonfigurasi parameter model.</w:t>
      </w:r>
    </w:p>
    <w:p w14:paraId="2ECC13B7" w14:textId="77777777" w:rsidR="004F288D" w:rsidRPr="003A0919" w:rsidRDefault="004F288D" w:rsidP="004F288D">
      <w:pPr>
        <w:pStyle w:val="NormalWeb"/>
        <w:numPr>
          <w:ilvl w:val="0"/>
          <w:numId w:val="28"/>
        </w:numPr>
        <w:spacing w:after="100" w:afterAutospacing="1" w:line="240" w:lineRule="auto"/>
        <w:jc w:val="left"/>
      </w:pPr>
      <w:r w:rsidRPr="003A0919">
        <w:rPr>
          <w:rStyle w:val="Strong"/>
          <w:b w:val="0"/>
          <w:bCs w:val="0"/>
        </w:rPr>
        <w:t>Pelatihan Model</w:t>
      </w:r>
    </w:p>
    <w:p w14:paraId="661D21EE" w14:textId="77777777" w:rsidR="004F288D" w:rsidRPr="003A0919" w:rsidRDefault="004F288D" w:rsidP="004F288D">
      <w:pPr>
        <w:numPr>
          <w:ilvl w:val="1"/>
          <w:numId w:val="28"/>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enggunakan Adam optimizer dan loss function Sparse Categorical Crossentropy.</w:t>
      </w:r>
    </w:p>
    <w:p w14:paraId="06AB881F" w14:textId="77777777" w:rsidR="004F288D" w:rsidRPr="003A0919" w:rsidRDefault="004F288D" w:rsidP="004F288D">
      <w:pPr>
        <w:numPr>
          <w:ilvl w:val="1"/>
          <w:numId w:val="28"/>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lastRenderedPageBreak/>
        <w:t>Melatih model pada dataset dengan konfigurasi hyperparameter yang dioptimalkan.</w:t>
      </w:r>
    </w:p>
    <w:p w14:paraId="7D91CCDF" w14:textId="77777777" w:rsidR="004F288D" w:rsidRPr="003A0919" w:rsidRDefault="004F288D" w:rsidP="004F288D">
      <w:pPr>
        <w:pStyle w:val="NormalWeb"/>
        <w:numPr>
          <w:ilvl w:val="0"/>
          <w:numId w:val="28"/>
        </w:numPr>
        <w:spacing w:after="100" w:afterAutospacing="1" w:line="240" w:lineRule="auto"/>
        <w:jc w:val="left"/>
      </w:pPr>
      <w:r w:rsidRPr="003A0919">
        <w:rPr>
          <w:rStyle w:val="Strong"/>
          <w:b w:val="0"/>
          <w:bCs w:val="0"/>
        </w:rPr>
        <w:t>Evaluasi Model</w:t>
      </w:r>
    </w:p>
    <w:p w14:paraId="5D6D8F61" w14:textId="77777777" w:rsidR="004F288D" w:rsidRPr="003A0919" w:rsidRDefault="004F288D" w:rsidP="004F288D">
      <w:pPr>
        <w:numPr>
          <w:ilvl w:val="1"/>
          <w:numId w:val="28"/>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engukur akurasi, loss, confusion matrix, serta top-1 dan top-5 error rate pada set pengujian.</w:t>
      </w:r>
    </w:p>
    <w:p w14:paraId="4F226C8E" w14:textId="77777777" w:rsidR="004F288D" w:rsidRPr="003A0919" w:rsidRDefault="004F288D" w:rsidP="004F288D">
      <w:pPr>
        <w:numPr>
          <w:ilvl w:val="1"/>
          <w:numId w:val="28"/>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enganalisis hasil dan membandingkan kinerja berbagai arsitektur model.</w:t>
      </w:r>
    </w:p>
    <w:p w14:paraId="1D95DDEF" w14:textId="77777777" w:rsidR="004F288D" w:rsidRPr="003A0919" w:rsidRDefault="004F288D" w:rsidP="004F288D">
      <w:pPr>
        <w:spacing w:after="0"/>
        <w:rPr>
          <w:rFonts w:ascii="Times New Roman" w:hAnsi="Times New Roman" w:cs="Times New Roman"/>
          <w:b/>
          <w:sz w:val="24"/>
          <w:szCs w:val="24"/>
        </w:rPr>
      </w:pPr>
    </w:p>
    <w:p w14:paraId="7CAECF71" w14:textId="054D0D3B" w:rsidR="004F288D" w:rsidRPr="003A0919" w:rsidRDefault="004F288D" w:rsidP="004F288D">
      <w:pPr>
        <w:numPr>
          <w:ilvl w:val="0"/>
          <w:numId w:val="1"/>
        </w:numPr>
        <w:spacing w:after="0"/>
        <w:rPr>
          <w:rFonts w:ascii="Times New Roman" w:hAnsi="Times New Roman" w:cs="Times New Roman"/>
          <w:b/>
          <w:sz w:val="30"/>
          <w:szCs w:val="30"/>
        </w:rPr>
      </w:pPr>
      <w:r w:rsidRPr="003A0919">
        <w:rPr>
          <w:rFonts w:ascii="Times New Roman" w:hAnsi="Times New Roman" w:cs="Times New Roman"/>
          <w:b/>
          <w:sz w:val="30"/>
          <w:szCs w:val="30"/>
          <w:lang w:val="en-GB"/>
        </w:rPr>
        <w:t>Result and Analysis</w:t>
      </w:r>
    </w:p>
    <w:p w14:paraId="4B12F0F4" w14:textId="12D27BCA" w:rsidR="003A0919" w:rsidRPr="00765712" w:rsidRDefault="00750045" w:rsidP="00765712">
      <w:pPr>
        <w:pStyle w:val="NormalWeb"/>
        <w:ind w:firstLine="360"/>
        <w:rPr>
          <w:lang w:val="en-ID"/>
        </w:rPr>
      </w:pPr>
      <w:r w:rsidRPr="003A0919">
        <w:t>Bagian ini menjelaskan hasil eksperimen yang dilakukan dan analisis mendalam terhadap kinerja berbagai arsitektur model deep learning dalam tugas klasifikasi gambar. Kami membandingkan kinerja model berdasarkan beberapa metrik evaluasi dan menganalisis kekuatan serta kelemahan masing-masing arsitektur.</w:t>
      </w:r>
    </w:p>
    <w:p w14:paraId="511EF85C" w14:textId="09923F34" w:rsidR="003A0919" w:rsidRPr="003A0919" w:rsidRDefault="003A0919" w:rsidP="00750045">
      <w:pPr>
        <w:pStyle w:val="NormalWeb"/>
        <w:rPr>
          <w:b/>
          <w:bCs/>
        </w:rPr>
      </w:pPr>
      <w:r>
        <w:rPr>
          <w:b/>
          <w:bCs/>
        </w:rPr>
        <w:t>4.1 HASIL EKSPERIMEN</w:t>
      </w:r>
    </w:p>
    <w:p w14:paraId="5CB9EBFD" w14:textId="397D1918" w:rsidR="00750045" w:rsidRPr="003A0919" w:rsidRDefault="00750045" w:rsidP="00750045">
      <w:pPr>
        <w:pStyle w:val="NormalWeb"/>
      </w:pPr>
      <w:r w:rsidRPr="003A0919">
        <w:drawing>
          <wp:anchor distT="0" distB="0" distL="114300" distR="114300" simplePos="0" relativeHeight="251658240" behindDoc="0" locked="0" layoutInCell="1" allowOverlap="1" wp14:anchorId="740108A7" wp14:editId="176086E1">
            <wp:simplePos x="0" y="0"/>
            <wp:positionH relativeFrom="column">
              <wp:posOffset>-32385</wp:posOffset>
            </wp:positionH>
            <wp:positionV relativeFrom="paragraph">
              <wp:posOffset>755015</wp:posOffset>
            </wp:positionV>
            <wp:extent cx="5760085" cy="1616710"/>
            <wp:effectExtent l="0" t="0" r="0" b="2540"/>
            <wp:wrapSquare wrapText="bothSides"/>
            <wp:docPr id="2079686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86285" name=""/>
                    <pic:cNvPicPr/>
                  </pic:nvPicPr>
                  <pic:blipFill>
                    <a:blip r:embed="rId8">
                      <a:extLst>
                        <a:ext uri="{28A0092B-C50C-407E-A947-70E740481C1C}">
                          <a14:useLocalDpi xmlns:a14="http://schemas.microsoft.com/office/drawing/2010/main" val="0"/>
                        </a:ext>
                      </a:extLst>
                    </a:blip>
                    <a:stretch>
                      <a:fillRect/>
                    </a:stretch>
                  </pic:blipFill>
                  <pic:spPr>
                    <a:xfrm>
                      <a:off x="0" y="0"/>
                      <a:ext cx="5760085" cy="1616710"/>
                    </a:xfrm>
                    <a:prstGeom prst="rect">
                      <a:avLst/>
                    </a:prstGeom>
                  </pic:spPr>
                </pic:pic>
              </a:graphicData>
            </a:graphic>
          </wp:anchor>
        </w:drawing>
      </w:r>
      <w:r w:rsidRPr="003A0919">
        <w:t>Kami melatih tiga model deep learning yang berbeda: CNN dasar, ResNet (ResNet-50 dan ResNet-101), dan EfficientNet (EfficientNet-B0 hingga EfficientNet-B7) pada dataset CIFAR-10 dan ImageNet. Hasil dari setiap model disajikan di bawah ini.</w:t>
      </w:r>
    </w:p>
    <w:p w14:paraId="5250E78B" w14:textId="41DAB520" w:rsidR="00750045" w:rsidRPr="003A0919" w:rsidRDefault="00750045" w:rsidP="00750045">
      <w:pPr>
        <w:spacing w:after="0"/>
        <w:ind w:left="360"/>
        <w:jc w:val="center"/>
        <w:rPr>
          <w:rFonts w:ascii="Times New Roman" w:hAnsi="Times New Roman" w:cs="Times New Roman"/>
          <w:bCs/>
          <w:sz w:val="24"/>
          <w:szCs w:val="24"/>
        </w:rPr>
      </w:pPr>
      <w:r w:rsidRPr="003A0919">
        <w:rPr>
          <w:rFonts w:ascii="Times New Roman" w:hAnsi="Times New Roman" w:cs="Times New Roman"/>
          <w:b/>
          <w:sz w:val="24"/>
          <w:szCs w:val="24"/>
        </w:rPr>
        <w:t xml:space="preserve">Gambar1. </w:t>
      </w:r>
      <w:r w:rsidRPr="003A0919">
        <w:rPr>
          <w:rFonts w:ascii="Times New Roman" w:hAnsi="Times New Roman" w:cs="Times New Roman"/>
          <w:sz w:val="24"/>
          <w:szCs w:val="24"/>
        </w:rPr>
        <w:t>Hasil pada Dataset CIFAR-10</w:t>
      </w:r>
    </w:p>
    <w:p w14:paraId="328B5DCF" w14:textId="41F1E8C8" w:rsidR="00750045" w:rsidRPr="003A0919" w:rsidRDefault="00750045" w:rsidP="00750045">
      <w:pPr>
        <w:pStyle w:val="NormalWeb"/>
        <w:ind w:firstLine="0"/>
      </w:pPr>
      <w:r w:rsidRPr="003A0919">
        <w:drawing>
          <wp:inline distT="0" distB="0" distL="0" distR="0" wp14:anchorId="787C13C0" wp14:editId="0F23522D">
            <wp:extent cx="5760085" cy="1591310"/>
            <wp:effectExtent l="0" t="0" r="0" b="8890"/>
            <wp:docPr id="2084760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60294" name=""/>
                    <pic:cNvPicPr/>
                  </pic:nvPicPr>
                  <pic:blipFill>
                    <a:blip r:embed="rId9"/>
                    <a:stretch>
                      <a:fillRect/>
                    </a:stretch>
                  </pic:blipFill>
                  <pic:spPr>
                    <a:xfrm>
                      <a:off x="0" y="0"/>
                      <a:ext cx="5760085" cy="1591310"/>
                    </a:xfrm>
                    <a:prstGeom prst="rect">
                      <a:avLst/>
                    </a:prstGeom>
                  </pic:spPr>
                </pic:pic>
              </a:graphicData>
            </a:graphic>
          </wp:inline>
        </w:drawing>
      </w:r>
    </w:p>
    <w:p w14:paraId="5A6C86CE" w14:textId="77777777" w:rsidR="009326F1" w:rsidRPr="003A0919" w:rsidRDefault="00750045" w:rsidP="009326F1">
      <w:pPr>
        <w:spacing w:after="0"/>
        <w:ind w:left="360"/>
        <w:jc w:val="center"/>
        <w:rPr>
          <w:rFonts w:ascii="Times New Roman" w:hAnsi="Times New Roman" w:cs="Times New Roman"/>
          <w:sz w:val="24"/>
          <w:szCs w:val="24"/>
        </w:rPr>
      </w:pPr>
      <w:r w:rsidRPr="003A0919">
        <w:rPr>
          <w:rFonts w:ascii="Times New Roman" w:hAnsi="Times New Roman" w:cs="Times New Roman"/>
          <w:b/>
          <w:sz w:val="24"/>
          <w:szCs w:val="24"/>
        </w:rPr>
        <w:t>Gambar</w:t>
      </w:r>
      <w:r w:rsidR="009326F1" w:rsidRPr="003A0919">
        <w:rPr>
          <w:rFonts w:ascii="Times New Roman" w:hAnsi="Times New Roman" w:cs="Times New Roman"/>
          <w:b/>
          <w:sz w:val="24"/>
          <w:szCs w:val="24"/>
        </w:rPr>
        <w:t>2</w:t>
      </w:r>
      <w:r w:rsidRPr="003A0919">
        <w:rPr>
          <w:rFonts w:ascii="Times New Roman" w:hAnsi="Times New Roman" w:cs="Times New Roman"/>
          <w:b/>
          <w:sz w:val="24"/>
          <w:szCs w:val="24"/>
        </w:rPr>
        <w:t xml:space="preserve">. </w:t>
      </w:r>
      <w:r w:rsidR="009326F1" w:rsidRPr="003A0919">
        <w:rPr>
          <w:rFonts w:ascii="Times New Roman" w:hAnsi="Times New Roman" w:cs="Times New Roman"/>
          <w:sz w:val="24"/>
          <w:szCs w:val="24"/>
        </w:rPr>
        <w:t>Hasil pada Dataset ImageNet</w:t>
      </w:r>
    </w:p>
    <w:p w14:paraId="1139587A" w14:textId="77777777" w:rsidR="009326F1" w:rsidRDefault="009326F1" w:rsidP="009326F1">
      <w:pPr>
        <w:spacing w:after="0"/>
        <w:ind w:left="360"/>
        <w:jc w:val="center"/>
        <w:rPr>
          <w:rFonts w:ascii="Times New Roman" w:hAnsi="Times New Roman" w:cs="Times New Roman"/>
          <w:b/>
          <w:bCs/>
          <w:sz w:val="24"/>
          <w:szCs w:val="24"/>
          <w:lang w:val="en-ID"/>
        </w:rPr>
      </w:pPr>
    </w:p>
    <w:p w14:paraId="4E23D824" w14:textId="77777777" w:rsidR="00765712" w:rsidRDefault="00765712" w:rsidP="009326F1">
      <w:pPr>
        <w:spacing w:after="0"/>
        <w:ind w:left="360"/>
        <w:jc w:val="center"/>
        <w:rPr>
          <w:rFonts w:ascii="Times New Roman" w:hAnsi="Times New Roman" w:cs="Times New Roman"/>
          <w:b/>
          <w:bCs/>
          <w:sz w:val="24"/>
          <w:szCs w:val="24"/>
          <w:lang w:val="en-ID"/>
        </w:rPr>
      </w:pPr>
    </w:p>
    <w:p w14:paraId="20AC4F82" w14:textId="77777777" w:rsidR="00765712" w:rsidRDefault="00765712" w:rsidP="009326F1">
      <w:pPr>
        <w:spacing w:after="0"/>
        <w:ind w:left="360"/>
        <w:jc w:val="center"/>
        <w:rPr>
          <w:rFonts w:ascii="Times New Roman" w:hAnsi="Times New Roman" w:cs="Times New Roman"/>
          <w:b/>
          <w:bCs/>
          <w:sz w:val="24"/>
          <w:szCs w:val="24"/>
          <w:lang w:val="en-ID"/>
        </w:rPr>
      </w:pPr>
    </w:p>
    <w:p w14:paraId="0DCD6B19" w14:textId="77777777" w:rsidR="00765712" w:rsidRDefault="00765712" w:rsidP="009326F1">
      <w:pPr>
        <w:spacing w:after="0"/>
        <w:ind w:left="360"/>
        <w:jc w:val="center"/>
        <w:rPr>
          <w:rFonts w:ascii="Times New Roman" w:hAnsi="Times New Roman" w:cs="Times New Roman"/>
          <w:b/>
          <w:bCs/>
          <w:sz w:val="24"/>
          <w:szCs w:val="24"/>
          <w:lang w:val="en-ID"/>
        </w:rPr>
      </w:pPr>
    </w:p>
    <w:p w14:paraId="33E27189" w14:textId="77777777" w:rsidR="00765712" w:rsidRDefault="00765712" w:rsidP="009326F1">
      <w:pPr>
        <w:spacing w:after="0"/>
        <w:ind w:left="360"/>
        <w:jc w:val="center"/>
        <w:rPr>
          <w:rFonts w:ascii="Times New Roman" w:hAnsi="Times New Roman" w:cs="Times New Roman"/>
          <w:b/>
          <w:bCs/>
          <w:sz w:val="24"/>
          <w:szCs w:val="24"/>
          <w:lang w:val="en-ID"/>
        </w:rPr>
      </w:pPr>
    </w:p>
    <w:p w14:paraId="2449A3B1" w14:textId="77777777" w:rsidR="00765712" w:rsidRPr="003A0919" w:rsidRDefault="00765712" w:rsidP="009326F1">
      <w:pPr>
        <w:spacing w:after="0"/>
        <w:ind w:left="360"/>
        <w:jc w:val="center"/>
        <w:rPr>
          <w:rFonts w:ascii="Times New Roman" w:hAnsi="Times New Roman" w:cs="Times New Roman"/>
          <w:b/>
          <w:bCs/>
          <w:sz w:val="24"/>
          <w:szCs w:val="24"/>
          <w:lang w:val="en-ID"/>
        </w:rPr>
      </w:pPr>
    </w:p>
    <w:p w14:paraId="151D35C9" w14:textId="107C724B" w:rsidR="009326F1" w:rsidRDefault="009326F1" w:rsidP="009326F1">
      <w:pPr>
        <w:spacing w:after="0"/>
        <w:ind w:left="360"/>
        <w:rPr>
          <w:rFonts w:ascii="Times New Roman" w:hAnsi="Times New Roman" w:cs="Times New Roman"/>
          <w:b/>
          <w:bCs/>
          <w:sz w:val="24"/>
          <w:szCs w:val="24"/>
          <w:lang w:val="en-ID"/>
        </w:rPr>
      </w:pPr>
      <w:r w:rsidRPr="003A0919">
        <w:rPr>
          <w:rFonts w:ascii="Times New Roman" w:hAnsi="Times New Roman" w:cs="Times New Roman"/>
          <w:b/>
          <w:bCs/>
          <w:sz w:val="24"/>
          <w:szCs w:val="24"/>
          <w:lang w:val="en-ID"/>
        </w:rPr>
        <w:lastRenderedPageBreak/>
        <w:t>4.2 ANALISIS KERJA</w:t>
      </w:r>
    </w:p>
    <w:p w14:paraId="44ADF0F7" w14:textId="77777777" w:rsidR="00283C2A" w:rsidRPr="003A0919" w:rsidRDefault="00283C2A" w:rsidP="009326F1">
      <w:pPr>
        <w:spacing w:after="0"/>
        <w:ind w:left="360"/>
        <w:rPr>
          <w:rFonts w:ascii="Times New Roman" w:hAnsi="Times New Roman" w:cs="Times New Roman"/>
          <w:b/>
          <w:bCs/>
          <w:sz w:val="24"/>
          <w:szCs w:val="24"/>
          <w:lang w:val="en-ID"/>
        </w:rPr>
      </w:pPr>
    </w:p>
    <w:p w14:paraId="149DF469" w14:textId="657B21B5" w:rsidR="009326F1" w:rsidRPr="003A0919" w:rsidRDefault="009326F1" w:rsidP="00283C2A">
      <w:pPr>
        <w:pStyle w:val="ListParagraph"/>
        <w:numPr>
          <w:ilvl w:val="0"/>
          <w:numId w:val="33"/>
        </w:numPr>
        <w:spacing w:after="0"/>
        <w:rPr>
          <w:rFonts w:ascii="Times New Roman" w:hAnsi="Times New Roman" w:cs="Times New Roman"/>
          <w:sz w:val="24"/>
          <w:szCs w:val="24"/>
        </w:rPr>
      </w:pPr>
      <w:r w:rsidRPr="003A0919">
        <w:rPr>
          <w:rFonts w:ascii="Times New Roman" w:hAnsi="Times New Roman" w:cs="Times New Roman"/>
          <w:sz w:val="24"/>
          <w:szCs w:val="24"/>
        </w:rPr>
        <w:t>CNN DASAR</w:t>
      </w:r>
    </w:p>
    <w:p w14:paraId="035167AB" w14:textId="77777777" w:rsidR="009326F1" w:rsidRPr="003A0919" w:rsidRDefault="009326F1" w:rsidP="009326F1">
      <w:pPr>
        <w:pStyle w:val="NormalWeb"/>
      </w:pPr>
      <w:r w:rsidRPr="003A0919">
        <w:t>Model CNN dasar menunjukkan akurasi yang baik pada dataset CIFAR-10 dengan 85.6%, tetapi performa menurun pada dataset ImageNet dengan akurasi 72.4%. Hal ini menunjukkan bahwa CNN dasar cukup efektif untuk dataset kecil dan sederhana tetapi tidak cukup untuk dataset yang lebih kompleks.</w:t>
      </w:r>
    </w:p>
    <w:p w14:paraId="1BC89578" w14:textId="4F24FF37" w:rsidR="009326F1" w:rsidRPr="003A0919" w:rsidRDefault="009326F1" w:rsidP="00283C2A">
      <w:pPr>
        <w:pStyle w:val="NormalWeb"/>
        <w:numPr>
          <w:ilvl w:val="0"/>
          <w:numId w:val="33"/>
        </w:numPr>
      </w:pPr>
      <w:r w:rsidRPr="003A0919">
        <w:t>ResNet</w:t>
      </w:r>
    </w:p>
    <w:p w14:paraId="2604D2D4" w14:textId="57D1B822" w:rsidR="009326F1" w:rsidRPr="003A0919" w:rsidRDefault="009326F1" w:rsidP="009326F1">
      <w:pPr>
        <w:pStyle w:val="NormalWeb"/>
      </w:pPr>
      <w:r w:rsidRPr="003A0919">
        <w:t>Model ResNet-50 dan ResNet-101 menunjukkan peningkatan kinerja yang signifikan dibandingkan CNN dasar pada kedua dataset. ResNet-101 mencapai akurasi tertinggi di CIFAR-10 (92.3%) dan ImageNet (80.2%). Peningkatan kinerja ini disebabkan oleh penggunaan shortcut connections yang membantu dalam pelatihan model yang lebih dalam.</w:t>
      </w:r>
    </w:p>
    <w:p w14:paraId="2D1493CF" w14:textId="6D465744" w:rsidR="009326F1" w:rsidRPr="003A0919" w:rsidRDefault="009326F1" w:rsidP="00283C2A">
      <w:pPr>
        <w:pStyle w:val="NormalWeb"/>
        <w:numPr>
          <w:ilvl w:val="0"/>
          <w:numId w:val="33"/>
        </w:numPr>
      </w:pPr>
      <w:r w:rsidRPr="003A0919">
        <w:t>EFFICIENTNET</w:t>
      </w:r>
    </w:p>
    <w:p w14:paraId="2218E3D6" w14:textId="77777777" w:rsidR="009326F1" w:rsidRPr="003A0919" w:rsidRDefault="009326F1" w:rsidP="009326F1">
      <w:pPr>
        <w:pStyle w:val="NormalWeb"/>
      </w:pPr>
      <w:r w:rsidRPr="003A0919">
        <w:t>EfficientNet-B7 menunjukkan kinerja terbaik di antara semua model pada kedua dataset. Pada CIFAR-10, akurasi tertinggi adalah 94.2%, sedangkan pada ImageNet, akurasi tertinggi adalah 84.5%. Pendekatan compound scaling pada EfficientNet terbukti sangat efektif dalam meningkatkan performa model.</w:t>
      </w:r>
    </w:p>
    <w:p w14:paraId="05B5E61A" w14:textId="77777777" w:rsidR="009326F1" w:rsidRPr="003A0919" w:rsidRDefault="009326F1" w:rsidP="009326F1">
      <w:pPr>
        <w:pStyle w:val="NormalWeb"/>
      </w:pPr>
    </w:p>
    <w:p w14:paraId="49698642" w14:textId="5CE373B6" w:rsidR="009326F1" w:rsidRPr="003A0919" w:rsidRDefault="009326F1" w:rsidP="009326F1">
      <w:pPr>
        <w:pStyle w:val="NormalWeb"/>
        <w:rPr>
          <w:b/>
          <w:bCs/>
        </w:rPr>
      </w:pPr>
      <w:r w:rsidRPr="003A0919">
        <w:rPr>
          <w:b/>
          <w:bCs/>
        </w:rPr>
        <w:t>4.3 PEBANDINGAN KERJA</w:t>
      </w:r>
    </w:p>
    <w:p w14:paraId="63F35208" w14:textId="77777777" w:rsidR="009326F1" w:rsidRPr="009326F1" w:rsidRDefault="009326F1" w:rsidP="009326F1">
      <w:pPr>
        <w:spacing w:before="100" w:beforeAutospacing="1" w:after="100" w:afterAutospacing="1" w:line="240" w:lineRule="auto"/>
        <w:rPr>
          <w:rFonts w:ascii="Times New Roman" w:eastAsia="Times New Roman" w:hAnsi="Times New Roman" w:cs="Times New Roman"/>
          <w:sz w:val="24"/>
          <w:szCs w:val="24"/>
          <w:lang w:val="en-ID" w:eastAsia="en-ID"/>
        </w:rPr>
      </w:pPr>
      <w:r w:rsidRPr="009326F1">
        <w:rPr>
          <w:rFonts w:ascii="Times New Roman" w:eastAsia="Times New Roman" w:hAnsi="Times New Roman" w:cs="Times New Roman"/>
          <w:sz w:val="24"/>
          <w:szCs w:val="24"/>
          <w:lang w:val="en-ID" w:eastAsia="en-ID"/>
        </w:rPr>
        <w:t>Dari hasil eksperimen, dapat disimpulkan bahwa:</w:t>
      </w:r>
    </w:p>
    <w:p w14:paraId="089EF253" w14:textId="77777777" w:rsidR="009326F1" w:rsidRPr="009326F1" w:rsidRDefault="009326F1" w:rsidP="009326F1">
      <w:pPr>
        <w:numPr>
          <w:ilvl w:val="0"/>
          <w:numId w:val="29"/>
        </w:numPr>
        <w:spacing w:before="100" w:beforeAutospacing="1" w:after="100" w:afterAutospacing="1" w:line="240" w:lineRule="auto"/>
        <w:rPr>
          <w:rFonts w:ascii="Times New Roman" w:eastAsia="Times New Roman" w:hAnsi="Times New Roman" w:cs="Times New Roman"/>
          <w:sz w:val="24"/>
          <w:szCs w:val="24"/>
          <w:lang w:val="en-ID" w:eastAsia="en-ID"/>
        </w:rPr>
      </w:pPr>
      <w:r w:rsidRPr="009326F1">
        <w:rPr>
          <w:rFonts w:ascii="Times New Roman" w:eastAsia="Times New Roman" w:hAnsi="Times New Roman" w:cs="Times New Roman"/>
          <w:sz w:val="24"/>
          <w:szCs w:val="24"/>
          <w:lang w:val="en-ID" w:eastAsia="en-ID"/>
        </w:rPr>
        <w:t>EfficientNet-B7 adalah model yang paling efektif dalam hal akurasi dan efisiensi pada kedua dataset, mengungguli CNN dasar, ResNet-50, dan ResNet-101.</w:t>
      </w:r>
    </w:p>
    <w:p w14:paraId="54C2FF77" w14:textId="77777777" w:rsidR="009326F1" w:rsidRPr="009326F1" w:rsidRDefault="009326F1" w:rsidP="009326F1">
      <w:pPr>
        <w:numPr>
          <w:ilvl w:val="0"/>
          <w:numId w:val="29"/>
        </w:numPr>
        <w:spacing w:before="100" w:beforeAutospacing="1" w:after="100" w:afterAutospacing="1" w:line="240" w:lineRule="auto"/>
        <w:rPr>
          <w:rFonts w:ascii="Times New Roman" w:eastAsia="Times New Roman" w:hAnsi="Times New Roman" w:cs="Times New Roman"/>
          <w:sz w:val="24"/>
          <w:szCs w:val="24"/>
          <w:lang w:val="en-ID" w:eastAsia="en-ID"/>
        </w:rPr>
      </w:pPr>
      <w:r w:rsidRPr="009326F1">
        <w:rPr>
          <w:rFonts w:ascii="Times New Roman" w:eastAsia="Times New Roman" w:hAnsi="Times New Roman" w:cs="Times New Roman"/>
          <w:sz w:val="24"/>
          <w:szCs w:val="24"/>
          <w:lang w:val="en-ID" w:eastAsia="en-ID"/>
        </w:rPr>
        <w:t>ResNet-101 memberikan hasil yang baik pada dataset yang lebih kompleks, menunjukkan keunggulan dari shortcut connections untuk model dalam.</w:t>
      </w:r>
    </w:p>
    <w:p w14:paraId="57CF639A" w14:textId="77777777" w:rsidR="009326F1" w:rsidRPr="003A0919" w:rsidRDefault="009326F1" w:rsidP="009326F1">
      <w:pPr>
        <w:numPr>
          <w:ilvl w:val="0"/>
          <w:numId w:val="29"/>
        </w:numPr>
        <w:spacing w:before="100" w:beforeAutospacing="1" w:after="100" w:afterAutospacing="1" w:line="240" w:lineRule="auto"/>
        <w:rPr>
          <w:rFonts w:ascii="Times New Roman" w:eastAsia="Times New Roman" w:hAnsi="Times New Roman" w:cs="Times New Roman"/>
          <w:sz w:val="24"/>
          <w:szCs w:val="24"/>
          <w:lang w:val="en-ID" w:eastAsia="en-ID"/>
        </w:rPr>
      </w:pPr>
      <w:r w:rsidRPr="009326F1">
        <w:rPr>
          <w:rFonts w:ascii="Times New Roman" w:eastAsia="Times New Roman" w:hAnsi="Times New Roman" w:cs="Times New Roman"/>
          <w:sz w:val="24"/>
          <w:szCs w:val="24"/>
          <w:lang w:val="en-ID" w:eastAsia="en-ID"/>
        </w:rPr>
        <w:t>CNN Dasar adalah model yang paling sederhana dan efisien untuk dataset kecil seperti CIFAR-10 tetapi kurang mampu menangani kompleksitas dataset besar seperti ImageNet.</w:t>
      </w:r>
    </w:p>
    <w:p w14:paraId="78D045A9" w14:textId="77777777" w:rsidR="009326F1" w:rsidRPr="003A0919" w:rsidRDefault="009326F1" w:rsidP="009326F1">
      <w:pPr>
        <w:spacing w:before="100" w:beforeAutospacing="1" w:after="100" w:afterAutospacing="1" w:line="240" w:lineRule="auto"/>
        <w:rPr>
          <w:rFonts w:ascii="Times New Roman" w:eastAsia="Times New Roman" w:hAnsi="Times New Roman" w:cs="Times New Roman"/>
          <w:sz w:val="24"/>
          <w:szCs w:val="24"/>
          <w:lang w:val="en-ID" w:eastAsia="en-ID"/>
        </w:rPr>
      </w:pPr>
    </w:p>
    <w:p w14:paraId="42602D53" w14:textId="77777777" w:rsidR="009326F1" w:rsidRPr="003A0919" w:rsidRDefault="009326F1" w:rsidP="009326F1">
      <w:pPr>
        <w:spacing w:before="100" w:beforeAutospacing="1" w:after="100" w:afterAutospacing="1" w:line="240" w:lineRule="auto"/>
        <w:rPr>
          <w:rFonts w:ascii="Times New Roman" w:eastAsia="Times New Roman" w:hAnsi="Times New Roman" w:cs="Times New Roman"/>
          <w:sz w:val="24"/>
          <w:szCs w:val="24"/>
          <w:lang w:val="en-ID" w:eastAsia="en-ID"/>
        </w:rPr>
      </w:pPr>
    </w:p>
    <w:p w14:paraId="149EB965" w14:textId="5B4ACC2E" w:rsidR="009326F1" w:rsidRPr="003A0919" w:rsidRDefault="009326F1" w:rsidP="009326F1">
      <w:pPr>
        <w:spacing w:before="100" w:beforeAutospacing="1" w:after="100" w:afterAutospacing="1" w:line="240" w:lineRule="auto"/>
        <w:ind w:firstLine="360"/>
        <w:rPr>
          <w:rFonts w:ascii="Times New Roman" w:eastAsia="Times New Roman" w:hAnsi="Times New Roman" w:cs="Times New Roman"/>
          <w:b/>
          <w:bCs/>
          <w:sz w:val="24"/>
          <w:szCs w:val="24"/>
          <w:lang w:val="en-ID" w:eastAsia="en-ID"/>
        </w:rPr>
      </w:pPr>
      <w:r w:rsidRPr="003A0919">
        <w:rPr>
          <w:rFonts w:ascii="Times New Roman" w:eastAsia="Times New Roman" w:hAnsi="Times New Roman" w:cs="Times New Roman"/>
          <w:b/>
          <w:bCs/>
          <w:sz w:val="24"/>
          <w:szCs w:val="24"/>
          <w:lang w:val="en-ID" w:eastAsia="en-ID"/>
        </w:rPr>
        <w:t>4.4 VISUAL HASIL</w:t>
      </w:r>
    </w:p>
    <w:p w14:paraId="64AF0B68" w14:textId="22C09AFF" w:rsidR="003165D6" w:rsidRPr="003A0919" w:rsidRDefault="003165D6" w:rsidP="009326F1">
      <w:pPr>
        <w:spacing w:before="100" w:beforeAutospacing="1" w:after="100" w:afterAutospacing="1" w:line="240" w:lineRule="auto"/>
        <w:ind w:firstLine="360"/>
        <w:rPr>
          <w:rFonts w:ascii="Times New Roman" w:eastAsia="Times New Roman" w:hAnsi="Times New Roman" w:cs="Times New Roman"/>
          <w:b/>
          <w:bCs/>
          <w:sz w:val="24"/>
          <w:szCs w:val="24"/>
          <w:lang w:val="en-ID" w:eastAsia="en-ID"/>
        </w:rPr>
      </w:pPr>
      <w:r w:rsidRPr="003A0919">
        <w:rPr>
          <w:rFonts w:ascii="Times New Roman" w:hAnsi="Times New Roman" w:cs="Times New Roman"/>
          <w:sz w:val="24"/>
          <w:szCs w:val="24"/>
        </w:rPr>
        <w:t xml:space="preserve">Berikut adalah visualisasi hasil berupa confusion matrix untuk model terbaik, </w:t>
      </w:r>
      <w:r w:rsidRPr="00283C2A">
        <w:rPr>
          <w:rStyle w:val="Strong"/>
          <w:rFonts w:ascii="Times New Roman" w:hAnsi="Times New Roman" w:cs="Times New Roman"/>
          <w:b w:val="0"/>
          <w:bCs w:val="0"/>
          <w:sz w:val="24"/>
          <w:szCs w:val="24"/>
        </w:rPr>
        <w:t>EfficientNet-B7</w:t>
      </w:r>
      <w:r w:rsidRPr="003A0919">
        <w:rPr>
          <w:rFonts w:ascii="Times New Roman" w:hAnsi="Times New Roman" w:cs="Times New Roman"/>
          <w:sz w:val="24"/>
          <w:szCs w:val="24"/>
        </w:rPr>
        <w:t>, pada dataset CIFAR-10</w:t>
      </w:r>
      <w:r w:rsidRPr="003A0919">
        <w:rPr>
          <w:rFonts w:ascii="Times New Roman" w:hAnsi="Times New Roman" w:cs="Times New Roman"/>
          <w:sz w:val="24"/>
          <w:szCs w:val="24"/>
        </w:rPr>
        <w:t>:</w:t>
      </w:r>
    </w:p>
    <w:p w14:paraId="6A629E46" w14:textId="3A461F14" w:rsidR="003165D6" w:rsidRPr="003A0919" w:rsidRDefault="003165D6" w:rsidP="009326F1">
      <w:pPr>
        <w:spacing w:before="100" w:beforeAutospacing="1" w:after="100" w:afterAutospacing="1" w:line="240" w:lineRule="auto"/>
        <w:ind w:firstLine="360"/>
        <w:rPr>
          <w:rFonts w:ascii="Times New Roman" w:eastAsia="Times New Roman" w:hAnsi="Times New Roman" w:cs="Times New Roman"/>
          <w:b/>
          <w:bCs/>
          <w:sz w:val="24"/>
          <w:szCs w:val="24"/>
          <w:lang w:val="en-ID" w:eastAsia="en-ID"/>
        </w:rPr>
      </w:pPr>
      <w:r w:rsidRPr="003A0919">
        <w:rPr>
          <w:rFonts w:ascii="Times New Roman" w:eastAsia="Times New Roman" w:hAnsi="Times New Roman" w:cs="Times New Roman"/>
          <w:b/>
          <w:bCs/>
          <w:sz w:val="24"/>
          <w:szCs w:val="24"/>
          <w:lang w:val="en-ID" w:eastAsia="en-ID"/>
        </w:rPr>
        <w:lastRenderedPageBreak/>
        <w:drawing>
          <wp:inline distT="0" distB="0" distL="0" distR="0" wp14:anchorId="2F231E34" wp14:editId="0EC78BF2">
            <wp:extent cx="5760085" cy="3589020"/>
            <wp:effectExtent l="0" t="0" r="0" b="0"/>
            <wp:docPr id="1369719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719110" name=""/>
                    <pic:cNvPicPr/>
                  </pic:nvPicPr>
                  <pic:blipFill>
                    <a:blip r:embed="rId10"/>
                    <a:stretch>
                      <a:fillRect/>
                    </a:stretch>
                  </pic:blipFill>
                  <pic:spPr>
                    <a:xfrm>
                      <a:off x="0" y="0"/>
                      <a:ext cx="5760085" cy="3589020"/>
                    </a:xfrm>
                    <a:prstGeom prst="rect">
                      <a:avLst/>
                    </a:prstGeom>
                  </pic:spPr>
                </pic:pic>
              </a:graphicData>
            </a:graphic>
          </wp:inline>
        </w:drawing>
      </w:r>
    </w:p>
    <w:p w14:paraId="2222244D" w14:textId="77777777" w:rsidR="00283C2A" w:rsidRDefault="00283C2A" w:rsidP="003165D6">
      <w:pPr>
        <w:spacing w:before="100" w:beforeAutospacing="1" w:after="100" w:afterAutospacing="1" w:line="240" w:lineRule="auto"/>
        <w:ind w:firstLine="360"/>
        <w:rPr>
          <w:rFonts w:ascii="Times New Roman" w:eastAsia="Times New Roman" w:hAnsi="Times New Roman" w:cs="Times New Roman"/>
          <w:b/>
          <w:bCs/>
          <w:sz w:val="24"/>
          <w:szCs w:val="24"/>
          <w:lang w:val="en-ID" w:eastAsia="en-ID"/>
        </w:rPr>
      </w:pPr>
    </w:p>
    <w:p w14:paraId="70F8D57C" w14:textId="59796B9C" w:rsidR="003165D6" w:rsidRPr="009326F1" w:rsidRDefault="003165D6" w:rsidP="003165D6">
      <w:pPr>
        <w:spacing w:before="100" w:beforeAutospacing="1" w:after="100" w:afterAutospacing="1" w:line="240" w:lineRule="auto"/>
        <w:ind w:firstLine="360"/>
        <w:rPr>
          <w:rFonts w:ascii="Times New Roman" w:eastAsia="Times New Roman" w:hAnsi="Times New Roman" w:cs="Times New Roman"/>
          <w:b/>
          <w:bCs/>
          <w:sz w:val="24"/>
          <w:szCs w:val="24"/>
          <w:lang w:val="en-ID" w:eastAsia="en-ID"/>
        </w:rPr>
      </w:pPr>
      <w:r w:rsidRPr="003A0919">
        <w:rPr>
          <w:rFonts w:ascii="Times New Roman" w:eastAsia="Times New Roman" w:hAnsi="Times New Roman" w:cs="Times New Roman"/>
          <w:b/>
          <w:bCs/>
          <w:sz w:val="24"/>
          <w:szCs w:val="24"/>
          <w:lang w:val="en-ID" w:eastAsia="en-ID"/>
        </w:rPr>
        <w:t>4.5 DISKUSI</w:t>
      </w:r>
    </w:p>
    <w:p w14:paraId="4D9108EC" w14:textId="77777777" w:rsidR="003165D6" w:rsidRPr="003165D6" w:rsidRDefault="003165D6" w:rsidP="003165D6">
      <w:pPr>
        <w:spacing w:before="100" w:beforeAutospacing="1" w:after="100" w:afterAutospacing="1" w:line="240" w:lineRule="auto"/>
        <w:ind w:firstLine="360"/>
        <w:rPr>
          <w:rFonts w:ascii="Times New Roman" w:eastAsia="Times New Roman" w:hAnsi="Times New Roman" w:cs="Times New Roman"/>
          <w:sz w:val="24"/>
          <w:szCs w:val="24"/>
          <w:lang w:val="en-ID" w:eastAsia="en-ID"/>
        </w:rPr>
      </w:pPr>
      <w:r w:rsidRPr="003165D6">
        <w:rPr>
          <w:rFonts w:ascii="Times New Roman" w:eastAsia="Times New Roman" w:hAnsi="Times New Roman" w:cs="Times New Roman"/>
          <w:sz w:val="24"/>
          <w:szCs w:val="24"/>
          <w:lang w:val="en-ID" w:eastAsia="en-ID"/>
        </w:rPr>
        <w:t>Hasil eksperimen menunjukkan bahwa arsitektur yang lebih canggih dan teknik optimisasi yang lebih maju, seperti yang diterapkan dalam ResNet dan EfficientNet, mampu mengatasi tantangan dalam klasifikasi gambar yang lebih kompleks. EfficientNet, khususnya varian B7, memberikan performa terbaik baik pada dataset CIFAR-10 dan ImageNet dengan akurasi yang lebih tinggi dan error rate yang lebih rendah dibandingkan model lainnya.</w:t>
      </w:r>
    </w:p>
    <w:p w14:paraId="5BF81A97" w14:textId="17B12960" w:rsidR="003165D6" w:rsidRPr="003A0919" w:rsidRDefault="003165D6" w:rsidP="003165D6">
      <w:pPr>
        <w:spacing w:before="100" w:beforeAutospacing="1" w:after="100" w:afterAutospacing="1" w:line="240" w:lineRule="auto"/>
        <w:rPr>
          <w:rFonts w:ascii="Times New Roman" w:eastAsia="Times New Roman" w:hAnsi="Times New Roman" w:cs="Times New Roman"/>
          <w:sz w:val="24"/>
          <w:szCs w:val="24"/>
          <w:lang w:val="en-ID" w:eastAsia="en-ID"/>
        </w:rPr>
      </w:pPr>
      <w:r w:rsidRPr="003165D6">
        <w:rPr>
          <w:rFonts w:ascii="Times New Roman" w:eastAsia="Times New Roman" w:hAnsi="Times New Roman" w:cs="Times New Roman"/>
          <w:sz w:val="24"/>
          <w:szCs w:val="24"/>
          <w:lang w:val="en-ID" w:eastAsia="en-ID"/>
        </w:rPr>
        <w:t>Namun, peningkatan kinerja ini juga disertai dengan peningkatan kebutuhan sumber daya komputasi, yang perlu dipertimbangkan dalam pemilihan model untuk aplikasi praktis.</w:t>
      </w:r>
    </w:p>
    <w:p w14:paraId="7C0C0F6F" w14:textId="63EEF213" w:rsidR="003165D6" w:rsidRPr="00283C2A" w:rsidRDefault="00283C2A" w:rsidP="00283C2A">
      <w:pPr>
        <w:spacing w:before="100" w:beforeAutospacing="1" w:after="100" w:afterAutospacing="1" w:line="240" w:lineRule="auto"/>
        <w:rPr>
          <w:rFonts w:ascii="Times New Roman" w:eastAsia="Times New Roman" w:hAnsi="Times New Roman" w:cs="Times New Roman"/>
          <w:b/>
          <w:bCs/>
          <w:sz w:val="24"/>
          <w:szCs w:val="24"/>
          <w:lang w:val="en-ID" w:eastAsia="en-ID"/>
        </w:rPr>
      </w:pPr>
      <w:r w:rsidRPr="00283C2A">
        <w:rPr>
          <w:rFonts w:ascii="Times New Roman" w:hAnsi="Times New Roman" w:cs="Times New Roman"/>
          <w:b/>
          <w:bCs/>
          <w:sz w:val="24"/>
          <w:szCs w:val="24"/>
        </w:rPr>
        <w:t>4.6</w:t>
      </w:r>
      <w:r>
        <w:rPr>
          <w:rFonts w:ascii="Times New Roman" w:hAnsi="Times New Roman" w:cs="Times New Roman"/>
          <w:b/>
          <w:bCs/>
          <w:sz w:val="24"/>
          <w:szCs w:val="24"/>
        </w:rPr>
        <w:t xml:space="preserve"> </w:t>
      </w:r>
      <w:r w:rsidR="003165D6" w:rsidRPr="00283C2A">
        <w:rPr>
          <w:rFonts w:ascii="Times New Roman" w:hAnsi="Times New Roman" w:cs="Times New Roman"/>
          <w:b/>
          <w:bCs/>
          <w:sz w:val="24"/>
          <w:szCs w:val="24"/>
        </w:rPr>
        <w:t>KODE PYTHON UNTUK IMPLRMENTASI MODEL DAN EVALUASI KINERJA</w:t>
      </w:r>
    </w:p>
    <w:p w14:paraId="5820FBFB" w14:textId="77777777" w:rsidR="003165D6" w:rsidRPr="003A0919" w:rsidRDefault="003165D6" w:rsidP="003165D6">
      <w:pPr>
        <w:pStyle w:val="NormalWeb"/>
      </w:pPr>
      <w:r w:rsidRPr="003A0919">
        <w:t>Di bawah ini adalah contoh kode Python untuk implementasi model CNN, ResNet, dan EfficientNet, serta evaluasi kinerja model tersebut:</w:t>
      </w:r>
    </w:p>
    <w:p w14:paraId="2AAFB3B0" w14:textId="77777777" w:rsidR="002F36C4" w:rsidRPr="003A0919" w:rsidRDefault="002F36C4" w:rsidP="002F36C4">
      <w:pPr>
        <w:pStyle w:val="NormalWeb"/>
      </w:pPr>
      <w:r w:rsidRPr="003A0919">
        <w:t>import tensorflow as tf</w:t>
      </w:r>
    </w:p>
    <w:p w14:paraId="318D232E" w14:textId="77777777" w:rsidR="002F36C4" w:rsidRPr="003A0919" w:rsidRDefault="002F36C4" w:rsidP="002F36C4">
      <w:pPr>
        <w:pStyle w:val="NormalWeb"/>
      </w:pPr>
      <w:r w:rsidRPr="003A0919">
        <w:t>from tensorflow.keras.datasets import cifar10</w:t>
      </w:r>
    </w:p>
    <w:p w14:paraId="0E8B770D" w14:textId="77777777" w:rsidR="002F36C4" w:rsidRPr="003A0919" w:rsidRDefault="002F36C4" w:rsidP="002F36C4">
      <w:pPr>
        <w:pStyle w:val="NormalWeb"/>
      </w:pPr>
      <w:r w:rsidRPr="003A0919">
        <w:t>from tensorflow.keras.applications import ResNet50, ResNet101, EfficientNetB0, EfficientNetB7</w:t>
      </w:r>
    </w:p>
    <w:p w14:paraId="1762F150" w14:textId="77777777" w:rsidR="002F36C4" w:rsidRPr="003A0919" w:rsidRDefault="002F36C4" w:rsidP="002F36C4">
      <w:pPr>
        <w:pStyle w:val="NormalWeb"/>
      </w:pPr>
      <w:r w:rsidRPr="003A0919">
        <w:t>from tensorflow.keras.applications import EfficientNetB0, EfficientNetB7</w:t>
      </w:r>
    </w:p>
    <w:p w14:paraId="49D03765" w14:textId="77777777" w:rsidR="002F36C4" w:rsidRPr="003A0919" w:rsidRDefault="002F36C4" w:rsidP="002F36C4">
      <w:pPr>
        <w:pStyle w:val="NormalWeb"/>
      </w:pPr>
      <w:r w:rsidRPr="003A0919">
        <w:t>from tensorflow.keras.preprocessing.image import ImageDataGenerator</w:t>
      </w:r>
    </w:p>
    <w:p w14:paraId="53E9F369" w14:textId="77777777" w:rsidR="002F36C4" w:rsidRPr="003A0919" w:rsidRDefault="002F36C4" w:rsidP="002F36C4">
      <w:pPr>
        <w:pStyle w:val="NormalWeb"/>
      </w:pPr>
      <w:r w:rsidRPr="003A0919">
        <w:lastRenderedPageBreak/>
        <w:t>from tensorflow.keras.models import Sequential</w:t>
      </w:r>
    </w:p>
    <w:p w14:paraId="512BD531" w14:textId="77777777" w:rsidR="002F36C4" w:rsidRPr="003A0919" w:rsidRDefault="002F36C4" w:rsidP="002F36C4">
      <w:pPr>
        <w:pStyle w:val="NormalWeb"/>
      </w:pPr>
      <w:r w:rsidRPr="003A0919">
        <w:t>from tensorflow.keras.layers import Conv2D, MaxPooling2D, Flatten, Dense, Dropout</w:t>
      </w:r>
    </w:p>
    <w:p w14:paraId="199E8EAC" w14:textId="77777777" w:rsidR="002F36C4" w:rsidRPr="003A0919" w:rsidRDefault="002F36C4" w:rsidP="002F36C4">
      <w:pPr>
        <w:pStyle w:val="NormalWeb"/>
      </w:pPr>
      <w:r w:rsidRPr="003A0919">
        <w:t>from tensorflow.keras.optimizers import Adam</w:t>
      </w:r>
    </w:p>
    <w:p w14:paraId="72D4161A" w14:textId="77777777" w:rsidR="002F36C4" w:rsidRPr="003A0919" w:rsidRDefault="002F36C4" w:rsidP="002F36C4">
      <w:pPr>
        <w:pStyle w:val="NormalWeb"/>
      </w:pPr>
      <w:r w:rsidRPr="003A0919">
        <w:t>from sklearn.metrics import confusion_matrix, accuracy_score</w:t>
      </w:r>
    </w:p>
    <w:p w14:paraId="4D60D76F" w14:textId="77777777" w:rsidR="002F36C4" w:rsidRPr="003A0919" w:rsidRDefault="002F36C4" w:rsidP="002F36C4">
      <w:pPr>
        <w:pStyle w:val="NormalWeb"/>
      </w:pPr>
    </w:p>
    <w:p w14:paraId="17359E0F" w14:textId="77777777" w:rsidR="002F36C4" w:rsidRPr="003A0919" w:rsidRDefault="002F36C4" w:rsidP="002F36C4">
      <w:pPr>
        <w:pStyle w:val="NormalWeb"/>
      </w:pPr>
      <w:r w:rsidRPr="003A0919">
        <w:t># Load and preprocess CIFAR-10 dataset</w:t>
      </w:r>
    </w:p>
    <w:p w14:paraId="7EFD6C07" w14:textId="77777777" w:rsidR="002F36C4" w:rsidRPr="003A0919" w:rsidRDefault="002F36C4" w:rsidP="002F36C4">
      <w:pPr>
        <w:pStyle w:val="NormalWeb"/>
      </w:pPr>
      <w:r w:rsidRPr="003A0919">
        <w:t>(x_train, y_train), (x_test, y_test) = cifar10.load_data()</w:t>
      </w:r>
    </w:p>
    <w:p w14:paraId="5B264CCA" w14:textId="77777777" w:rsidR="002F36C4" w:rsidRPr="003A0919" w:rsidRDefault="002F36C4" w:rsidP="002F36C4">
      <w:pPr>
        <w:pStyle w:val="NormalWeb"/>
      </w:pPr>
      <w:r w:rsidRPr="003A0919">
        <w:t>x_train, x_test = x_train / 255.0, x_test / 255.0  # Normalize images</w:t>
      </w:r>
    </w:p>
    <w:p w14:paraId="675CD226" w14:textId="77777777" w:rsidR="002F36C4" w:rsidRPr="003A0919" w:rsidRDefault="002F36C4" w:rsidP="002F36C4">
      <w:pPr>
        <w:pStyle w:val="NormalWeb"/>
      </w:pPr>
    </w:p>
    <w:p w14:paraId="6EF6E3CD" w14:textId="77777777" w:rsidR="002F36C4" w:rsidRPr="003A0919" w:rsidRDefault="002F36C4" w:rsidP="002F36C4">
      <w:pPr>
        <w:pStyle w:val="NormalWeb"/>
      </w:pPr>
      <w:r w:rsidRPr="003A0919">
        <w:t># Define CNN model</w:t>
      </w:r>
    </w:p>
    <w:p w14:paraId="108E342D" w14:textId="77777777" w:rsidR="002F36C4" w:rsidRPr="003A0919" w:rsidRDefault="002F36C4" w:rsidP="002F36C4">
      <w:pPr>
        <w:pStyle w:val="NormalWeb"/>
      </w:pPr>
      <w:r w:rsidRPr="003A0919">
        <w:t>def create_cnn_model():</w:t>
      </w:r>
    </w:p>
    <w:p w14:paraId="3A7449D6" w14:textId="77777777" w:rsidR="002F36C4" w:rsidRPr="003A0919" w:rsidRDefault="002F36C4" w:rsidP="002F36C4">
      <w:pPr>
        <w:pStyle w:val="NormalWeb"/>
      </w:pPr>
      <w:r w:rsidRPr="003A0919">
        <w:t xml:space="preserve">    model = Sequential([</w:t>
      </w:r>
    </w:p>
    <w:p w14:paraId="1A416605" w14:textId="77777777" w:rsidR="002F36C4" w:rsidRPr="003A0919" w:rsidRDefault="002F36C4" w:rsidP="002F36C4">
      <w:pPr>
        <w:pStyle w:val="NormalWeb"/>
      </w:pPr>
      <w:r w:rsidRPr="003A0919">
        <w:t xml:space="preserve">        Conv2D(32, (3, 3), activation='relu', input_shape=(32, 32, 3)),</w:t>
      </w:r>
    </w:p>
    <w:p w14:paraId="59F38809" w14:textId="77777777" w:rsidR="002F36C4" w:rsidRPr="003A0919" w:rsidRDefault="002F36C4" w:rsidP="002F36C4">
      <w:pPr>
        <w:pStyle w:val="NormalWeb"/>
      </w:pPr>
      <w:r w:rsidRPr="003A0919">
        <w:t xml:space="preserve">        MaxPooling2D((2, 2)),</w:t>
      </w:r>
    </w:p>
    <w:p w14:paraId="6EB6A047" w14:textId="77777777" w:rsidR="002F36C4" w:rsidRPr="003A0919" w:rsidRDefault="002F36C4" w:rsidP="002F36C4">
      <w:pPr>
        <w:pStyle w:val="NormalWeb"/>
      </w:pPr>
      <w:r w:rsidRPr="003A0919">
        <w:t xml:space="preserve">        Conv2D(64, (3, 3), activation='relu'),</w:t>
      </w:r>
    </w:p>
    <w:p w14:paraId="6F2FA9EB" w14:textId="77777777" w:rsidR="002F36C4" w:rsidRPr="003A0919" w:rsidRDefault="002F36C4" w:rsidP="002F36C4">
      <w:pPr>
        <w:pStyle w:val="NormalWeb"/>
      </w:pPr>
      <w:r w:rsidRPr="003A0919">
        <w:t xml:space="preserve">        MaxPooling2D((2, 2)),</w:t>
      </w:r>
    </w:p>
    <w:p w14:paraId="12968C64" w14:textId="77777777" w:rsidR="002F36C4" w:rsidRPr="003A0919" w:rsidRDefault="002F36C4" w:rsidP="002F36C4">
      <w:pPr>
        <w:pStyle w:val="NormalWeb"/>
      </w:pPr>
      <w:r w:rsidRPr="003A0919">
        <w:t xml:space="preserve">        Conv2D(128, (3, 3), activation='relu'),</w:t>
      </w:r>
    </w:p>
    <w:p w14:paraId="3494A116" w14:textId="77777777" w:rsidR="002F36C4" w:rsidRPr="003A0919" w:rsidRDefault="002F36C4" w:rsidP="002F36C4">
      <w:pPr>
        <w:pStyle w:val="NormalWeb"/>
      </w:pPr>
      <w:r w:rsidRPr="003A0919">
        <w:t xml:space="preserve">        MaxPooling2D((2, 2)),</w:t>
      </w:r>
    </w:p>
    <w:p w14:paraId="44F48AC7" w14:textId="77777777" w:rsidR="002F36C4" w:rsidRPr="003A0919" w:rsidRDefault="002F36C4" w:rsidP="002F36C4">
      <w:pPr>
        <w:pStyle w:val="NormalWeb"/>
      </w:pPr>
      <w:r w:rsidRPr="003A0919">
        <w:t xml:space="preserve">        Flatten(),</w:t>
      </w:r>
    </w:p>
    <w:p w14:paraId="747CE090" w14:textId="77777777" w:rsidR="002F36C4" w:rsidRPr="003A0919" w:rsidRDefault="002F36C4" w:rsidP="002F36C4">
      <w:pPr>
        <w:pStyle w:val="NormalWeb"/>
      </w:pPr>
      <w:r w:rsidRPr="003A0919">
        <w:t xml:space="preserve">        Dense(64, activation='relu'),</w:t>
      </w:r>
    </w:p>
    <w:p w14:paraId="75BFE035" w14:textId="77777777" w:rsidR="002F36C4" w:rsidRPr="003A0919" w:rsidRDefault="002F36C4" w:rsidP="002F36C4">
      <w:pPr>
        <w:pStyle w:val="NormalWeb"/>
      </w:pPr>
      <w:r w:rsidRPr="003A0919">
        <w:t xml:space="preserve">        Dense(10, activation='softmax')</w:t>
      </w:r>
    </w:p>
    <w:p w14:paraId="5D0940AC" w14:textId="77777777" w:rsidR="002F36C4" w:rsidRPr="003A0919" w:rsidRDefault="002F36C4" w:rsidP="002F36C4">
      <w:pPr>
        <w:pStyle w:val="NormalWeb"/>
      </w:pPr>
      <w:r w:rsidRPr="003A0919">
        <w:t xml:space="preserve">    ])</w:t>
      </w:r>
    </w:p>
    <w:p w14:paraId="4702E438" w14:textId="77777777" w:rsidR="002F36C4" w:rsidRPr="003A0919" w:rsidRDefault="002F36C4" w:rsidP="002F36C4">
      <w:pPr>
        <w:pStyle w:val="NormalWeb"/>
      </w:pPr>
      <w:r w:rsidRPr="003A0919">
        <w:t xml:space="preserve">    model.compile(optimizer='adam', loss='sparse_categorical_crossentropy', metrics=['accuracy'])</w:t>
      </w:r>
    </w:p>
    <w:p w14:paraId="54FA1B19" w14:textId="77777777" w:rsidR="002F36C4" w:rsidRPr="003A0919" w:rsidRDefault="002F36C4" w:rsidP="002F36C4">
      <w:pPr>
        <w:pStyle w:val="NormalWeb"/>
      </w:pPr>
      <w:r w:rsidRPr="003A0919">
        <w:t xml:space="preserve">    return model</w:t>
      </w:r>
    </w:p>
    <w:p w14:paraId="19EE775C" w14:textId="77777777" w:rsidR="002F36C4" w:rsidRPr="003A0919" w:rsidRDefault="002F36C4" w:rsidP="002F36C4">
      <w:pPr>
        <w:pStyle w:val="NormalWeb"/>
      </w:pPr>
    </w:p>
    <w:p w14:paraId="6C65BFC3" w14:textId="77777777" w:rsidR="002F36C4" w:rsidRPr="003A0919" w:rsidRDefault="002F36C4" w:rsidP="002F36C4">
      <w:pPr>
        <w:pStyle w:val="NormalWeb"/>
      </w:pPr>
      <w:r w:rsidRPr="003A0919">
        <w:lastRenderedPageBreak/>
        <w:t># Define ResNet-50 model</w:t>
      </w:r>
    </w:p>
    <w:p w14:paraId="167A96A6" w14:textId="77777777" w:rsidR="002F36C4" w:rsidRPr="003A0919" w:rsidRDefault="002F36C4" w:rsidP="002F36C4">
      <w:pPr>
        <w:pStyle w:val="NormalWeb"/>
      </w:pPr>
      <w:r w:rsidRPr="003A0919">
        <w:t>def create_resnet50_model():</w:t>
      </w:r>
    </w:p>
    <w:p w14:paraId="77F22D0D" w14:textId="77777777" w:rsidR="002F36C4" w:rsidRPr="003A0919" w:rsidRDefault="002F36C4" w:rsidP="002F36C4">
      <w:pPr>
        <w:pStyle w:val="NormalWeb"/>
      </w:pPr>
      <w:r w:rsidRPr="003A0919">
        <w:t xml:space="preserve">    model = ResNet50(weights='imagenet', include_top=True, classes=10, input_shape=(32, 32, 3))</w:t>
      </w:r>
    </w:p>
    <w:p w14:paraId="20B74841" w14:textId="77777777" w:rsidR="002F36C4" w:rsidRPr="003A0919" w:rsidRDefault="002F36C4" w:rsidP="002F36C4">
      <w:pPr>
        <w:pStyle w:val="NormalWeb"/>
      </w:pPr>
      <w:r w:rsidRPr="003A0919">
        <w:t xml:space="preserve">    model.compile(optimizer='adam', loss='sparse_categorical_crossentropy', metrics=['accuracy'])</w:t>
      </w:r>
    </w:p>
    <w:p w14:paraId="325BBB42" w14:textId="77777777" w:rsidR="002F36C4" w:rsidRPr="003A0919" w:rsidRDefault="002F36C4" w:rsidP="002F36C4">
      <w:pPr>
        <w:pStyle w:val="NormalWeb"/>
      </w:pPr>
      <w:r w:rsidRPr="003A0919">
        <w:t xml:space="preserve">    return model</w:t>
      </w:r>
    </w:p>
    <w:p w14:paraId="042B9E0F" w14:textId="77777777" w:rsidR="002F36C4" w:rsidRPr="003A0919" w:rsidRDefault="002F36C4" w:rsidP="002F36C4">
      <w:pPr>
        <w:pStyle w:val="NormalWeb"/>
      </w:pPr>
    </w:p>
    <w:p w14:paraId="185B5914" w14:textId="77777777" w:rsidR="002F36C4" w:rsidRPr="003A0919" w:rsidRDefault="002F36C4" w:rsidP="002F36C4">
      <w:pPr>
        <w:pStyle w:val="NormalWeb"/>
      </w:pPr>
      <w:r w:rsidRPr="003A0919">
        <w:t># Define EfficientNet-B0 model</w:t>
      </w:r>
    </w:p>
    <w:p w14:paraId="03750D84" w14:textId="77777777" w:rsidR="002F36C4" w:rsidRPr="003A0919" w:rsidRDefault="002F36C4" w:rsidP="002F36C4">
      <w:pPr>
        <w:pStyle w:val="NormalWeb"/>
      </w:pPr>
      <w:r w:rsidRPr="003A0919">
        <w:t>def create_efficientnetb0_model():</w:t>
      </w:r>
    </w:p>
    <w:p w14:paraId="3C942BBD" w14:textId="77777777" w:rsidR="002F36C4" w:rsidRPr="003A0919" w:rsidRDefault="002F36C4" w:rsidP="002F36C4">
      <w:pPr>
        <w:pStyle w:val="NormalWeb"/>
      </w:pPr>
      <w:r w:rsidRPr="003A0919">
        <w:t xml:space="preserve">    model = EfficientNetB0(weights='imagenet', include_top=True, classes=10, input_shape=(32, 32, 3))</w:t>
      </w:r>
    </w:p>
    <w:p w14:paraId="1B5EC0A3" w14:textId="77777777" w:rsidR="002F36C4" w:rsidRPr="003A0919" w:rsidRDefault="002F36C4" w:rsidP="002F36C4">
      <w:pPr>
        <w:pStyle w:val="NormalWeb"/>
      </w:pPr>
      <w:r w:rsidRPr="003A0919">
        <w:t xml:space="preserve">    model.compile(optimizer='adam', loss='sparse_categorical_crossentropy', metrics=['accuracy'])</w:t>
      </w:r>
    </w:p>
    <w:p w14:paraId="1D10F1ED" w14:textId="77777777" w:rsidR="002F36C4" w:rsidRPr="003A0919" w:rsidRDefault="002F36C4" w:rsidP="002F36C4">
      <w:pPr>
        <w:pStyle w:val="NormalWeb"/>
      </w:pPr>
      <w:r w:rsidRPr="003A0919">
        <w:t xml:space="preserve">    return model</w:t>
      </w:r>
    </w:p>
    <w:p w14:paraId="2E1DDA3B" w14:textId="77777777" w:rsidR="002F36C4" w:rsidRPr="003A0919" w:rsidRDefault="002F36C4" w:rsidP="002F36C4">
      <w:pPr>
        <w:pStyle w:val="NormalWeb"/>
      </w:pPr>
    </w:p>
    <w:p w14:paraId="4A49C7B3" w14:textId="77777777" w:rsidR="002F36C4" w:rsidRPr="003A0919" w:rsidRDefault="002F36C4" w:rsidP="002F36C4">
      <w:pPr>
        <w:pStyle w:val="NormalWeb"/>
      </w:pPr>
      <w:r w:rsidRPr="003A0919">
        <w:t># Define EfficientNet-B7 model</w:t>
      </w:r>
    </w:p>
    <w:p w14:paraId="0B7EF5B2" w14:textId="77777777" w:rsidR="002F36C4" w:rsidRPr="003A0919" w:rsidRDefault="002F36C4" w:rsidP="002F36C4">
      <w:pPr>
        <w:pStyle w:val="NormalWeb"/>
      </w:pPr>
      <w:r w:rsidRPr="003A0919">
        <w:t>def create_efficientnetb7_model():</w:t>
      </w:r>
    </w:p>
    <w:p w14:paraId="20A47513" w14:textId="77777777" w:rsidR="002F36C4" w:rsidRPr="003A0919" w:rsidRDefault="002F36C4" w:rsidP="002F36C4">
      <w:pPr>
        <w:pStyle w:val="NormalWeb"/>
      </w:pPr>
      <w:r w:rsidRPr="003A0919">
        <w:t xml:space="preserve">    model = EfficientNetB7(weights='imagenet', include_top=True, classes=10, input_shape=(32, 32, 3))</w:t>
      </w:r>
    </w:p>
    <w:p w14:paraId="602C1159" w14:textId="77777777" w:rsidR="002F36C4" w:rsidRPr="003A0919" w:rsidRDefault="002F36C4" w:rsidP="002F36C4">
      <w:pPr>
        <w:pStyle w:val="NormalWeb"/>
      </w:pPr>
      <w:r w:rsidRPr="003A0919">
        <w:t xml:space="preserve">    model.compile(optimizer='adam', loss='sparse_categorical_crossentropy', metrics=['accuracy'])</w:t>
      </w:r>
    </w:p>
    <w:p w14:paraId="15A26D0F" w14:textId="77777777" w:rsidR="002F36C4" w:rsidRPr="003A0919" w:rsidRDefault="002F36C4" w:rsidP="002F36C4">
      <w:pPr>
        <w:pStyle w:val="NormalWeb"/>
      </w:pPr>
      <w:r w:rsidRPr="003A0919">
        <w:t xml:space="preserve">    return model</w:t>
      </w:r>
    </w:p>
    <w:p w14:paraId="133E973E" w14:textId="77777777" w:rsidR="002F36C4" w:rsidRPr="003A0919" w:rsidRDefault="002F36C4" w:rsidP="002F36C4">
      <w:pPr>
        <w:pStyle w:val="NormalWeb"/>
      </w:pPr>
    </w:p>
    <w:p w14:paraId="633CE13D" w14:textId="77777777" w:rsidR="002F36C4" w:rsidRPr="003A0919" w:rsidRDefault="002F36C4" w:rsidP="002F36C4">
      <w:pPr>
        <w:pStyle w:val="NormalWeb"/>
      </w:pPr>
      <w:r w:rsidRPr="003A0919">
        <w:t># Train CNN model</w:t>
      </w:r>
    </w:p>
    <w:p w14:paraId="3199D872" w14:textId="77777777" w:rsidR="002F36C4" w:rsidRPr="003A0919" w:rsidRDefault="002F36C4" w:rsidP="002F36C4">
      <w:pPr>
        <w:pStyle w:val="NormalWeb"/>
      </w:pPr>
      <w:r w:rsidRPr="003A0919">
        <w:t>cnn_model = create_cnn_model()</w:t>
      </w:r>
    </w:p>
    <w:p w14:paraId="5EE011C4" w14:textId="76116DD8" w:rsidR="002F36C4" w:rsidRPr="003A0919" w:rsidRDefault="002F36C4" w:rsidP="002F36C4">
      <w:pPr>
        <w:pStyle w:val="NormalWeb"/>
      </w:pPr>
      <w:r w:rsidRPr="003A0919">
        <w:t>cnn_history = cnn_model.fit(x_train, y_train, epochs=</w:t>
      </w:r>
    </w:p>
    <w:p w14:paraId="48CA4562" w14:textId="77777777" w:rsidR="003165D6" w:rsidRPr="003165D6" w:rsidRDefault="003165D6" w:rsidP="003165D6">
      <w:pPr>
        <w:spacing w:before="100" w:beforeAutospacing="1" w:after="100" w:afterAutospacing="1" w:line="240" w:lineRule="auto"/>
        <w:rPr>
          <w:rFonts w:ascii="Times New Roman" w:eastAsia="Times New Roman" w:hAnsi="Times New Roman" w:cs="Times New Roman"/>
          <w:sz w:val="24"/>
          <w:szCs w:val="24"/>
          <w:lang w:val="en-ID" w:eastAsia="en-ID"/>
        </w:rPr>
      </w:pPr>
    </w:p>
    <w:p w14:paraId="66FC5AFB" w14:textId="77777777" w:rsidR="009326F1" w:rsidRPr="003A0919" w:rsidRDefault="009326F1" w:rsidP="009326F1">
      <w:pPr>
        <w:pStyle w:val="NormalWeb"/>
      </w:pPr>
    </w:p>
    <w:p w14:paraId="172D83E8" w14:textId="77777777" w:rsidR="009326F1" w:rsidRPr="003A0919" w:rsidRDefault="009326F1" w:rsidP="009326F1">
      <w:pPr>
        <w:spacing w:after="0"/>
        <w:ind w:left="360"/>
        <w:rPr>
          <w:rFonts w:ascii="Times New Roman" w:hAnsi="Times New Roman" w:cs="Times New Roman"/>
          <w:bCs/>
          <w:sz w:val="24"/>
          <w:szCs w:val="24"/>
        </w:rPr>
      </w:pPr>
    </w:p>
    <w:p w14:paraId="2B522516" w14:textId="77777777" w:rsidR="00750045" w:rsidRPr="003A0919" w:rsidRDefault="00750045" w:rsidP="00274EB7">
      <w:pPr>
        <w:spacing w:after="0"/>
        <w:ind w:firstLine="426"/>
        <w:jc w:val="both"/>
        <w:rPr>
          <w:rFonts w:ascii="Times New Roman" w:hAnsi="Times New Roman" w:cs="Times New Roman"/>
          <w:color w:val="000000" w:themeColor="text1"/>
          <w:sz w:val="24"/>
          <w:szCs w:val="24"/>
          <w:lang w:val="en-GB"/>
        </w:rPr>
      </w:pPr>
    </w:p>
    <w:p w14:paraId="24F6239C" w14:textId="45596791" w:rsidR="00B164D5" w:rsidRPr="003A0919" w:rsidRDefault="008B264E" w:rsidP="009B0894">
      <w:pPr>
        <w:numPr>
          <w:ilvl w:val="0"/>
          <w:numId w:val="1"/>
        </w:numPr>
        <w:spacing w:after="0"/>
        <w:rPr>
          <w:rFonts w:ascii="Times New Roman" w:hAnsi="Times New Roman" w:cs="Times New Roman"/>
          <w:b/>
          <w:sz w:val="24"/>
          <w:szCs w:val="24"/>
        </w:rPr>
      </w:pPr>
      <w:r w:rsidRPr="003A0919">
        <w:rPr>
          <w:rFonts w:ascii="Times New Roman" w:hAnsi="Times New Roman" w:cs="Times New Roman"/>
          <w:b/>
          <w:sz w:val="24"/>
          <w:szCs w:val="24"/>
        </w:rPr>
        <w:t>Conclusion</w:t>
      </w:r>
    </w:p>
    <w:p w14:paraId="22E9AE72" w14:textId="78C5F890" w:rsidR="002F36C4" w:rsidRPr="003A0919" w:rsidRDefault="002F36C4" w:rsidP="002F36C4">
      <w:pPr>
        <w:pStyle w:val="NormalWeb"/>
      </w:pPr>
      <w:r w:rsidRPr="003A0919">
        <w:t>Penelitian ini mengeksplorasi penggunaan berbagai arsitektur deep learning untuk tugas klasifikasi gambar, menggunakan dataset CIFAR-10 dan ImageNet sebagai benchmark. Kami membandingkan kinerja model CNN dasar, ResNet, dan EfficientNet berdasarkan beberapa metrik evaluasi, termasuk akurasi, loss, dan error rate. Berikut adalah kesimpulan utama dari penelitian ini:</w:t>
      </w:r>
    </w:p>
    <w:p w14:paraId="1B27A19A" w14:textId="13419D9E" w:rsidR="002F36C4" w:rsidRPr="003A0919" w:rsidRDefault="002F36C4" w:rsidP="002F36C4">
      <w:pPr>
        <w:pStyle w:val="NormalWeb"/>
        <w:rPr>
          <w:b/>
          <w:bCs/>
          <w:lang w:val="en-ID"/>
        </w:rPr>
      </w:pPr>
      <w:r w:rsidRPr="003A0919">
        <w:rPr>
          <w:b/>
          <w:bCs/>
          <w:lang w:val="en-ID"/>
        </w:rPr>
        <w:t>5.1 KINERJA MODEL</w:t>
      </w:r>
    </w:p>
    <w:p w14:paraId="79D61943" w14:textId="77777777" w:rsidR="002F36C4" w:rsidRPr="003A0919" w:rsidRDefault="002F36C4" w:rsidP="002F36C4">
      <w:pPr>
        <w:pStyle w:val="NormalWeb"/>
        <w:numPr>
          <w:ilvl w:val="0"/>
          <w:numId w:val="30"/>
        </w:numPr>
        <w:spacing w:after="100" w:afterAutospacing="1" w:line="240" w:lineRule="auto"/>
        <w:jc w:val="left"/>
      </w:pPr>
      <w:r w:rsidRPr="003A0919">
        <w:rPr>
          <w:rStyle w:val="Strong"/>
          <w:b w:val="0"/>
          <w:bCs w:val="0"/>
        </w:rPr>
        <w:t>CNN Dasar</w:t>
      </w:r>
    </w:p>
    <w:p w14:paraId="259414FB" w14:textId="77777777" w:rsidR="002F36C4" w:rsidRPr="003A0919" w:rsidRDefault="002F36C4" w:rsidP="002F36C4">
      <w:pPr>
        <w:numPr>
          <w:ilvl w:val="1"/>
          <w:numId w:val="30"/>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odel CNN dasar menunjukkan performa yang layak pada dataset CIFAR-10 dengan akurasi 85.6%, tetapi kinerjanya menurun pada dataset ImageNet yang lebih kompleks dengan akurasi 72.4%. Ini menunjukkan bahwa CNN dasar cocok untuk dataset yang lebih kecil dan sederhana tetapi kurang efektif untuk dataset yang lebih besar dan kompleks.</w:t>
      </w:r>
    </w:p>
    <w:p w14:paraId="3CF59B8E" w14:textId="77777777" w:rsidR="002F36C4" w:rsidRPr="003A0919" w:rsidRDefault="002F36C4" w:rsidP="002F36C4">
      <w:pPr>
        <w:pStyle w:val="NormalWeb"/>
        <w:numPr>
          <w:ilvl w:val="0"/>
          <w:numId w:val="30"/>
        </w:numPr>
        <w:spacing w:after="100" w:afterAutospacing="1" w:line="240" w:lineRule="auto"/>
        <w:jc w:val="left"/>
      </w:pPr>
      <w:r w:rsidRPr="003A0919">
        <w:rPr>
          <w:rStyle w:val="Strong"/>
          <w:b w:val="0"/>
          <w:bCs w:val="0"/>
        </w:rPr>
        <w:t>ResNet</w:t>
      </w:r>
    </w:p>
    <w:p w14:paraId="355D5D2B" w14:textId="77777777" w:rsidR="002F36C4" w:rsidRPr="003A0919" w:rsidRDefault="002F36C4" w:rsidP="002F36C4">
      <w:pPr>
        <w:numPr>
          <w:ilvl w:val="1"/>
          <w:numId w:val="30"/>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Model ResNet-50 dan ResNet-101 secara konsisten mengungguli model CNN dasar pada kedua dataset. ResNet-101, khususnya, mencapai akurasi 92.3% pada CIFAR-10 dan 80.2% pada ImageNet. Penggunaan shortcut connections membantu mengatasi masalah vanishing gradient, memungkinkan pelatihan model yang lebih dalam dan lebih akurat.</w:t>
      </w:r>
    </w:p>
    <w:p w14:paraId="59CC1881" w14:textId="77777777" w:rsidR="002F36C4" w:rsidRPr="003A0919" w:rsidRDefault="002F36C4" w:rsidP="002F36C4">
      <w:pPr>
        <w:pStyle w:val="NormalWeb"/>
        <w:numPr>
          <w:ilvl w:val="0"/>
          <w:numId w:val="30"/>
        </w:numPr>
        <w:spacing w:after="100" w:afterAutospacing="1" w:line="240" w:lineRule="auto"/>
        <w:jc w:val="left"/>
      </w:pPr>
      <w:r w:rsidRPr="003A0919">
        <w:rPr>
          <w:rStyle w:val="Strong"/>
          <w:b w:val="0"/>
          <w:bCs w:val="0"/>
        </w:rPr>
        <w:t>EfficientNet</w:t>
      </w:r>
    </w:p>
    <w:p w14:paraId="5710119E" w14:textId="2708B390" w:rsidR="002F36C4" w:rsidRPr="003A0919" w:rsidRDefault="002F36C4" w:rsidP="002F36C4">
      <w:pPr>
        <w:numPr>
          <w:ilvl w:val="1"/>
          <w:numId w:val="30"/>
        </w:numPr>
        <w:spacing w:before="100" w:beforeAutospacing="1" w:after="100" w:afterAutospacing="1" w:line="240" w:lineRule="auto"/>
        <w:rPr>
          <w:rFonts w:ascii="Times New Roman" w:hAnsi="Times New Roman" w:cs="Times New Roman"/>
          <w:sz w:val="24"/>
          <w:szCs w:val="24"/>
        </w:rPr>
      </w:pPr>
      <w:r w:rsidRPr="003A0919">
        <w:rPr>
          <w:rFonts w:ascii="Times New Roman" w:hAnsi="Times New Roman" w:cs="Times New Roman"/>
          <w:sz w:val="24"/>
          <w:szCs w:val="24"/>
        </w:rPr>
        <w:t>Varian EfficientNet, terutama EfficientNet-B7, menunjukkan kinerja terbaik di antara semua model yang diuji. EfficientNet-B7 mencapai akurasi 94.2% pada CIFAR-10 dan 84.5% pada ImageNet. Pendekatan compound scaling yang digunakan oleh EfficientNet terbukti sangat efektif dalam mengoptimalkan parameter model secara proporsional, sehingga meningkatkan performa pada dataset besar dan kompleks.</w:t>
      </w:r>
    </w:p>
    <w:p w14:paraId="2CF6439E" w14:textId="09A5B8E2" w:rsidR="002F36C4" w:rsidRPr="003A0919" w:rsidRDefault="002F36C4" w:rsidP="002F36C4">
      <w:pPr>
        <w:spacing w:before="100" w:beforeAutospacing="1" w:after="100" w:afterAutospacing="1" w:line="240" w:lineRule="auto"/>
        <w:rPr>
          <w:rFonts w:ascii="Times New Roman" w:hAnsi="Times New Roman" w:cs="Times New Roman"/>
          <w:b/>
          <w:bCs/>
          <w:sz w:val="24"/>
          <w:szCs w:val="24"/>
        </w:rPr>
      </w:pPr>
      <w:r w:rsidRPr="003A0919">
        <w:rPr>
          <w:rFonts w:ascii="Times New Roman" w:hAnsi="Times New Roman" w:cs="Times New Roman"/>
          <w:b/>
          <w:bCs/>
          <w:sz w:val="24"/>
          <w:szCs w:val="24"/>
        </w:rPr>
        <w:t>5.2 EFEKTIFITAS DAN EFISIEN</w:t>
      </w:r>
    </w:p>
    <w:p w14:paraId="4BD9EAF6" w14:textId="2DD31186" w:rsidR="002F36C4" w:rsidRPr="003A0919" w:rsidRDefault="002F36C4" w:rsidP="002F36C4">
      <w:pPr>
        <w:pStyle w:val="NormalWeb"/>
      </w:pPr>
      <w:r w:rsidRPr="003A0919">
        <w:t>EfficientNet, dengan pendekatan compound scaling, menawarkan keseimbangan yang optimal antara kedalaman, lebar, dan resolusi jaringan, menghasilkan kinerja yang superior dibandingkan model lain dengan kompleksitas komputasi yang lebih rendah. Ini menunjukkan bahwa arsitektur model yang dioptimalkan dengan baik dapat mencapai hasil yang sangat baik bahkan pada dataset yang sangat kompleks seperti ImageNet.</w:t>
      </w:r>
    </w:p>
    <w:p w14:paraId="521BC3C1" w14:textId="5B9B650E" w:rsidR="002F36C4" w:rsidRPr="003A0919" w:rsidRDefault="002F36C4" w:rsidP="002F36C4">
      <w:pPr>
        <w:pStyle w:val="NormalWeb"/>
        <w:rPr>
          <w:b/>
          <w:bCs/>
        </w:rPr>
      </w:pPr>
      <w:r w:rsidRPr="003A0919">
        <w:rPr>
          <w:b/>
          <w:bCs/>
        </w:rPr>
        <w:t>5.3 TANTANGAN DAN PERTIMBANGAN</w:t>
      </w:r>
    </w:p>
    <w:p w14:paraId="3FFDEBED" w14:textId="77777777" w:rsidR="002F36C4" w:rsidRPr="003A0919" w:rsidRDefault="002F36C4" w:rsidP="002F36C4">
      <w:pPr>
        <w:pStyle w:val="NormalWeb"/>
      </w:pPr>
      <w:r w:rsidRPr="003A0919">
        <w:t>Meskipun model seperti ResNet dan EfficientNet menunjukkan kinerja yang unggul, peningkatan performa ini datang dengan biaya komputasi yang lebih tinggi dan kebutuhan sumber daya yang lebih besar. Dalam aplikasi praktis, pemilihan model harus mempertimbangkan trade-off antara kinerja dan efisiensi komputasi, serta sumber daya yang tersedia.</w:t>
      </w:r>
    </w:p>
    <w:p w14:paraId="2F7A0DC2" w14:textId="77777777" w:rsidR="002F36C4" w:rsidRPr="003A0919" w:rsidRDefault="002F36C4" w:rsidP="002F36C4">
      <w:pPr>
        <w:pStyle w:val="NormalWeb"/>
      </w:pPr>
    </w:p>
    <w:p w14:paraId="436218CB" w14:textId="77777777" w:rsidR="002F36C4" w:rsidRPr="003A0919" w:rsidRDefault="002F36C4" w:rsidP="002F36C4">
      <w:pPr>
        <w:pStyle w:val="NormalWeb"/>
      </w:pPr>
    </w:p>
    <w:p w14:paraId="4A4CB7F6" w14:textId="22D44C5C" w:rsidR="002F36C4" w:rsidRPr="003A0919" w:rsidRDefault="002F36C4" w:rsidP="002F36C4">
      <w:pPr>
        <w:pStyle w:val="NormalWeb"/>
        <w:rPr>
          <w:b/>
          <w:bCs/>
        </w:rPr>
      </w:pPr>
      <w:r w:rsidRPr="003A0919">
        <w:rPr>
          <w:b/>
          <w:bCs/>
        </w:rPr>
        <w:t xml:space="preserve">5.5 </w:t>
      </w:r>
      <w:r w:rsidRPr="003A0919">
        <w:rPr>
          <w:b/>
          <w:bCs/>
        </w:rPr>
        <w:t>PENUTUP</w:t>
      </w:r>
    </w:p>
    <w:p w14:paraId="7C3A3C05" w14:textId="77777777" w:rsidR="002F36C4" w:rsidRPr="003A0919" w:rsidRDefault="002F36C4" w:rsidP="002F36C4">
      <w:pPr>
        <w:pStyle w:val="NormalWeb"/>
      </w:pPr>
      <w:r w:rsidRPr="003A0919">
        <w:t>Penelitian ini menunjukkan bahwa pemanfaatan deep learning untuk klasifikasi gambar dapat mencapai hasil yang sangat baik dengan menggunakan arsitektur model yang canggih seperti ResNet dan EfficientNet. Pendekatan yang dioptimalkan dengan baik tidak hanya meningkatkan akurasi tetapi juga efisiensi komputasi, yang penting untuk aplikasi praktis dalam berbagai bidang, termasuk pengenalan objek, deteksi anomali, dan analisis citra medis.</w:t>
      </w:r>
    </w:p>
    <w:p w14:paraId="4B2E339D" w14:textId="52E0EBBD" w:rsidR="00BC0EBF" w:rsidRPr="003A0919" w:rsidRDefault="00BC0EBF" w:rsidP="00BC0EBF">
      <w:pPr>
        <w:spacing w:after="0"/>
        <w:rPr>
          <w:rFonts w:ascii="Times New Roman" w:hAnsi="Times New Roman" w:cs="Times New Roman"/>
          <w:b/>
          <w:sz w:val="24"/>
          <w:szCs w:val="24"/>
        </w:rPr>
      </w:pPr>
    </w:p>
    <w:p w14:paraId="7D513173" w14:textId="2CF322B8" w:rsidR="00B86144" w:rsidRPr="003A0919" w:rsidRDefault="008B264E" w:rsidP="0015755E">
      <w:pPr>
        <w:spacing w:after="0"/>
        <w:rPr>
          <w:rFonts w:ascii="Times New Roman" w:hAnsi="Times New Roman" w:cs="Times New Roman"/>
          <w:b/>
          <w:sz w:val="24"/>
          <w:szCs w:val="24"/>
        </w:rPr>
      </w:pPr>
      <w:r w:rsidRPr="003A0919">
        <w:rPr>
          <w:rFonts w:ascii="Times New Roman" w:hAnsi="Times New Roman" w:cs="Times New Roman"/>
          <w:b/>
          <w:sz w:val="24"/>
          <w:szCs w:val="24"/>
        </w:rPr>
        <w:t>References</w:t>
      </w:r>
    </w:p>
    <w:p w14:paraId="7404B0F2" w14:textId="77777777" w:rsidR="002F36C4" w:rsidRPr="003A0919" w:rsidRDefault="002F36C4" w:rsidP="0015755E">
      <w:pPr>
        <w:spacing w:after="0"/>
        <w:rPr>
          <w:rFonts w:ascii="Times New Roman" w:hAnsi="Times New Roman" w:cs="Times New Roman"/>
          <w:b/>
          <w:sz w:val="24"/>
          <w:szCs w:val="24"/>
        </w:rPr>
      </w:pPr>
    </w:p>
    <w:p w14:paraId="1469D580" w14:textId="77777777" w:rsidR="003A0919" w:rsidRPr="003A0919" w:rsidRDefault="003A0919" w:rsidP="00765712">
      <w:pPr>
        <w:pStyle w:val="NormalWeb"/>
        <w:ind w:left="360" w:firstLine="0"/>
      </w:pPr>
      <w:r w:rsidRPr="003A0919">
        <w:rPr>
          <w:rStyle w:val="Strong"/>
          <w:b w:val="0"/>
          <w:bCs w:val="0"/>
        </w:rPr>
        <w:t>LeCun, Y., Bengio, Y., &amp; Hinton, G. (2015).</w:t>
      </w:r>
      <w:r w:rsidRPr="003A0919">
        <w:t xml:space="preserve"> "Deep learning." </w:t>
      </w:r>
      <w:r w:rsidRPr="003A0919">
        <w:rPr>
          <w:rStyle w:val="Emphasis"/>
        </w:rPr>
        <w:t>Nature</w:t>
      </w:r>
      <w:r w:rsidRPr="003A0919">
        <w:t>, 521(7553), 436-444. doi:10.1038/nature14539</w:t>
      </w:r>
    </w:p>
    <w:p w14:paraId="3B305DF3" w14:textId="77777777" w:rsidR="003A0919" w:rsidRPr="003A0919" w:rsidRDefault="003A0919" w:rsidP="00765712">
      <w:pPr>
        <w:pStyle w:val="NormalWeb"/>
        <w:ind w:left="360" w:firstLine="0"/>
      </w:pPr>
      <w:r w:rsidRPr="003A0919">
        <w:rPr>
          <w:rStyle w:val="Strong"/>
          <w:b w:val="0"/>
          <w:bCs w:val="0"/>
        </w:rPr>
        <w:t>Krizhevsky, A., Sutskever, I., &amp; Hinton, G. E. (2012).</w:t>
      </w:r>
      <w:r w:rsidRPr="003A0919">
        <w:t xml:space="preserve"> "ImageNet Classification with Deep Convolutional Neural Networks." </w:t>
      </w:r>
      <w:r w:rsidRPr="003A0919">
        <w:rPr>
          <w:rStyle w:val="Emphasis"/>
        </w:rPr>
        <w:t>Advances in Neural Information Processing Systems</w:t>
      </w:r>
      <w:r w:rsidRPr="003A0919">
        <w:t>, 25, 1097-1105. doi:10.1145/3065386</w:t>
      </w:r>
    </w:p>
    <w:p w14:paraId="499113EF" w14:textId="77777777" w:rsidR="003A0919" w:rsidRPr="003A0919" w:rsidRDefault="003A0919" w:rsidP="00765712">
      <w:pPr>
        <w:pStyle w:val="NormalWeb"/>
        <w:ind w:left="360" w:firstLine="0"/>
      </w:pPr>
      <w:r w:rsidRPr="003A0919">
        <w:rPr>
          <w:rStyle w:val="Strong"/>
          <w:b w:val="0"/>
          <w:bCs w:val="0"/>
        </w:rPr>
        <w:t>He, K., Zhang, X., Ren, S., &amp; Sun, J. (2016).</w:t>
      </w:r>
      <w:r w:rsidRPr="003A0919">
        <w:t xml:space="preserve"> "Deep Residual Learning for Image Recognition." </w:t>
      </w:r>
      <w:r w:rsidRPr="003A0919">
        <w:rPr>
          <w:rStyle w:val="Emphasis"/>
        </w:rPr>
        <w:t>2016 IEEE Conference on Computer Vision and Pattern Recognition (CVPR)</w:t>
      </w:r>
      <w:r w:rsidRPr="003A0919">
        <w:t>, 770-778. doi:10.1109/CVPR.2016.90</w:t>
      </w:r>
    </w:p>
    <w:p w14:paraId="5DB69DCD" w14:textId="77777777" w:rsidR="003A0919" w:rsidRPr="003A0919" w:rsidRDefault="003A0919" w:rsidP="00765712">
      <w:pPr>
        <w:pStyle w:val="NormalWeb"/>
        <w:ind w:left="360" w:firstLine="0"/>
      </w:pPr>
      <w:r w:rsidRPr="003A0919">
        <w:rPr>
          <w:rStyle w:val="Strong"/>
          <w:b w:val="0"/>
          <w:bCs w:val="0"/>
        </w:rPr>
        <w:t>Tan, M., &amp; Le, Q. V. (2019).</w:t>
      </w:r>
      <w:r w:rsidRPr="003A0919">
        <w:t xml:space="preserve"> "EfficientNet: Rethinking Model Scaling for Convolutional Neural Networks." </w:t>
      </w:r>
      <w:r w:rsidRPr="003A0919">
        <w:rPr>
          <w:rStyle w:val="Emphasis"/>
        </w:rPr>
        <w:t>Proceedings of the 36th International Conference on Machine Learning</w:t>
      </w:r>
      <w:r w:rsidRPr="003A0919">
        <w:t>, PMLR 97:6105-6114. Retrieved from https://proceedings.mlr.press/v97/tan19a.html</w:t>
      </w:r>
    </w:p>
    <w:p w14:paraId="53233CAF" w14:textId="15CA1B1E" w:rsidR="00C71160" w:rsidRPr="003A0919" w:rsidRDefault="00C71160" w:rsidP="003A0919">
      <w:pPr>
        <w:pStyle w:val="ListParagraph"/>
        <w:snapToGrid w:val="0"/>
        <w:spacing w:after="0" w:line="240" w:lineRule="auto"/>
        <w:ind w:left="428"/>
        <w:jc w:val="both"/>
        <w:rPr>
          <w:rFonts w:ascii="Times New Roman" w:hAnsi="Times New Roman" w:cs="Times New Roman"/>
          <w:sz w:val="24"/>
          <w:szCs w:val="24"/>
        </w:rPr>
      </w:pPr>
    </w:p>
    <w:sectPr w:rsidR="00C71160" w:rsidRPr="003A0919" w:rsidSect="00274EB7">
      <w:headerReference w:type="even" r:id="rId11"/>
      <w:headerReference w:type="default" r:id="rId12"/>
      <w:footerReference w:type="even" r:id="rId13"/>
      <w:footerReference w:type="default" r:id="rId14"/>
      <w:pgSz w:w="11906" w:h="16838" w:code="9"/>
      <w:pgMar w:top="1701" w:right="1134" w:bottom="1134" w:left="1701" w:header="1134" w:footer="6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D9C00B" w14:textId="77777777" w:rsidR="00BE0F80" w:rsidRDefault="00BE0F80" w:rsidP="008A4E01">
      <w:pPr>
        <w:spacing w:after="0" w:line="240" w:lineRule="auto"/>
      </w:pPr>
      <w:r>
        <w:separator/>
      </w:r>
    </w:p>
  </w:endnote>
  <w:endnote w:type="continuationSeparator" w:id="0">
    <w:p w14:paraId="2619C562" w14:textId="77777777" w:rsidR="00BE0F80" w:rsidRDefault="00BE0F80" w:rsidP="008A4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rPr>
      <w:id w:val="-2054987440"/>
      <w:docPartObj>
        <w:docPartGallery w:val="Page Numbers (Bottom of Page)"/>
        <w:docPartUnique/>
      </w:docPartObj>
    </w:sdtPr>
    <w:sdtContent>
      <w:p w14:paraId="5D974F09" w14:textId="1DDD2F17" w:rsidR="0097764E" w:rsidRPr="00FC752C" w:rsidRDefault="0097764E" w:rsidP="00CB212D">
        <w:pPr>
          <w:pStyle w:val="Footer"/>
          <w:pBdr>
            <w:top w:val="single" w:sz="4" w:space="0" w:color="auto"/>
          </w:pBdr>
          <w:tabs>
            <w:tab w:val="clear" w:pos="9360"/>
            <w:tab w:val="right" w:pos="9071"/>
          </w:tabs>
          <w:rPr>
            <w:b/>
          </w:rPr>
        </w:pPr>
        <w:r w:rsidRPr="003424FB">
          <w:rPr>
            <w:b/>
            <w:sz w:val="20"/>
            <w:szCs w:val="20"/>
          </w:rPr>
          <w:t>INFOMAN’S</w:t>
        </w:r>
        <w:r w:rsidRPr="00FC752C">
          <w:rPr>
            <w:b/>
          </w:rPr>
          <w:t xml:space="preserve"> | </w:t>
        </w:r>
        <w:r w:rsidRPr="00FC752C">
          <w:rPr>
            <w:b/>
          </w:rPr>
          <w:fldChar w:fldCharType="begin"/>
        </w:r>
        <w:r w:rsidRPr="00FC752C">
          <w:rPr>
            <w:b/>
          </w:rPr>
          <w:instrText xml:space="preserve"> PAGE   \* MERGEFORMAT </w:instrText>
        </w:r>
        <w:r w:rsidRPr="00FC752C">
          <w:rPr>
            <w:b/>
          </w:rPr>
          <w:fldChar w:fldCharType="separate"/>
        </w:r>
        <w:r>
          <w:rPr>
            <w:b/>
          </w:rPr>
          <w:t>6</w:t>
        </w:r>
        <w:r w:rsidRPr="00FC752C">
          <w:rPr>
            <w:b/>
            <w:noProof/>
          </w:rPr>
          <w:fldChar w:fldCharType="end"/>
        </w:r>
        <w:r>
          <w:rPr>
            <w:b/>
          </w:rPr>
          <w:tab/>
        </w:r>
        <w:r w:rsidRPr="003424FB">
          <w:rPr>
            <w:b/>
            <w:sz w:val="20"/>
            <w:szCs w:val="20"/>
          </w:rPr>
          <w:tab/>
          <w:t>ISSN : 1978-3310</w:t>
        </w:r>
        <w:r>
          <w:rPr>
            <w:b/>
            <w:sz w:val="20"/>
            <w:szCs w:val="20"/>
            <w:lang w:val="en-GB"/>
          </w:rPr>
          <w:t xml:space="preserve"> </w:t>
        </w:r>
        <w:r>
          <w:rPr>
            <w:rFonts w:cstheme="minorHAnsi"/>
            <w:b/>
            <w:sz w:val="20"/>
            <w:szCs w:val="20"/>
            <w:lang w:val="en-GB"/>
          </w:rPr>
          <w:t>ǀ</w:t>
        </w:r>
        <w:r>
          <w:rPr>
            <w:b/>
            <w:sz w:val="20"/>
            <w:szCs w:val="20"/>
            <w:lang w:val="en-GB"/>
          </w:rPr>
          <w:t xml:space="preserve"> E-ISSN : 2615-3467</w:t>
        </w:r>
      </w:p>
    </w:sdtContent>
  </w:sdt>
  <w:p w14:paraId="1C4E044C" w14:textId="77777777" w:rsidR="0097764E" w:rsidRDefault="00977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rPr>
      <w:id w:val="-2100563379"/>
      <w:docPartObj>
        <w:docPartGallery w:val="Page Numbers (Bottom of Page)"/>
        <w:docPartUnique/>
      </w:docPartObj>
    </w:sdtPr>
    <w:sdtContent>
      <w:p w14:paraId="3EF91364" w14:textId="5565F6F9" w:rsidR="0097764E" w:rsidRPr="00FC752C" w:rsidRDefault="0097764E" w:rsidP="00FC752C">
        <w:pPr>
          <w:pStyle w:val="Footer"/>
          <w:pBdr>
            <w:top w:val="single" w:sz="4" w:space="1" w:color="auto"/>
          </w:pBdr>
          <w:tabs>
            <w:tab w:val="clear" w:pos="9360"/>
            <w:tab w:val="right" w:pos="9071"/>
          </w:tabs>
          <w:rPr>
            <w:b/>
          </w:rPr>
        </w:pPr>
        <w:r w:rsidRPr="003424FB">
          <w:rPr>
            <w:b/>
            <w:sz w:val="20"/>
            <w:szCs w:val="20"/>
          </w:rPr>
          <w:t>ISSN : 1978-3310</w:t>
        </w:r>
        <w:r>
          <w:rPr>
            <w:b/>
            <w:sz w:val="20"/>
            <w:szCs w:val="20"/>
            <w:lang w:val="en-GB"/>
          </w:rPr>
          <w:t xml:space="preserve"> </w:t>
        </w:r>
        <w:r>
          <w:rPr>
            <w:rFonts w:cstheme="minorHAnsi"/>
            <w:b/>
            <w:sz w:val="20"/>
            <w:szCs w:val="20"/>
            <w:lang w:val="en-GB"/>
          </w:rPr>
          <w:t>ǀ</w:t>
        </w:r>
        <w:r>
          <w:rPr>
            <w:b/>
            <w:sz w:val="20"/>
            <w:szCs w:val="20"/>
            <w:lang w:val="en-GB"/>
          </w:rPr>
          <w:t xml:space="preserve"> E-ISSN : 2615-3467</w:t>
        </w:r>
        <w:r>
          <w:rPr>
            <w:b/>
          </w:rPr>
          <w:tab/>
        </w:r>
        <w:r w:rsidRPr="003424FB">
          <w:rPr>
            <w:b/>
            <w:sz w:val="20"/>
            <w:szCs w:val="20"/>
          </w:rPr>
          <w:tab/>
          <w:t>INFOMAN’S</w:t>
        </w:r>
        <w:r w:rsidRPr="00FC752C">
          <w:rPr>
            <w:b/>
          </w:rPr>
          <w:t xml:space="preserve"> | </w:t>
        </w:r>
        <w:r w:rsidRPr="00FC752C">
          <w:rPr>
            <w:b/>
          </w:rPr>
          <w:fldChar w:fldCharType="begin"/>
        </w:r>
        <w:r w:rsidRPr="00FC752C">
          <w:rPr>
            <w:b/>
          </w:rPr>
          <w:instrText xml:space="preserve"> PAGE   \* MERGEFORMAT </w:instrText>
        </w:r>
        <w:r w:rsidRPr="00FC752C">
          <w:rPr>
            <w:b/>
          </w:rPr>
          <w:fldChar w:fldCharType="separate"/>
        </w:r>
        <w:r>
          <w:rPr>
            <w:b/>
            <w:noProof/>
          </w:rPr>
          <w:t>66</w:t>
        </w:r>
        <w:r w:rsidRPr="00FC752C">
          <w:rPr>
            <w:b/>
            <w:noProof/>
          </w:rPr>
          <w:fldChar w:fldCharType="end"/>
        </w:r>
        <w:r w:rsidRPr="00FC752C">
          <w:rPr>
            <w:b/>
          </w:rPr>
          <w:t xml:space="preserve"> </w:t>
        </w:r>
      </w:p>
    </w:sdtContent>
  </w:sdt>
  <w:p w14:paraId="7469A616" w14:textId="77777777" w:rsidR="0097764E" w:rsidRPr="00FC752C" w:rsidRDefault="0097764E" w:rsidP="00FC752C">
    <w:pPr>
      <w:pStyle w:val="Footer"/>
      <w:tabs>
        <w:tab w:val="clear" w:pos="9360"/>
        <w:tab w:val="right" w:pos="9071"/>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EDBC7D" w14:textId="77777777" w:rsidR="00BE0F80" w:rsidRDefault="00BE0F80" w:rsidP="008A4E01">
      <w:pPr>
        <w:spacing w:after="0" w:line="240" w:lineRule="auto"/>
      </w:pPr>
      <w:r>
        <w:separator/>
      </w:r>
    </w:p>
  </w:footnote>
  <w:footnote w:type="continuationSeparator" w:id="0">
    <w:p w14:paraId="0961E59C" w14:textId="77777777" w:rsidR="00BE0F80" w:rsidRDefault="00BE0F80" w:rsidP="008A4E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37FFB" w14:textId="262752C0" w:rsidR="0097764E" w:rsidRPr="00CB212D" w:rsidRDefault="0097764E" w:rsidP="00CB212D">
    <w:pPr>
      <w:pStyle w:val="Header"/>
      <w:pBdr>
        <w:top w:val="single" w:sz="4" w:space="1" w:color="auto"/>
      </w:pBdr>
      <w:tabs>
        <w:tab w:val="clear" w:pos="4680"/>
        <w:tab w:val="clear" w:pos="9360"/>
        <w:tab w:val="center" w:pos="5529"/>
        <w:tab w:val="right" w:pos="9071"/>
      </w:tabs>
      <w:rPr>
        <w:rFonts w:cstheme="minorHAnsi"/>
        <w:b/>
        <w:sz w:val="20"/>
        <w:szCs w:val="20"/>
      </w:rPr>
    </w:pPr>
    <w:r w:rsidRPr="003424FB">
      <w:rPr>
        <w:rFonts w:cstheme="minorHAnsi"/>
        <w:b/>
        <w:sz w:val="20"/>
        <w:szCs w:val="20"/>
      </w:rPr>
      <w:t xml:space="preserve">Jurnal </w:t>
    </w:r>
    <w:r>
      <w:rPr>
        <w:rFonts w:cstheme="minorHAnsi"/>
        <w:b/>
        <w:sz w:val="20"/>
        <w:szCs w:val="20"/>
        <w:lang w:val="en-US"/>
      </w:rPr>
      <w:t xml:space="preserve">Ilmu-ilmu </w:t>
    </w:r>
    <w:r>
      <w:rPr>
        <w:rFonts w:cstheme="minorHAnsi"/>
        <w:b/>
        <w:sz w:val="20"/>
        <w:szCs w:val="20"/>
      </w:rPr>
      <w:t>Informatika dan Manajemen</w:t>
    </w:r>
    <w:r>
      <w:rPr>
        <w:rFonts w:cstheme="minorHAnsi"/>
        <w:b/>
        <w:sz w:val="20"/>
        <w:szCs w:val="20"/>
        <w:lang w:val="en-US"/>
      </w:rPr>
      <w:t xml:space="preserve"> STMIK</w:t>
    </w:r>
    <w:r w:rsidRPr="003424FB">
      <w:rPr>
        <w:rFonts w:cstheme="minorHAnsi"/>
        <w:b/>
        <w:sz w:val="20"/>
        <w:szCs w:val="20"/>
      </w:rPr>
      <w:tab/>
    </w:r>
    <w:r w:rsidRPr="003424FB">
      <w:rPr>
        <w:rFonts w:cstheme="minorHAnsi"/>
        <w:b/>
        <w:sz w:val="20"/>
        <w:szCs w:val="20"/>
      </w:rPr>
      <w:tab/>
      <w:t>Vol</w:t>
    </w:r>
    <w:r w:rsidR="00282EE4">
      <w:rPr>
        <w:rFonts w:cstheme="minorHAnsi"/>
        <w:b/>
        <w:sz w:val="20"/>
        <w:szCs w:val="20"/>
        <w:lang w:val="en-US"/>
      </w:rPr>
      <w:t>.</w:t>
    </w:r>
    <w:r w:rsidRPr="003424FB">
      <w:rPr>
        <w:rFonts w:cstheme="minorHAnsi"/>
        <w:b/>
        <w:sz w:val="20"/>
        <w:szCs w:val="20"/>
      </w:rPr>
      <w:t xml:space="preserve"> </w:t>
    </w:r>
    <w:r w:rsidR="00282EE4">
      <w:rPr>
        <w:rFonts w:cstheme="minorHAnsi"/>
        <w:b/>
        <w:sz w:val="20"/>
        <w:szCs w:val="20"/>
        <w:lang w:val="en-US"/>
      </w:rPr>
      <w:t>XX</w:t>
    </w:r>
    <w:r w:rsidRPr="003424FB">
      <w:rPr>
        <w:rFonts w:cstheme="minorHAnsi"/>
        <w:b/>
        <w:sz w:val="20"/>
        <w:szCs w:val="20"/>
      </w:rPr>
      <w:t xml:space="preserve"> No.</w:t>
    </w:r>
    <w:r w:rsidR="00282EE4">
      <w:rPr>
        <w:rFonts w:cstheme="minorHAnsi"/>
        <w:b/>
        <w:sz w:val="20"/>
        <w:szCs w:val="20"/>
        <w:lang w:val="en-GB"/>
      </w:rPr>
      <w:t>X</w:t>
    </w:r>
    <w:r>
      <w:rPr>
        <w:rFonts w:cstheme="minorHAnsi"/>
        <w:b/>
        <w:sz w:val="20"/>
        <w:szCs w:val="20"/>
        <w:lang w:val="en-US"/>
      </w:rPr>
      <w:t xml:space="preserve"> Mei</w:t>
    </w:r>
    <w:r>
      <w:rPr>
        <w:rFonts w:cstheme="minorHAnsi"/>
        <w:b/>
        <w:sz w:val="20"/>
        <w:szCs w:val="20"/>
      </w:rPr>
      <w:t xml:space="preserve"> (2018</w:t>
    </w:r>
    <w:r w:rsidRPr="003424FB">
      <w:rPr>
        <w:rFonts w:cstheme="minorHAnsi"/>
        <w:b/>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DB8BA" w14:textId="0FE6CBB2" w:rsidR="0097764E" w:rsidRPr="003424FB" w:rsidRDefault="0097764E" w:rsidP="000B4FA8">
    <w:pPr>
      <w:pStyle w:val="Header"/>
      <w:pBdr>
        <w:top w:val="single" w:sz="4" w:space="1" w:color="auto"/>
      </w:pBdr>
      <w:tabs>
        <w:tab w:val="clear" w:pos="4680"/>
        <w:tab w:val="clear" w:pos="9360"/>
        <w:tab w:val="center" w:pos="5529"/>
        <w:tab w:val="right" w:pos="9071"/>
      </w:tabs>
      <w:rPr>
        <w:rFonts w:cstheme="minorHAnsi"/>
        <w:b/>
        <w:sz w:val="20"/>
        <w:szCs w:val="20"/>
      </w:rPr>
    </w:pPr>
    <w:r w:rsidRPr="003424FB">
      <w:rPr>
        <w:rFonts w:cstheme="minorHAnsi"/>
        <w:b/>
        <w:sz w:val="20"/>
        <w:szCs w:val="20"/>
      </w:rPr>
      <w:t xml:space="preserve">Jurnal </w:t>
    </w:r>
    <w:r>
      <w:rPr>
        <w:rFonts w:cstheme="minorHAnsi"/>
        <w:b/>
        <w:sz w:val="20"/>
        <w:szCs w:val="20"/>
        <w:lang w:val="en-US"/>
      </w:rPr>
      <w:t xml:space="preserve">Ilmu-ilmu </w:t>
    </w:r>
    <w:r>
      <w:rPr>
        <w:rFonts w:cstheme="minorHAnsi"/>
        <w:b/>
        <w:sz w:val="20"/>
        <w:szCs w:val="20"/>
      </w:rPr>
      <w:t>Informatika dan Manajemen</w:t>
    </w:r>
    <w:r>
      <w:rPr>
        <w:rFonts w:cstheme="minorHAnsi"/>
        <w:b/>
        <w:sz w:val="20"/>
        <w:szCs w:val="20"/>
        <w:lang w:val="en-US"/>
      </w:rPr>
      <w:t xml:space="preserve"> STMIK</w:t>
    </w:r>
    <w:r w:rsidRPr="003424FB">
      <w:rPr>
        <w:rFonts w:cstheme="minorHAnsi"/>
        <w:b/>
        <w:sz w:val="20"/>
        <w:szCs w:val="20"/>
      </w:rPr>
      <w:tab/>
    </w:r>
    <w:r w:rsidRPr="003424FB">
      <w:rPr>
        <w:rFonts w:cstheme="minorHAnsi"/>
        <w:b/>
        <w:sz w:val="20"/>
        <w:szCs w:val="20"/>
      </w:rPr>
      <w:tab/>
      <w:t>Vol 1</w:t>
    </w:r>
    <w:r w:rsidR="00854475">
      <w:rPr>
        <w:rFonts w:cstheme="minorHAnsi"/>
        <w:b/>
        <w:sz w:val="20"/>
        <w:szCs w:val="20"/>
        <w:lang w:val="en-GB"/>
      </w:rPr>
      <w:t>3</w:t>
    </w:r>
    <w:r w:rsidRPr="003424FB">
      <w:rPr>
        <w:rFonts w:cstheme="minorHAnsi"/>
        <w:b/>
        <w:sz w:val="20"/>
        <w:szCs w:val="20"/>
      </w:rPr>
      <w:t xml:space="preserve"> No.</w:t>
    </w:r>
    <w:r>
      <w:rPr>
        <w:rFonts w:cstheme="minorHAnsi"/>
        <w:b/>
        <w:sz w:val="20"/>
        <w:szCs w:val="20"/>
        <w:lang w:val="en-GB"/>
      </w:rPr>
      <w:t>1</w:t>
    </w:r>
    <w:r>
      <w:rPr>
        <w:rFonts w:cstheme="minorHAnsi"/>
        <w:b/>
        <w:sz w:val="20"/>
        <w:szCs w:val="20"/>
        <w:lang w:val="en-US"/>
      </w:rPr>
      <w:t xml:space="preserve"> Mei</w:t>
    </w:r>
    <w:r>
      <w:rPr>
        <w:rFonts w:cstheme="minorHAnsi"/>
        <w:b/>
        <w:sz w:val="20"/>
        <w:szCs w:val="20"/>
      </w:rPr>
      <w:t xml:space="preserve"> (201</w:t>
    </w:r>
    <w:r w:rsidR="00854475">
      <w:rPr>
        <w:rFonts w:cstheme="minorHAnsi"/>
        <w:b/>
        <w:sz w:val="20"/>
        <w:szCs w:val="20"/>
        <w:lang w:val="en-US"/>
      </w:rPr>
      <w:t>9</w:t>
    </w:r>
    <w:r w:rsidRPr="003424FB">
      <w:rPr>
        <w:rFonts w:cstheme="minorHAnsi"/>
        <w:b/>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D1DC6"/>
    <w:multiLevelType w:val="multilevel"/>
    <w:tmpl w:val="FAA405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D26C50"/>
    <w:multiLevelType w:val="multilevel"/>
    <w:tmpl w:val="F3D286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2D51FB"/>
    <w:multiLevelType w:val="hybridMultilevel"/>
    <w:tmpl w:val="50B0D9BE"/>
    <w:lvl w:ilvl="0" w:tplc="B1302E2A">
      <w:start w:val="1"/>
      <w:numFmt w:val="decimal"/>
      <w:lvlText w:val="%1."/>
      <w:lvlJc w:val="left"/>
      <w:pPr>
        <w:ind w:left="360" w:hanging="360"/>
      </w:pPr>
      <w:rPr>
        <w:rFonts w:hint="default"/>
        <w:sz w:val="22"/>
        <w:szCs w:val="22"/>
      </w:rPr>
    </w:lvl>
    <w:lvl w:ilvl="1" w:tplc="04090011">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FE57E9F"/>
    <w:multiLevelType w:val="multilevel"/>
    <w:tmpl w:val="DE366C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1C1D6A"/>
    <w:multiLevelType w:val="hybridMultilevel"/>
    <w:tmpl w:val="24DA084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AD4B13"/>
    <w:multiLevelType w:val="multilevel"/>
    <w:tmpl w:val="9F921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462AC5"/>
    <w:multiLevelType w:val="hybridMultilevel"/>
    <w:tmpl w:val="DF86C6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642DCB"/>
    <w:multiLevelType w:val="multilevel"/>
    <w:tmpl w:val="DC787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F5695A"/>
    <w:multiLevelType w:val="hybridMultilevel"/>
    <w:tmpl w:val="D4DC8342"/>
    <w:lvl w:ilvl="0" w:tplc="727EC49A">
      <w:start w:val="6"/>
      <w:numFmt w:val="bullet"/>
      <w:lvlText w:val="-"/>
      <w:lvlJc w:val="left"/>
      <w:pPr>
        <w:ind w:left="2204"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21EA3F12"/>
    <w:multiLevelType w:val="hybridMultilevel"/>
    <w:tmpl w:val="77BCF1D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31F109A"/>
    <w:multiLevelType w:val="multilevel"/>
    <w:tmpl w:val="1638C668"/>
    <w:lvl w:ilvl="0">
      <w:start w:val="2"/>
      <w:numFmt w:val="decimal"/>
      <w:lvlText w:val="%1"/>
      <w:lvlJc w:val="left"/>
      <w:pPr>
        <w:ind w:left="360" w:hanging="360"/>
      </w:pPr>
      <w:rPr>
        <w:rFonts w:hint="default"/>
      </w:rPr>
    </w:lvl>
    <w:lvl w:ilvl="1">
      <w:start w:val="3"/>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11" w15:restartNumberingAfterBreak="0">
    <w:nsid w:val="260A0E86"/>
    <w:multiLevelType w:val="multilevel"/>
    <w:tmpl w:val="CF6E4D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5F568B"/>
    <w:multiLevelType w:val="multilevel"/>
    <w:tmpl w:val="AB9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A61232"/>
    <w:multiLevelType w:val="hybridMultilevel"/>
    <w:tmpl w:val="7CCC395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0DE71E5"/>
    <w:multiLevelType w:val="hybridMultilevel"/>
    <w:tmpl w:val="616CD29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1C6475"/>
    <w:multiLevelType w:val="multilevel"/>
    <w:tmpl w:val="6D8069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C52DC3"/>
    <w:multiLevelType w:val="hybridMultilevel"/>
    <w:tmpl w:val="967CB2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F9B29AD"/>
    <w:multiLevelType w:val="hybridMultilevel"/>
    <w:tmpl w:val="146CEE6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31E5D7D"/>
    <w:multiLevelType w:val="hybridMultilevel"/>
    <w:tmpl w:val="BE927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954781"/>
    <w:multiLevelType w:val="multilevel"/>
    <w:tmpl w:val="AB3EE3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243C43"/>
    <w:multiLevelType w:val="multilevel"/>
    <w:tmpl w:val="1270A6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CF31FD"/>
    <w:multiLevelType w:val="hybridMultilevel"/>
    <w:tmpl w:val="7E422788"/>
    <w:lvl w:ilvl="0" w:tplc="04090017">
      <w:start w:val="1"/>
      <w:numFmt w:val="lowerLetter"/>
      <w:lvlText w:val="%1)"/>
      <w:lvlJc w:val="left"/>
      <w:pPr>
        <w:ind w:left="1146" w:hanging="360"/>
      </w:pPr>
      <w:rPr>
        <w:b w:val="0"/>
      </w:r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22" w15:restartNumberingAfterBreak="0">
    <w:nsid w:val="61680F80"/>
    <w:multiLevelType w:val="multilevel"/>
    <w:tmpl w:val="AB44CF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1D20D25"/>
    <w:multiLevelType w:val="hybridMultilevel"/>
    <w:tmpl w:val="DB1655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90E12E7"/>
    <w:multiLevelType w:val="multilevel"/>
    <w:tmpl w:val="BBFAF2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DE29ED"/>
    <w:multiLevelType w:val="hybridMultilevel"/>
    <w:tmpl w:val="40A80144"/>
    <w:lvl w:ilvl="0" w:tplc="D076E316">
      <w:start w:val="1"/>
      <w:numFmt w:val="decimal"/>
      <w:lvlText w:val="[%1]"/>
      <w:lvlJc w:val="left"/>
      <w:pPr>
        <w:ind w:left="4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12030B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82E734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408E54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BE516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226BF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5ED1E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D2629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58A5E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700A0D45"/>
    <w:multiLevelType w:val="multilevel"/>
    <w:tmpl w:val="A3206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C930DC"/>
    <w:multiLevelType w:val="hybridMultilevel"/>
    <w:tmpl w:val="CA9E8B0A"/>
    <w:lvl w:ilvl="0" w:tplc="38090001">
      <w:start w:val="1"/>
      <w:numFmt w:val="bullet"/>
      <w:lvlText w:val=""/>
      <w:lvlJc w:val="left"/>
      <w:pPr>
        <w:ind w:left="1008" w:hanging="360"/>
      </w:pPr>
      <w:rPr>
        <w:rFonts w:ascii="Symbol" w:hAnsi="Symbol" w:hint="default"/>
      </w:rPr>
    </w:lvl>
    <w:lvl w:ilvl="1" w:tplc="38090003" w:tentative="1">
      <w:start w:val="1"/>
      <w:numFmt w:val="bullet"/>
      <w:lvlText w:val="o"/>
      <w:lvlJc w:val="left"/>
      <w:pPr>
        <w:ind w:left="1728" w:hanging="360"/>
      </w:pPr>
      <w:rPr>
        <w:rFonts w:ascii="Courier New" w:hAnsi="Courier New" w:cs="Courier New" w:hint="default"/>
      </w:rPr>
    </w:lvl>
    <w:lvl w:ilvl="2" w:tplc="38090005" w:tentative="1">
      <w:start w:val="1"/>
      <w:numFmt w:val="bullet"/>
      <w:lvlText w:val=""/>
      <w:lvlJc w:val="left"/>
      <w:pPr>
        <w:ind w:left="2448" w:hanging="360"/>
      </w:pPr>
      <w:rPr>
        <w:rFonts w:ascii="Wingdings" w:hAnsi="Wingdings" w:hint="default"/>
      </w:rPr>
    </w:lvl>
    <w:lvl w:ilvl="3" w:tplc="38090001" w:tentative="1">
      <w:start w:val="1"/>
      <w:numFmt w:val="bullet"/>
      <w:lvlText w:val=""/>
      <w:lvlJc w:val="left"/>
      <w:pPr>
        <w:ind w:left="3168" w:hanging="360"/>
      </w:pPr>
      <w:rPr>
        <w:rFonts w:ascii="Symbol" w:hAnsi="Symbol" w:hint="default"/>
      </w:rPr>
    </w:lvl>
    <w:lvl w:ilvl="4" w:tplc="38090003" w:tentative="1">
      <w:start w:val="1"/>
      <w:numFmt w:val="bullet"/>
      <w:lvlText w:val="o"/>
      <w:lvlJc w:val="left"/>
      <w:pPr>
        <w:ind w:left="3888" w:hanging="360"/>
      </w:pPr>
      <w:rPr>
        <w:rFonts w:ascii="Courier New" w:hAnsi="Courier New" w:cs="Courier New" w:hint="default"/>
      </w:rPr>
    </w:lvl>
    <w:lvl w:ilvl="5" w:tplc="38090005" w:tentative="1">
      <w:start w:val="1"/>
      <w:numFmt w:val="bullet"/>
      <w:lvlText w:val=""/>
      <w:lvlJc w:val="left"/>
      <w:pPr>
        <w:ind w:left="4608" w:hanging="360"/>
      </w:pPr>
      <w:rPr>
        <w:rFonts w:ascii="Wingdings" w:hAnsi="Wingdings" w:hint="default"/>
      </w:rPr>
    </w:lvl>
    <w:lvl w:ilvl="6" w:tplc="38090001" w:tentative="1">
      <w:start w:val="1"/>
      <w:numFmt w:val="bullet"/>
      <w:lvlText w:val=""/>
      <w:lvlJc w:val="left"/>
      <w:pPr>
        <w:ind w:left="5328" w:hanging="360"/>
      </w:pPr>
      <w:rPr>
        <w:rFonts w:ascii="Symbol" w:hAnsi="Symbol" w:hint="default"/>
      </w:rPr>
    </w:lvl>
    <w:lvl w:ilvl="7" w:tplc="38090003" w:tentative="1">
      <w:start w:val="1"/>
      <w:numFmt w:val="bullet"/>
      <w:lvlText w:val="o"/>
      <w:lvlJc w:val="left"/>
      <w:pPr>
        <w:ind w:left="6048" w:hanging="360"/>
      </w:pPr>
      <w:rPr>
        <w:rFonts w:ascii="Courier New" w:hAnsi="Courier New" w:cs="Courier New" w:hint="default"/>
      </w:rPr>
    </w:lvl>
    <w:lvl w:ilvl="8" w:tplc="38090005" w:tentative="1">
      <w:start w:val="1"/>
      <w:numFmt w:val="bullet"/>
      <w:lvlText w:val=""/>
      <w:lvlJc w:val="left"/>
      <w:pPr>
        <w:ind w:left="6768" w:hanging="360"/>
      </w:pPr>
      <w:rPr>
        <w:rFonts w:ascii="Wingdings" w:hAnsi="Wingdings" w:hint="default"/>
      </w:rPr>
    </w:lvl>
  </w:abstractNum>
  <w:abstractNum w:abstractNumId="28" w15:restartNumberingAfterBreak="0">
    <w:nsid w:val="77E96A9C"/>
    <w:multiLevelType w:val="hybridMultilevel"/>
    <w:tmpl w:val="D10AF7E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C0E7E7C"/>
    <w:multiLevelType w:val="multilevel"/>
    <w:tmpl w:val="5B3A4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A576DD"/>
    <w:multiLevelType w:val="hybridMultilevel"/>
    <w:tmpl w:val="97E21DAE"/>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FDD23A9"/>
    <w:multiLevelType w:val="hybridMultilevel"/>
    <w:tmpl w:val="6674C51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num w:numId="1" w16cid:durableId="1339575322">
    <w:abstractNumId w:val="2"/>
  </w:num>
  <w:num w:numId="2" w16cid:durableId="1969582417">
    <w:abstractNumId w:val="25"/>
  </w:num>
  <w:num w:numId="3" w16cid:durableId="387001030">
    <w:abstractNumId w:val="18"/>
  </w:num>
  <w:num w:numId="4" w16cid:durableId="16280474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353537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9716483">
    <w:abstractNumId w:val="8"/>
  </w:num>
  <w:num w:numId="7" w16cid:durableId="15549306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271888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93250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81751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77039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76831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17528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55194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95011">
    <w:abstractNumId w:val="22"/>
  </w:num>
  <w:num w:numId="16" w16cid:durableId="1677925444">
    <w:abstractNumId w:val="28"/>
  </w:num>
  <w:num w:numId="17" w16cid:durableId="671105188">
    <w:abstractNumId w:val="4"/>
  </w:num>
  <w:num w:numId="18" w16cid:durableId="228617317">
    <w:abstractNumId w:val="24"/>
  </w:num>
  <w:num w:numId="19" w16cid:durableId="1348630358">
    <w:abstractNumId w:val="12"/>
  </w:num>
  <w:num w:numId="20" w16cid:durableId="1404061914">
    <w:abstractNumId w:val="29"/>
  </w:num>
  <w:num w:numId="21" w16cid:durableId="2127192204">
    <w:abstractNumId w:val="7"/>
  </w:num>
  <w:num w:numId="22" w16cid:durableId="1383287533">
    <w:abstractNumId w:val="5"/>
  </w:num>
  <w:num w:numId="23" w16cid:durableId="992097959">
    <w:abstractNumId w:val="27"/>
  </w:num>
  <w:num w:numId="24" w16cid:durableId="302003234">
    <w:abstractNumId w:val="3"/>
  </w:num>
  <w:num w:numId="25" w16cid:durableId="734624151">
    <w:abstractNumId w:val="15"/>
  </w:num>
  <w:num w:numId="26" w16cid:durableId="1041174949">
    <w:abstractNumId w:val="20"/>
  </w:num>
  <w:num w:numId="27" w16cid:durableId="1124033761">
    <w:abstractNumId w:val="1"/>
  </w:num>
  <w:num w:numId="28" w16cid:durableId="2128236352">
    <w:abstractNumId w:val="19"/>
  </w:num>
  <w:num w:numId="29" w16cid:durableId="1779985738">
    <w:abstractNumId w:val="26"/>
  </w:num>
  <w:num w:numId="30" w16cid:durableId="802115296">
    <w:abstractNumId w:val="0"/>
  </w:num>
  <w:num w:numId="31" w16cid:durableId="1427582236">
    <w:abstractNumId w:val="11"/>
  </w:num>
  <w:num w:numId="32" w16cid:durableId="66610143">
    <w:abstractNumId w:val="10"/>
  </w:num>
  <w:num w:numId="33" w16cid:durableId="475343270">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Nze1MDYyMLQ0NTdW0lEKTi0uzszPAykwqgUA8yFqoSwAAAA="/>
  </w:docVars>
  <w:rsids>
    <w:rsidRoot w:val="008A4E01"/>
    <w:rsid w:val="00007739"/>
    <w:rsid w:val="00024F1B"/>
    <w:rsid w:val="000311E6"/>
    <w:rsid w:val="00051D4E"/>
    <w:rsid w:val="00072F49"/>
    <w:rsid w:val="000940B2"/>
    <w:rsid w:val="00095419"/>
    <w:rsid w:val="000B4FA8"/>
    <w:rsid w:val="000B64CB"/>
    <w:rsid w:val="000C7B65"/>
    <w:rsid w:val="000E12DA"/>
    <w:rsid w:val="000E2807"/>
    <w:rsid w:val="000F1B49"/>
    <w:rsid w:val="00142B48"/>
    <w:rsid w:val="00145CF3"/>
    <w:rsid w:val="00150569"/>
    <w:rsid w:val="00151CDA"/>
    <w:rsid w:val="0015755E"/>
    <w:rsid w:val="00160F0A"/>
    <w:rsid w:val="00176F05"/>
    <w:rsid w:val="00182087"/>
    <w:rsid w:val="001A1113"/>
    <w:rsid w:val="001E26E3"/>
    <w:rsid w:val="00225826"/>
    <w:rsid w:val="00274EB7"/>
    <w:rsid w:val="00282EE4"/>
    <w:rsid w:val="00283C2A"/>
    <w:rsid w:val="00292F7F"/>
    <w:rsid w:val="002F36C4"/>
    <w:rsid w:val="00303C9D"/>
    <w:rsid w:val="00312AD7"/>
    <w:rsid w:val="003165D6"/>
    <w:rsid w:val="0032607C"/>
    <w:rsid w:val="003424FB"/>
    <w:rsid w:val="003A0919"/>
    <w:rsid w:val="003C1841"/>
    <w:rsid w:val="003C7857"/>
    <w:rsid w:val="003E193D"/>
    <w:rsid w:val="003E4CF8"/>
    <w:rsid w:val="003F2812"/>
    <w:rsid w:val="00425413"/>
    <w:rsid w:val="00450B9B"/>
    <w:rsid w:val="00461504"/>
    <w:rsid w:val="00473C83"/>
    <w:rsid w:val="00492D14"/>
    <w:rsid w:val="004B6DAD"/>
    <w:rsid w:val="004F288D"/>
    <w:rsid w:val="004F5C2D"/>
    <w:rsid w:val="00515D93"/>
    <w:rsid w:val="00531B14"/>
    <w:rsid w:val="005854C6"/>
    <w:rsid w:val="005D5751"/>
    <w:rsid w:val="005E3FC7"/>
    <w:rsid w:val="006253C1"/>
    <w:rsid w:val="00632D96"/>
    <w:rsid w:val="0065151A"/>
    <w:rsid w:val="0066112A"/>
    <w:rsid w:val="006A3C1B"/>
    <w:rsid w:val="006B6615"/>
    <w:rsid w:val="00705B61"/>
    <w:rsid w:val="00720EC7"/>
    <w:rsid w:val="00726BC4"/>
    <w:rsid w:val="007312D3"/>
    <w:rsid w:val="00750045"/>
    <w:rsid w:val="0076161F"/>
    <w:rsid w:val="00765712"/>
    <w:rsid w:val="00796ABA"/>
    <w:rsid w:val="007A636B"/>
    <w:rsid w:val="007B5571"/>
    <w:rsid w:val="007C71DD"/>
    <w:rsid w:val="007F4ECD"/>
    <w:rsid w:val="00807B29"/>
    <w:rsid w:val="0084297B"/>
    <w:rsid w:val="00854475"/>
    <w:rsid w:val="00865822"/>
    <w:rsid w:val="008A4E01"/>
    <w:rsid w:val="008B264E"/>
    <w:rsid w:val="008C21D9"/>
    <w:rsid w:val="009160BB"/>
    <w:rsid w:val="00926220"/>
    <w:rsid w:val="009326F1"/>
    <w:rsid w:val="009448B9"/>
    <w:rsid w:val="00955FB8"/>
    <w:rsid w:val="0096074A"/>
    <w:rsid w:val="0097764E"/>
    <w:rsid w:val="009825FE"/>
    <w:rsid w:val="00987547"/>
    <w:rsid w:val="00994097"/>
    <w:rsid w:val="009B0894"/>
    <w:rsid w:val="009B6087"/>
    <w:rsid w:val="009C4B63"/>
    <w:rsid w:val="009D7A82"/>
    <w:rsid w:val="009E1089"/>
    <w:rsid w:val="009E6D36"/>
    <w:rsid w:val="009F110B"/>
    <w:rsid w:val="009F1123"/>
    <w:rsid w:val="00A01AC6"/>
    <w:rsid w:val="00A24CD0"/>
    <w:rsid w:val="00A33FCB"/>
    <w:rsid w:val="00A6106A"/>
    <w:rsid w:val="00A95640"/>
    <w:rsid w:val="00AB521E"/>
    <w:rsid w:val="00AD4752"/>
    <w:rsid w:val="00B164D5"/>
    <w:rsid w:val="00B212FB"/>
    <w:rsid w:val="00B24C21"/>
    <w:rsid w:val="00B62818"/>
    <w:rsid w:val="00B86144"/>
    <w:rsid w:val="00B90849"/>
    <w:rsid w:val="00BC0EBF"/>
    <w:rsid w:val="00BD1A30"/>
    <w:rsid w:val="00BE0A2F"/>
    <w:rsid w:val="00BE0F80"/>
    <w:rsid w:val="00C17939"/>
    <w:rsid w:val="00C40038"/>
    <w:rsid w:val="00C4320D"/>
    <w:rsid w:val="00C45DD2"/>
    <w:rsid w:val="00C660F0"/>
    <w:rsid w:val="00C661D9"/>
    <w:rsid w:val="00C71160"/>
    <w:rsid w:val="00C80779"/>
    <w:rsid w:val="00C87A26"/>
    <w:rsid w:val="00CB212D"/>
    <w:rsid w:val="00D222EB"/>
    <w:rsid w:val="00D239D0"/>
    <w:rsid w:val="00D977D7"/>
    <w:rsid w:val="00DB7108"/>
    <w:rsid w:val="00E1189A"/>
    <w:rsid w:val="00E12F83"/>
    <w:rsid w:val="00E20BAC"/>
    <w:rsid w:val="00E4587C"/>
    <w:rsid w:val="00E50766"/>
    <w:rsid w:val="00EE0246"/>
    <w:rsid w:val="00EF7C57"/>
    <w:rsid w:val="00F11F20"/>
    <w:rsid w:val="00F31448"/>
    <w:rsid w:val="00FA1BAC"/>
    <w:rsid w:val="00FC752C"/>
    <w:rsid w:val="00FD7293"/>
    <w:rsid w:val="00FE7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EE1133"/>
  <w15:chartTrackingRefBased/>
  <w15:docId w15:val="{CD20427B-15A1-4F62-A744-C0F324DA9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paragraph" w:styleId="Heading1">
    <w:name w:val="heading 1"/>
    <w:next w:val="Normal"/>
    <w:link w:val="Heading1Char"/>
    <w:uiPriority w:val="9"/>
    <w:unhideWhenUsed/>
    <w:qFormat/>
    <w:rsid w:val="00182087"/>
    <w:pPr>
      <w:keepNext/>
      <w:keepLines/>
      <w:spacing w:after="1" w:line="259" w:lineRule="auto"/>
      <w:ind w:left="26" w:hanging="10"/>
      <w:jc w:val="center"/>
      <w:outlineLvl w:val="0"/>
    </w:pPr>
    <w:rPr>
      <w:rFonts w:ascii="Calibri" w:eastAsia="Calibri" w:hAnsi="Calibri" w:cs="Calibri"/>
      <w:b/>
      <w:color w:val="000000"/>
    </w:rPr>
  </w:style>
  <w:style w:type="paragraph" w:styleId="Heading2">
    <w:name w:val="heading 2"/>
    <w:basedOn w:val="Normal"/>
    <w:next w:val="Normal"/>
    <w:link w:val="Heading2Char"/>
    <w:uiPriority w:val="9"/>
    <w:semiHidden/>
    <w:unhideWhenUsed/>
    <w:qFormat/>
    <w:rsid w:val="007B55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B55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326F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E01"/>
  </w:style>
  <w:style w:type="paragraph" w:styleId="Footer">
    <w:name w:val="footer"/>
    <w:basedOn w:val="Normal"/>
    <w:link w:val="FooterChar"/>
    <w:uiPriority w:val="99"/>
    <w:unhideWhenUsed/>
    <w:qFormat/>
    <w:rsid w:val="008A4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E01"/>
  </w:style>
  <w:style w:type="paragraph" w:styleId="EndnoteText">
    <w:name w:val="endnote text"/>
    <w:basedOn w:val="Normal"/>
    <w:link w:val="EndnoteTextChar"/>
    <w:uiPriority w:val="99"/>
    <w:semiHidden/>
    <w:unhideWhenUsed/>
    <w:rsid w:val="000954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419"/>
    <w:rPr>
      <w:sz w:val="20"/>
      <w:szCs w:val="20"/>
    </w:rPr>
  </w:style>
  <w:style w:type="character" w:styleId="EndnoteReference">
    <w:name w:val="endnote reference"/>
    <w:basedOn w:val="DefaultParagraphFont"/>
    <w:uiPriority w:val="99"/>
    <w:semiHidden/>
    <w:unhideWhenUsed/>
    <w:rsid w:val="00095419"/>
    <w:rPr>
      <w:vertAlign w:val="superscript"/>
    </w:rPr>
  </w:style>
  <w:style w:type="table" w:styleId="TableGrid">
    <w:name w:val="Table Grid"/>
    <w:basedOn w:val="TableNormal"/>
    <w:uiPriority w:val="59"/>
    <w:rsid w:val="007C7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1DD"/>
    <w:rPr>
      <w:color w:val="0000FF"/>
      <w:u w:val="single"/>
    </w:rPr>
  </w:style>
  <w:style w:type="table" w:styleId="TableGridLight">
    <w:name w:val="Grid Table Light"/>
    <w:basedOn w:val="TableNormal"/>
    <w:uiPriority w:val="40"/>
    <w:rsid w:val="00BD1A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link w:val="ListParagraphChar"/>
    <w:uiPriority w:val="34"/>
    <w:qFormat/>
    <w:rsid w:val="003E193D"/>
    <w:pPr>
      <w:ind w:left="720"/>
      <w:contextualSpacing/>
    </w:pPr>
  </w:style>
  <w:style w:type="paragraph" w:styleId="NormalWeb">
    <w:name w:val="Normal (Web)"/>
    <w:basedOn w:val="Normal"/>
    <w:uiPriority w:val="99"/>
    <w:rsid w:val="00994097"/>
    <w:pPr>
      <w:spacing w:before="100" w:beforeAutospacing="1" w:after="115" w:line="228" w:lineRule="auto"/>
      <w:ind w:firstLine="288"/>
      <w:jc w:val="both"/>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0B9B"/>
    <w:rPr>
      <w:sz w:val="16"/>
      <w:szCs w:val="16"/>
    </w:rPr>
  </w:style>
  <w:style w:type="paragraph" w:styleId="CommentText">
    <w:name w:val="annotation text"/>
    <w:basedOn w:val="Normal"/>
    <w:link w:val="CommentTextChar"/>
    <w:uiPriority w:val="99"/>
    <w:semiHidden/>
    <w:unhideWhenUsed/>
    <w:rsid w:val="00450B9B"/>
    <w:pPr>
      <w:spacing w:line="240" w:lineRule="auto"/>
    </w:pPr>
    <w:rPr>
      <w:sz w:val="20"/>
      <w:szCs w:val="20"/>
    </w:rPr>
  </w:style>
  <w:style w:type="character" w:customStyle="1" w:styleId="CommentTextChar">
    <w:name w:val="Comment Text Char"/>
    <w:basedOn w:val="DefaultParagraphFont"/>
    <w:link w:val="CommentText"/>
    <w:uiPriority w:val="99"/>
    <w:semiHidden/>
    <w:rsid w:val="00450B9B"/>
    <w:rPr>
      <w:sz w:val="20"/>
      <w:szCs w:val="20"/>
      <w:lang w:val="id-ID"/>
    </w:rPr>
  </w:style>
  <w:style w:type="paragraph" w:styleId="CommentSubject">
    <w:name w:val="annotation subject"/>
    <w:basedOn w:val="CommentText"/>
    <w:next w:val="CommentText"/>
    <w:link w:val="CommentSubjectChar"/>
    <w:uiPriority w:val="99"/>
    <w:semiHidden/>
    <w:unhideWhenUsed/>
    <w:rsid w:val="00450B9B"/>
    <w:rPr>
      <w:b/>
      <w:bCs/>
    </w:rPr>
  </w:style>
  <w:style w:type="character" w:customStyle="1" w:styleId="CommentSubjectChar">
    <w:name w:val="Comment Subject Char"/>
    <w:basedOn w:val="CommentTextChar"/>
    <w:link w:val="CommentSubject"/>
    <w:uiPriority w:val="99"/>
    <w:semiHidden/>
    <w:rsid w:val="00450B9B"/>
    <w:rPr>
      <w:b/>
      <w:bCs/>
      <w:sz w:val="20"/>
      <w:szCs w:val="20"/>
      <w:lang w:val="id-ID"/>
    </w:rPr>
  </w:style>
  <w:style w:type="paragraph" w:styleId="BalloonText">
    <w:name w:val="Balloon Text"/>
    <w:basedOn w:val="Normal"/>
    <w:link w:val="BalloonTextChar"/>
    <w:uiPriority w:val="99"/>
    <w:semiHidden/>
    <w:unhideWhenUsed/>
    <w:rsid w:val="00450B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B9B"/>
    <w:rPr>
      <w:rFonts w:ascii="Segoe UI" w:hAnsi="Segoe UI" w:cs="Segoe UI"/>
      <w:sz w:val="18"/>
      <w:szCs w:val="18"/>
      <w:lang w:val="id-ID"/>
    </w:rPr>
  </w:style>
  <w:style w:type="character" w:styleId="UnresolvedMention">
    <w:name w:val="Unresolved Mention"/>
    <w:basedOn w:val="DefaultParagraphFont"/>
    <w:uiPriority w:val="99"/>
    <w:semiHidden/>
    <w:unhideWhenUsed/>
    <w:rsid w:val="00955FB8"/>
    <w:rPr>
      <w:color w:val="808080"/>
      <w:shd w:val="clear" w:color="auto" w:fill="E6E6E6"/>
    </w:rPr>
  </w:style>
  <w:style w:type="table" w:customStyle="1" w:styleId="TableGrid0">
    <w:name w:val="TableGrid"/>
    <w:rsid w:val="00160F0A"/>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82087"/>
    <w:rPr>
      <w:rFonts w:ascii="Calibri" w:eastAsia="Calibri" w:hAnsi="Calibri" w:cs="Calibri"/>
      <w:b/>
      <w:color w:val="000000"/>
    </w:rPr>
  </w:style>
  <w:style w:type="character" w:customStyle="1" w:styleId="Heading2Char">
    <w:name w:val="Heading 2 Char"/>
    <w:basedOn w:val="DefaultParagraphFont"/>
    <w:link w:val="Heading2"/>
    <w:uiPriority w:val="9"/>
    <w:semiHidden/>
    <w:rsid w:val="007B5571"/>
    <w:rPr>
      <w:rFonts w:asciiTheme="majorHAnsi" w:eastAsiaTheme="majorEastAsia" w:hAnsiTheme="majorHAnsi" w:cstheme="majorBidi"/>
      <w:color w:val="365F91" w:themeColor="accent1" w:themeShade="BF"/>
      <w:sz w:val="26"/>
      <w:szCs w:val="26"/>
      <w:lang w:val="id-ID"/>
    </w:rPr>
  </w:style>
  <w:style w:type="character" w:customStyle="1" w:styleId="Heading3Char">
    <w:name w:val="Heading 3 Char"/>
    <w:basedOn w:val="DefaultParagraphFont"/>
    <w:link w:val="Heading3"/>
    <w:uiPriority w:val="9"/>
    <w:rsid w:val="007B5571"/>
    <w:rPr>
      <w:rFonts w:asciiTheme="majorHAnsi" w:eastAsiaTheme="majorEastAsia" w:hAnsiTheme="majorHAnsi" w:cstheme="majorBidi"/>
      <w:color w:val="243F60" w:themeColor="accent1" w:themeShade="7F"/>
      <w:sz w:val="24"/>
      <w:szCs w:val="24"/>
      <w:lang w:val="id-ID"/>
    </w:rPr>
  </w:style>
  <w:style w:type="paragraph" w:customStyle="1" w:styleId="msonormal0">
    <w:name w:val="msonormal"/>
    <w:basedOn w:val="Normal"/>
    <w:rsid w:val="0046150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461504"/>
    <w:rPr>
      <w:lang w:val="id-ID"/>
    </w:rPr>
  </w:style>
  <w:style w:type="character" w:customStyle="1" w:styleId="fontstyle01">
    <w:name w:val="fontstyle01"/>
    <w:rsid w:val="00461504"/>
    <w:rPr>
      <w:rFonts w:ascii="Arial" w:hAnsi="Arial" w:cs="Arial" w:hint="default"/>
      <w:b w:val="0"/>
      <w:bCs w:val="0"/>
      <w:i w:val="0"/>
      <w:iCs w:val="0"/>
      <w:color w:val="000000"/>
      <w:sz w:val="20"/>
      <w:szCs w:val="20"/>
    </w:rPr>
  </w:style>
  <w:style w:type="character" w:styleId="Strong">
    <w:name w:val="Strong"/>
    <w:basedOn w:val="DefaultParagraphFont"/>
    <w:uiPriority w:val="22"/>
    <w:qFormat/>
    <w:rsid w:val="005E3FC7"/>
    <w:rPr>
      <w:b/>
      <w:bCs/>
    </w:rPr>
  </w:style>
  <w:style w:type="character" w:customStyle="1" w:styleId="Heading4Char">
    <w:name w:val="Heading 4 Char"/>
    <w:basedOn w:val="DefaultParagraphFont"/>
    <w:link w:val="Heading4"/>
    <w:uiPriority w:val="9"/>
    <w:semiHidden/>
    <w:rsid w:val="009326F1"/>
    <w:rPr>
      <w:rFonts w:asciiTheme="majorHAnsi" w:eastAsiaTheme="majorEastAsia" w:hAnsiTheme="majorHAnsi" w:cstheme="majorBidi"/>
      <w:i/>
      <w:iCs/>
      <w:color w:val="365F91" w:themeColor="accent1" w:themeShade="BF"/>
      <w:lang w:val="id-ID"/>
    </w:rPr>
  </w:style>
  <w:style w:type="character" w:styleId="Emphasis">
    <w:name w:val="Emphasis"/>
    <w:basedOn w:val="DefaultParagraphFont"/>
    <w:uiPriority w:val="20"/>
    <w:qFormat/>
    <w:rsid w:val="003A09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416163">
      <w:bodyDiv w:val="1"/>
      <w:marLeft w:val="0"/>
      <w:marRight w:val="0"/>
      <w:marTop w:val="0"/>
      <w:marBottom w:val="0"/>
      <w:divBdr>
        <w:top w:val="none" w:sz="0" w:space="0" w:color="auto"/>
        <w:left w:val="none" w:sz="0" w:space="0" w:color="auto"/>
        <w:bottom w:val="none" w:sz="0" w:space="0" w:color="auto"/>
        <w:right w:val="none" w:sz="0" w:space="0" w:color="auto"/>
      </w:divBdr>
    </w:div>
    <w:div w:id="144206397">
      <w:bodyDiv w:val="1"/>
      <w:marLeft w:val="0"/>
      <w:marRight w:val="0"/>
      <w:marTop w:val="0"/>
      <w:marBottom w:val="0"/>
      <w:divBdr>
        <w:top w:val="none" w:sz="0" w:space="0" w:color="auto"/>
        <w:left w:val="none" w:sz="0" w:space="0" w:color="auto"/>
        <w:bottom w:val="none" w:sz="0" w:space="0" w:color="auto"/>
        <w:right w:val="none" w:sz="0" w:space="0" w:color="auto"/>
      </w:divBdr>
    </w:div>
    <w:div w:id="282736897">
      <w:bodyDiv w:val="1"/>
      <w:marLeft w:val="0"/>
      <w:marRight w:val="0"/>
      <w:marTop w:val="0"/>
      <w:marBottom w:val="0"/>
      <w:divBdr>
        <w:top w:val="none" w:sz="0" w:space="0" w:color="auto"/>
        <w:left w:val="none" w:sz="0" w:space="0" w:color="auto"/>
        <w:bottom w:val="none" w:sz="0" w:space="0" w:color="auto"/>
        <w:right w:val="none" w:sz="0" w:space="0" w:color="auto"/>
      </w:divBdr>
    </w:div>
    <w:div w:id="308291340">
      <w:bodyDiv w:val="1"/>
      <w:marLeft w:val="0"/>
      <w:marRight w:val="0"/>
      <w:marTop w:val="0"/>
      <w:marBottom w:val="0"/>
      <w:divBdr>
        <w:top w:val="none" w:sz="0" w:space="0" w:color="auto"/>
        <w:left w:val="none" w:sz="0" w:space="0" w:color="auto"/>
        <w:bottom w:val="none" w:sz="0" w:space="0" w:color="auto"/>
        <w:right w:val="none" w:sz="0" w:space="0" w:color="auto"/>
      </w:divBdr>
    </w:div>
    <w:div w:id="460881661">
      <w:bodyDiv w:val="1"/>
      <w:marLeft w:val="0"/>
      <w:marRight w:val="0"/>
      <w:marTop w:val="0"/>
      <w:marBottom w:val="0"/>
      <w:divBdr>
        <w:top w:val="none" w:sz="0" w:space="0" w:color="auto"/>
        <w:left w:val="none" w:sz="0" w:space="0" w:color="auto"/>
        <w:bottom w:val="none" w:sz="0" w:space="0" w:color="auto"/>
        <w:right w:val="none" w:sz="0" w:space="0" w:color="auto"/>
      </w:divBdr>
    </w:div>
    <w:div w:id="640310448">
      <w:bodyDiv w:val="1"/>
      <w:marLeft w:val="0"/>
      <w:marRight w:val="0"/>
      <w:marTop w:val="0"/>
      <w:marBottom w:val="0"/>
      <w:divBdr>
        <w:top w:val="none" w:sz="0" w:space="0" w:color="auto"/>
        <w:left w:val="none" w:sz="0" w:space="0" w:color="auto"/>
        <w:bottom w:val="none" w:sz="0" w:space="0" w:color="auto"/>
        <w:right w:val="none" w:sz="0" w:space="0" w:color="auto"/>
      </w:divBdr>
    </w:div>
    <w:div w:id="889465189">
      <w:bodyDiv w:val="1"/>
      <w:marLeft w:val="0"/>
      <w:marRight w:val="0"/>
      <w:marTop w:val="0"/>
      <w:marBottom w:val="0"/>
      <w:divBdr>
        <w:top w:val="none" w:sz="0" w:space="0" w:color="auto"/>
        <w:left w:val="none" w:sz="0" w:space="0" w:color="auto"/>
        <w:bottom w:val="none" w:sz="0" w:space="0" w:color="auto"/>
        <w:right w:val="none" w:sz="0" w:space="0" w:color="auto"/>
      </w:divBdr>
    </w:div>
    <w:div w:id="938291345">
      <w:bodyDiv w:val="1"/>
      <w:marLeft w:val="0"/>
      <w:marRight w:val="0"/>
      <w:marTop w:val="0"/>
      <w:marBottom w:val="0"/>
      <w:divBdr>
        <w:top w:val="none" w:sz="0" w:space="0" w:color="auto"/>
        <w:left w:val="none" w:sz="0" w:space="0" w:color="auto"/>
        <w:bottom w:val="none" w:sz="0" w:space="0" w:color="auto"/>
        <w:right w:val="none" w:sz="0" w:space="0" w:color="auto"/>
      </w:divBdr>
    </w:div>
    <w:div w:id="1229340271">
      <w:bodyDiv w:val="1"/>
      <w:marLeft w:val="0"/>
      <w:marRight w:val="0"/>
      <w:marTop w:val="0"/>
      <w:marBottom w:val="0"/>
      <w:divBdr>
        <w:top w:val="none" w:sz="0" w:space="0" w:color="auto"/>
        <w:left w:val="none" w:sz="0" w:space="0" w:color="auto"/>
        <w:bottom w:val="none" w:sz="0" w:space="0" w:color="auto"/>
        <w:right w:val="none" w:sz="0" w:space="0" w:color="auto"/>
      </w:divBdr>
    </w:div>
    <w:div w:id="1260719087">
      <w:bodyDiv w:val="1"/>
      <w:marLeft w:val="0"/>
      <w:marRight w:val="0"/>
      <w:marTop w:val="0"/>
      <w:marBottom w:val="0"/>
      <w:divBdr>
        <w:top w:val="none" w:sz="0" w:space="0" w:color="auto"/>
        <w:left w:val="none" w:sz="0" w:space="0" w:color="auto"/>
        <w:bottom w:val="none" w:sz="0" w:space="0" w:color="auto"/>
        <w:right w:val="none" w:sz="0" w:space="0" w:color="auto"/>
      </w:divBdr>
    </w:div>
    <w:div w:id="1292401584">
      <w:bodyDiv w:val="1"/>
      <w:marLeft w:val="0"/>
      <w:marRight w:val="0"/>
      <w:marTop w:val="0"/>
      <w:marBottom w:val="0"/>
      <w:divBdr>
        <w:top w:val="none" w:sz="0" w:space="0" w:color="auto"/>
        <w:left w:val="none" w:sz="0" w:space="0" w:color="auto"/>
        <w:bottom w:val="none" w:sz="0" w:space="0" w:color="auto"/>
        <w:right w:val="none" w:sz="0" w:space="0" w:color="auto"/>
      </w:divBdr>
    </w:div>
    <w:div w:id="1315914473">
      <w:bodyDiv w:val="1"/>
      <w:marLeft w:val="0"/>
      <w:marRight w:val="0"/>
      <w:marTop w:val="0"/>
      <w:marBottom w:val="0"/>
      <w:divBdr>
        <w:top w:val="none" w:sz="0" w:space="0" w:color="auto"/>
        <w:left w:val="none" w:sz="0" w:space="0" w:color="auto"/>
        <w:bottom w:val="none" w:sz="0" w:space="0" w:color="auto"/>
        <w:right w:val="none" w:sz="0" w:space="0" w:color="auto"/>
      </w:divBdr>
    </w:div>
    <w:div w:id="1465197743">
      <w:bodyDiv w:val="1"/>
      <w:marLeft w:val="0"/>
      <w:marRight w:val="0"/>
      <w:marTop w:val="0"/>
      <w:marBottom w:val="0"/>
      <w:divBdr>
        <w:top w:val="none" w:sz="0" w:space="0" w:color="auto"/>
        <w:left w:val="none" w:sz="0" w:space="0" w:color="auto"/>
        <w:bottom w:val="none" w:sz="0" w:space="0" w:color="auto"/>
        <w:right w:val="none" w:sz="0" w:space="0" w:color="auto"/>
      </w:divBdr>
    </w:div>
    <w:div w:id="1567909931">
      <w:bodyDiv w:val="1"/>
      <w:marLeft w:val="0"/>
      <w:marRight w:val="0"/>
      <w:marTop w:val="0"/>
      <w:marBottom w:val="0"/>
      <w:divBdr>
        <w:top w:val="none" w:sz="0" w:space="0" w:color="auto"/>
        <w:left w:val="none" w:sz="0" w:space="0" w:color="auto"/>
        <w:bottom w:val="none" w:sz="0" w:space="0" w:color="auto"/>
        <w:right w:val="none" w:sz="0" w:space="0" w:color="auto"/>
      </w:divBdr>
    </w:div>
    <w:div w:id="1601179855">
      <w:bodyDiv w:val="1"/>
      <w:marLeft w:val="0"/>
      <w:marRight w:val="0"/>
      <w:marTop w:val="0"/>
      <w:marBottom w:val="0"/>
      <w:divBdr>
        <w:top w:val="none" w:sz="0" w:space="0" w:color="auto"/>
        <w:left w:val="none" w:sz="0" w:space="0" w:color="auto"/>
        <w:bottom w:val="none" w:sz="0" w:space="0" w:color="auto"/>
        <w:right w:val="none" w:sz="0" w:space="0" w:color="auto"/>
      </w:divBdr>
    </w:div>
    <w:div w:id="1675961553">
      <w:bodyDiv w:val="1"/>
      <w:marLeft w:val="0"/>
      <w:marRight w:val="0"/>
      <w:marTop w:val="0"/>
      <w:marBottom w:val="0"/>
      <w:divBdr>
        <w:top w:val="none" w:sz="0" w:space="0" w:color="auto"/>
        <w:left w:val="none" w:sz="0" w:space="0" w:color="auto"/>
        <w:bottom w:val="none" w:sz="0" w:space="0" w:color="auto"/>
        <w:right w:val="none" w:sz="0" w:space="0" w:color="auto"/>
      </w:divBdr>
    </w:div>
    <w:div w:id="1691178253">
      <w:bodyDiv w:val="1"/>
      <w:marLeft w:val="0"/>
      <w:marRight w:val="0"/>
      <w:marTop w:val="0"/>
      <w:marBottom w:val="0"/>
      <w:divBdr>
        <w:top w:val="none" w:sz="0" w:space="0" w:color="auto"/>
        <w:left w:val="none" w:sz="0" w:space="0" w:color="auto"/>
        <w:bottom w:val="none" w:sz="0" w:space="0" w:color="auto"/>
        <w:right w:val="none" w:sz="0" w:space="0" w:color="auto"/>
      </w:divBdr>
    </w:div>
    <w:div w:id="210253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JournalArticle</b:SourceType>
    <b:Guid>{68D76106-408E-4C2E-AE0E-204672957AD4}</b:Guid>
    <b:RefOrder>1</b:RefOrder>
  </b:Source>
</b:Sources>
</file>

<file path=customXml/itemProps1.xml><?xml version="1.0" encoding="utf-8"?>
<ds:datastoreItem xmlns:ds="http://schemas.openxmlformats.org/officeDocument/2006/customXml" ds:itemID="{DD9AB7FA-30EA-0F44-ADA0-A5F05C0FB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3541</Words>
  <Characters>2018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eindra helmiawan</dc:creator>
  <cp:keywords/>
  <dc:description/>
  <cp:lastModifiedBy>Reyna Nadya Putri</cp:lastModifiedBy>
  <cp:revision>2</cp:revision>
  <cp:lastPrinted>2018-12-10T01:32:00Z</cp:lastPrinted>
  <dcterms:created xsi:type="dcterms:W3CDTF">2024-07-07T10:45:00Z</dcterms:created>
  <dcterms:modified xsi:type="dcterms:W3CDTF">2024-07-07T10:45:00Z</dcterms:modified>
</cp:coreProperties>
</file>